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911EC" w14:textId="3613AE5D" w:rsidR="00A54620" w:rsidRDefault="00C26A81" w:rsidP="00111A29">
      <w:pPr>
        <w:pStyle w:val="NoSpacing"/>
        <w:jc w:val="center"/>
        <w:rPr>
          <w:rStyle w:val="Emphasis"/>
          <w:b/>
          <w:bCs/>
        </w:rPr>
      </w:pPr>
      <w:r>
        <w:rPr>
          <w:noProof/>
        </w:rPr>
        <w:drawing>
          <wp:inline distT="0" distB="0" distL="0" distR="0" wp14:anchorId="173EBE74" wp14:editId="03E6DC5A">
            <wp:extent cx="2077085" cy="1368290"/>
            <wp:effectExtent l="0" t="0" r="0" b="3810"/>
            <wp:docPr id="390670027" name="Picture 3"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670027" name="Picture 3" descr="A logo for a company&#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11523" cy="1390976"/>
                    </a:xfrm>
                    <a:prstGeom prst="rect">
                      <a:avLst/>
                    </a:prstGeom>
                    <a:noFill/>
                    <a:ln>
                      <a:noFill/>
                    </a:ln>
                  </pic:spPr>
                </pic:pic>
              </a:graphicData>
            </a:graphic>
          </wp:inline>
        </w:drawing>
      </w:r>
    </w:p>
    <w:p w14:paraId="433C7616" w14:textId="77777777" w:rsidR="00D93210" w:rsidRDefault="00D93210" w:rsidP="00294B58">
      <w:pPr>
        <w:pStyle w:val="NoSpacing"/>
        <w:rPr>
          <w:rStyle w:val="Emphasis"/>
          <w:b/>
          <w:bCs/>
        </w:rPr>
      </w:pPr>
    </w:p>
    <w:p w14:paraId="4E1BC8AB" w14:textId="77777777" w:rsidR="00D93210" w:rsidRDefault="00D93210" w:rsidP="00294B58">
      <w:pPr>
        <w:pStyle w:val="NoSpacing"/>
        <w:rPr>
          <w:rStyle w:val="Emphasis"/>
          <w:b/>
          <w:bCs/>
        </w:rPr>
      </w:pPr>
    </w:p>
    <w:p w14:paraId="37E0C7C8" w14:textId="0895F5BB" w:rsidR="005C1E3E" w:rsidRPr="000A6FE7" w:rsidRDefault="00E67BC1" w:rsidP="00294B58">
      <w:pPr>
        <w:pStyle w:val="NoSpacing"/>
        <w:rPr>
          <w:rStyle w:val="Emphasis"/>
          <w:b/>
          <w:bCs/>
        </w:rPr>
      </w:pPr>
      <w:r>
        <w:rPr>
          <w:noProof/>
        </w:rPr>
        <w:drawing>
          <wp:inline distT="0" distB="0" distL="0" distR="0" wp14:anchorId="563A87FF" wp14:editId="0216330C">
            <wp:extent cx="6617970" cy="6617970"/>
            <wp:effectExtent l="0" t="0" r="0" b="0"/>
            <wp:docPr id="1597905867" name="Picture 4" descr="A blue and yellow cover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05867" name="Picture 4" descr="A blue and yellow cover with white 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35703" cy="6635703"/>
                    </a:xfrm>
                    <a:prstGeom prst="rect">
                      <a:avLst/>
                    </a:prstGeom>
                    <a:noFill/>
                    <a:ln>
                      <a:noFill/>
                    </a:ln>
                  </pic:spPr>
                </pic:pic>
              </a:graphicData>
            </a:graphic>
          </wp:inline>
        </w:drawing>
      </w:r>
      <w:r w:rsidR="003B7467" w:rsidRPr="000A6FE7">
        <w:rPr>
          <w:rStyle w:val="Heading5Char"/>
          <w:b/>
          <w:bCs/>
          <w:noProof/>
        </w:rPr>
        <w:drawing>
          <wp:anchor distT="0" distB="0" distL="0" distR="0" simplePos="0" relativeHeight="251664896" behindDoc="1" locked="0" layoutInCell="1" allowOverlap="1" wp14:anchorId="67F7778E" wp14:editId="7C00B982">
            <wp:simplePos x="0" y="0"/>
            <wp:positionH relativeFrom="page">
              <wp:posOffset>0</wp:posOffset>
            </wp:positionH>
            <wp:positionV relativeFrom="page">
              <wp:posOffset>2438400</wp:posOffset>
            </wp:positionV>
            <wp:extent cx="7555230" cy="8120365"/>
            <wp:effectExtent l="0" t="0" r="7620" b="0"/>
            <wp:wrapNone/>
            <wp:docPr id="1" name="Image 1" descr="A close-up of a white backgroun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close-up of a white background&#10;&#10;Description automatically generated"/>
                    <pic:cNvPicPr/>
                  </pic:nvPicPr>
                  <pic:blipFill>
                    <a:blip r:embed="rId7" cstate="print"/>
                    <a:stretch>
                      <a:fillRect/>
                    </a:stretch>
                  </pic:blipFill>
                  <pic:spPr>
                    <a:xfrm>
                      <a:off x="0" y="0"/>
                      <a:ext cx="7563735" cy="8129506"/>
                    </a:xfrm>
                    <a:prstGeom prst="rect">
                      <a:avLst/>
                    </a:prstGeom>
                  </pic:spPr>
                </pic:pic>
              </a:graphicData>
            </a:graphic>
            <wp14:sizeRelV relativeFrom="margin">
              <wp14:pctHeight>0</wp14:pctHeight>
            </wp14:sizeRelV>
          </wp:anchor>
        </w:drawing>
      </w:r>
    </w:p>
    <w:p w14:paraId="37E0C7CA" w14:textId="77777777" w:rsidR="005C1E3E" w:rsidRDefault="005C1E3E">
      <w:pPr>
        <w:spacing w:line="170" w:lineRule="auto"/>
        <w:sectPr w:rsidR="005C1E3E">
          <w:type w:val="continuous"/>
          <w:pgSz w:w="11900" w:h="16850"/>
          <w:pgMar w:top="1220" w:right="760" w:bottom="280" w:left="780" w:header="720" w:footer="720" w:gutter="0"/>
          <w:cols w:space="720"/>
        </w:sectPr>
      </w:pPr>
    </w:p>
    <w:p w14:paraId="37E0C7CB" w14:textId="7E95D714" w:rsidR="005C1E3E" w:rsidRDefault="00111A29">
      <w:pPr>
        <w:pStyle w:val="BodyText"/>
        <w:ind w:left="615"/>
        <w:rPr>
          <w:rFonts w:ascii="Arial Black"/>
          <w:sz w:val="20"/>
        </w:rPr>
      </w:pPr>
      <w:r>
        <w:rPr>
          <w:rFonts w:ascii="Arial Black"/>
          <w:noProof/>
          <w:sz w:val="20"/>
        </w:rPr>
        <w:lastRenderedPageBreak/>
        <mc:AlternateContent>
          <mc:Choice Requires="wps">
            <w:drawing>
              <wp:inline distT="0" distB="0" distL="0" distR="0" wp14:anchorId="37E0C816" wp14:editId="483BC434">
                <wp:extent cx="5785485" cy="1411462"/>
                <wp:effectExtent l="0" t="0" r="5715" b="0"/>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85485" cy="1411462"/>
                        </a:xfrm>
                        <a:prstGeom prst="rect">
                          <a:avLst/>
                        </a:prstGeom>
                        <a:solidFill>
                          <a:srgbClr val="F4A81C"/>
                        </a:solidFill>
                      </wps:spPr>
                      <wps:txbx>
                        <w:txbxContent>
                          <w:p w14:paraId="37E0C836" w14:textId="77777777" w:rsidR="005C1E3E" w:rsidRDefault="005C1E3E">
                            <w:pPr>
                              <w:pStyle w:val="BodyText"/>
                              <w:spacing w:before="266"/>
                              <w:rPr>
                                <w:rFonts w:ascii="Arial Black"/>
                                <w:color w:val="000000"/>
                                <w:sz w:val="44"/>
                              </w:rPr>
                            </w:pPr>
                          </w:p>
                          <w:p w14:paraId="37E0C837" w14:textId="17B30FBC" w:rsidR="005C1E3E" w:rsidRDefault="00DC3ABE">
                            <w:pPr>
                              <w:ind w:left="6032"/>
                              <w:rPr>
                                <w:color w:val="000000"/>
                                <w:sz w:val="46"/>
                              </w:rPr>
                            </w:pPr>
                            <w:r>
                              <w:rPr>
                                <w:color w:val="FFFFFF"/>
                                <w:w w:val="90"/>
                                <w:sz w:val="46"/>
                              </w:rPr>
                              <w:t>JAN</w:t>
                            </w:r>
                            <w:r w:rsidR="00111A29">
                              <w:rPr>
                                <w:rFonts w:ascii="Calibri"/>
                                <w:color w:val="FFFFFF"/>
                                <w:spacing w:val="26"/>
                                <w:sz w:val="44"/>
                              </w:rPr>
                              <w:t xml:space="preserve"> </w:t>
                            </w:r>
                            <w:r w:rsidR="00111A29">
                              <w:rPr>
                                <w:color w:val="FFFFFF"/>
                                <w:spacing w:val="-4"/>
                                <w:w w:val="95"/>
                                <w:sz w:val="46"/>
                              </w:rPr>
                              <w:t>202</w:t>
                            </w:r>
                            <w:r w:rsidR="00660DF1">
                              <w:rPr>
                                <w:color w:val="FFFFFF"/>
                                <w:spacing w:val="-4"/>
                                <w:w w:val="95"/>
                                <w:sz w:val="46"/>
                              </w:rPr>
                              <w:t>4</w:t>
                            </w:r>
                          </w:p>
                          <w:p w14:paraId="37E0C838" w14:textId="77777777" w:rsidR="005C1E3E" w:rsidRDefault="005C1E3E">
                            <w:pPr>
                              <w:pStyle w:val="BodyText"/>
                              <w:rPr>
                                <w:color w:val="000000"/>
                                <w:sz w:val="44"/>
                              </w:rPr>
                            </w:pPr>
                          </w:p>
                          <w:p w14:paraId="37E0C839" w14:textId="77777777" w:rsidR="005C1E3E" w:rsidRDefault="005C1E3E">
                            <w:pPr>
                              <w:pStyle w:val="BodyText"/>
                              <w:rPr>
                                <w:color w:val="000000"/>
                                <w:sz w:val="44"/>
                              </w:rPr>
                            </w:pPr>
                          </w:p>
                          <w:p w14:paraId="37E0C83A" w14:textId="77777777" w:rsidR="005C1E3E" w:rsidRDefault="005C1E3E">
                            <w:pPr>
                              <w:pStyle w:val="BodyText"/>
                              <w:spacing w:before="312"/>
                              <w:rPr>
                                <w:color w:val="000000"/>
                                <w:sz w:val="44"/>
                              </w:rPr>
                            </w:pPr>
                          </w:p>
                          <w:p w14:paraId="37E0C83B" w14:textId="77777777" w:rsidR="005C1E3E" w:rsidRDefault="00111A29">
                            <w:pPr>
                              <w:spacing w:before="1"/>
                              <w:ind w:left="719"/>
                              <w:rPr>
                                <w:rFonts w:ascii="Calibri"/>
                                <w:color w:val="000000"/>
                                <w:sz w:val="56"/>
                              </w:rPr>
                            </w:pPr>
                            <w:r>
                              <w:rPr>
                                <w:color w:val="221F20"/>
                                <w:spacing w:val="-12"/>
                                <w:sz w:val="59"/>
                              </w:rPr>
                              <w:t>Dear</w:t>
                            </w:r>
                            <w:r>
                              <w:rPr>
                                <w:color w:val="221F20"/>
                                <w:spacing w:val="-27"/>
                                <w:sz w:val="59"/>
                              </w:rPr>
                              <w:t xml:space="preserve"> </w:t>
                            </w:r>
                            <w:r>
                              <w:rPr>
                                <w:color w:val="000000"/>
                                <w:spacing w:val="-12"/>
                                <w:sz w:val="59"/>
                              </w:rPr>
                              <w:t>School</w:t>
                            </w:r>
                            <w:r>
                              <w:rPr>
                                <w:color w:val="000000"/>
                                <w:spacing w:val="-26"/>
                                <w:sz w:val="59"/>
                              </w:rPr>
                              <w:t xml:space="preserve"> </w:t>
                            </w:r>
                            <w:r>
                              <w:rPr>
                                <w:color w:val="FFFFFF"/>
                                <w:spacing w:val="-12"/>
                                <w:sz w:val="59"/>
                              </w:rPr>
                              <w:t>Administrators</w:t>
                            </w:r>
                            <w:r>
                              <w:rPr>
                                <w:rFonts w:ascii="Calibri"/>
                                <w:color w:val="FFFFFF"/>
                                <w:spacing w:val="-12"/>
                                <w:sz w:val="56"/>
                              </w:rPr>
                              <w:t>,</w:t>
                            </w:r>
                          </w:p>
                        </w:txbxContent>
                      </wps:txbx>
                      <wps:bodyPr wrap="square" lIns="0" tIns="0" rIns="0" bIns="0" rtlCol="0">
                        <a:noAutofit/>
                      </wps:bodyPr>
                    </wps:wsp>
                  </a:graphicData>
                </a:graphic>
              </wp:inline>
            </w:drawing>
          </mc:Choice>
          <mc:Fallback>
            <w:pict>
              <v:shapetype w14:anchorId="37E0C816" id="_x0000_t202" coordsize="21600,21600" o:spt="202" path="m,l,21600r21600,l21600,xe">
                <v:stroke joinstyle="miter"/>
                <v:path gradientshapeok="t" o:connecttype="rect"/>
              </v:shapetype>
              <v:shape id="Textbox 3" o:spid="_x0000_s1026" type="#_x0000_t202" style="width:455.55pt;height:11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" fillcolor="#f4a81c" stroked="f">
                <v:textbox inset="0,0,0,0">
                  <w:txbxContent>
                    <w:p w14:paraId="37E0C836" w14:textId="77777777" w:rsidR="005C1E3E" w:rsidRDefault="005C1E3E">
                      <w:pPr>
                        <w:pStyle w:val="BodyText"/>
                        <w:spacing w:before="266"/>
                        <w:rPr>
                          <w:rFonts w:ascii="Arial Black"/>
                          <w:color w:val="000000"/>
                          <w:sz w:val="44"/>
                        </w:rPr>
                      </w:pPr>
                    </w:p>
                    <w:p w14:paraId="37E0C837" w14:textId="17B30FBC" w:rsidR="005C1E3E" w:rsidRDefault="00DC3ABE">
                      <w:pPr>
                        <w:ind w:left="6032"/>
                        <w:rPr>
                          <w:color w:val="000000"/>
                          <w:sz w:val="46"/>
                        </w:rPr>
                      </w:pPr>
                      <w:r>
                        <w:rPr>
                          <w:color w:val="FFFFFF"/>
                          <w:w w:val="90"/>
                          <w:sz w:val="46"/>
                        </w:rPr>
                        <w:t>JAN</w:t>
                      </w:r>
                      <w:r w:rsidR="00111A29">
                        <w:rPr>
                          <w:rFonts w:ascii="Calibri"/>
                          <w:color w:val="FFFFFF"/>
                          <w:spacing w:val="26"/>
                          <w:sz w:val="44"/>
                        </w:rPr>
                        <w:t xml:space="preserve"> </w:t>
                      </w:r>
                      <w:r w:rsidR="00111A29">
                        <w:rPr>
                          <w:color w:val="FFFFFF"/>
                          <w:spacing w:val="-4"/>
                          <w:w w:val="95"/>
                          <w:sz w:val="46"/>
                        </w:rPr>
                        <w:t>202</w:t>
                      </w:r>
                      <w:r w:rsidR="00660DF1">
                        <w:rPr>
                          <w:color w:val="FFFFFF"/>
                          <w:spacing w:val="-4"/>
                          <w:w w:val="95"/>
                          <w:sz w:val="46"/>
                        </w:rPr>
                        <w:t>4</w:t>
                      </w:r>
                    </w:p>
                    <w:p w14:paraId="37E0C838" w14:textId="77777777" w:rsidR="005C1E3E" w:rsidRDefault="005C1E3E">
                      <w:pPr>
                        <w:pStyle w:val="BodyText"/>
                        <w:rPr>
                          <w:color w:val="000000"/>
                          <w:sz w:val="44"/>
                        </w:rPr>
                      </w:pPr>
                    </w:p>
                    <w:p w14:paraId="37E0C839" w14:textId="77777777" w:rsidR="005C1E3E" w:rsidRDefault="005C1E3E">
                      <w:pPr>
                        <w:pStyle w:val="BodyText"/>
                        <w:rPr>
                          <w:color w:val="000000"/>
                          <w:sz w:val="44"/>
                        </w:rPr>
                      </w:pPr>
                    </w:p>
                    <w:p w14:paraId="37E0C83A" w14:textId="77777777" w:rsidR="005C1E3E" w:rsidRDefault="005C1E3E">
                      <w:pPr>
                        <w:pStyle w:val="BodyText"/>
                        <w:spacing w:before="312"/>
                        <w:rPr>
                          <w:color w:val="000000"/>
                          <w:sz w:val="44"/>
                        </w:rPr>
                      </w:pPr>
                    </w:p>
                    <w:p w14:paraId="37E0C83B" w14:textId="77777777" w:rsidR="005C1E3E" w:rsidRDefault="00111A29">
                      <w:pPr>
                        <w:spacing w:before="1"/>
                        <w:ind w:left="719"/>
                        <w:rPr>
                          <w:rFonts w:ascii="Calibri"/>
                          <w:color w:val="000000"/>
                          <w:sz w:val="56"/>
                        </w:rPr>
                      </w:pPr>
                      <w:r>
                        <w:rPr>
                          <w:color w:val="221F20"/>
                          <w:spacing w:val="-12"/>
                          <w:sz w:val="59"/>
                        </w:rPr>
                        <w:t>Dear</w:t>
                      </w:r>
                      <w:r>
                        <w:rPr>
                          <w:color w:val="221F20"/>
                          <w:spacing w:val="-27"/>
                          <w:sz w:val="59"/>
                        </w:rPr>
                        <w:t xml:space="preserve"> </w:t>
                      </w:r>
                      <w:r>
                        <w:rPr>
                          <w:color w:val="000000"/>
                          <w:spacing w:val="-12"/>
                          <w:sz w:val="59"/>
                        </w:rPr>
                        <w:t>School</w:t>
                      </w:r>
                      <w:r>
                        <w:rPr>
                          <w:color w:val="000000"/>
                          <w:spacing w:val="-26"/>
                          <w:sz w:val="59"/>
                        </w:rPr>
                        <w:t xml:space="preserve"> </w:t>
                      </w:r>
                      <w:r>
                        <w:rPr>
                          <w:color w:val="FFFFFF"/>
                          <w:spacing w:val="-12"/>
                          <w:sz w:val="59"/>
                        </w:rPr>
                        <w:t>Administrators</w:t>
                      </w:r>
                      <w:r>
                        <w:rPr>
                          <w:rFonts w:ascii="Calibri"/>
                          <w:color w:val="FFFFFF"/>
                          <w:spacing w:val="-12"/>
                          <w:sz w:val="56"/>
                        </w:rPr>
                        <w:t>,</w:t>
                      </w:r>
                    </w:p>
                  </w:txbxContent>
                </v:textbox>
                <w10:anchorlock/>
              </v:shape>
            </w:pict>
          </mc:Fallback>
        </mc:AlternateContent>
      </w:r>
    </w:p>
    <w:p w14:paraId="37E0C7CC" w14:textId="77777777" w:rsidR="005C1E3E" w:rsidRDefault="00111A29">
      <w:pPr>
        <w:pStyle w:val="Heading4"/>
        <w:spacing w:before="229"/>
      </w:pPr>
      <w:r>
        <w:rPr>
          <w:color w:val="CCCCCC"/>
          <w:spacing w:val="-2"/>
        </w:rPr>
        <w:t>Introduction</w:t>
      </w:r>
    </w:p>
    <w:p w14:paraId="37E0C7CD" w14:textId="0177665D" w:rsidR="005C1E3E" w:rsidRPr="00065ABB" w:rsidRDefault="00111A29" w:rsidP="00065ABB">
      <w:pPr>
        <w:pStyle w:val="IntenseQuote"/>
        <w:rPr>
          <w:spacing w:val="-14"/>
          <w:sz w:val="24"/>
          <w:szCs w:val="24"/>
        </w:rPr>
      </w:pPr>
      <w:r w:rsidRPr="00065ABB">
        <w:rPr>
          <w:sz w:val="24"/>
          <w:szCs w:val="24"/>
        </w:rPr>
        <w:t>Our students and staff's safety and security are paramount in the contemporary educational</w:t>
      </w:r>
      <w:r w:rsidRPr="00065ABB">
        <w:rPr>
          <w:spacing w:val="-17"/>
          <w:sz w:val="24"/>
          <w:szCs w:val="24"/>
        </w:rPr>
        <w:t xml:space="preserve"> </w:t>
      </w:r>
      <w:r w:rsidRPr="00065ABB">
        <w:rPr>
          <w:sz w:val="24"/>
          <w:szCs w:val="24"/>
        </w:rPr>
        <w:t>landscape.</w:t>
      </w:r>
      <w:r w:rsidRPr="00065ABB">
        <w:rPr>
          <w:spacing w:val="-14"/>
          <w:sz w:val="24"/>
          <w:szCs w:val="24"/>
        </w:rPr>
        <w:t xml:space="preserve"> </w:t>
      </w:r>
    </w:p>
    <w:p w14:paraId="52C8D667" w14:textId="77777777" w:rsidR="00CF1580" w:rsidRPr="00515BA3" w:rsidRDefault="00CF1580" w:rsidP="00CF1580">
      <w:pPr>
        <w:spacing w:after="160" w:line="259" w:lineRule="auto"/>
        <w:rPr>
          <w:sz w:val="24"/>
          <w:szCs w:val="24"/>
        </w:rPr>
      </w:pPr>
      <w:r w:rsidRPr="00515BA3">
        <w:rPr>
          <w:sz w:val="24"/>
          <w:szCs w:val="24"/>
        </w:rPr>
        <w:t>Dear School Administrators,</w:t>
      </w:r>
    </w:p>
    <w:p w14:paraId="7DD60CE0" w14:textId="77777777" w:rsidR="00CF1580" w:rsidRPr="00515BA3" w:rsidRDefault="00CF1580" w:rsidP="00CF1580">
      <w:pPr>
        <w:spacing w:after="160" w:line="259" w:lineRule="auto"/>
        <w:rPr>
          <w:sz w:val="24"/>
          <w:szCs w:val="24"/>
        </w:rPr>
      </w:pPr>
      <w:r w:rsidRPr="00515BA3">
        <w:rPr>
          <w:sz w:val="24"/>
          <w:szCs w:val="24"/>
        </w:rPr>
        <w:t xml:space="preserve">In today's educational environment, </w:t>
      </w:r>
      <w:r w:rsidRPr="00CF1580">
        <w:rPr>
          <w:sz w:val="24"/>
          <w:szCs w:val="24"/>
        </w:rPr>
        <w:t>our students' and staff's safety and security</w:t>
      </w:r>
      <w:r w:rsidRPr="00515BA3">
        <w:rPr>
          <w:sz w:val="24"/>
          <w:szCs w:val="24"/>
        </w:rPr>
        <w:t xml:space="preserve"> are of utmost importance. Recognizing this, we at Protecting Our Students, Inc., in collaboration with SITE| SAFETYNET</w:t>
      </w:r>
      <w:r w:rsidRPr="00515BA3">
        <w:rPr>
          <w:rFonts w:ascii="Cambria Math" w:hAnsi="Cambria Math" w:cs="Cambria Math"/>
          <w:sz w:val="24"/>
          <w:szCs w:val="24"/>
        </w:rPr>
        <w:t>℠</w:t>
      </w:r>
      <w:r w:rsidRPr="00515BA3">
        <w:rPr>
          <w:sz w:val="24"/>
          <w:szCs w:val="24"/>
        </w:rPr>
        <w:t>, are committed to enhancing the safety of K-12 educational settings. We applaud your institution's dedication to this essential initiative by completing this comprehensive safety assessment.</w:t>
      </w:r>
    </w:p>
    <w:p w14:paraId="17B8D6F4" w14:textId="77777777" w:rsidR="00CF1580" w:rsidRPr="00515BA3" w:rsidRDefault="00CF1580" w:rsidP="00CF1580">
      <w:pPr>
        <w:spacing w:after="160" w:line="259" w:lineRule="auto"/>
        <w:rPr>
          <w:sz w:val="24"/>
          <w:szCs w:val="24"/>
        </w:rPr>
      </w:pPr>
      <w:r w:rsidRPr="00515BA3">
        <w:rPr>
          <w:sz w:val="24"/>
          <w:szCs w:val="24"/>
        </w:rPr>
        <w:t xml:space="preserve">This report presents the results of an extensive evaluation of your school's safety infrastructure using our advanced assessment tools. Our thorough examination has encompassed a wide range of elements within your campus, including but not limited to physical security measures, emergency response protocols, and the overall campus environment. Our methodology is based on the latest research and best practices in </w:t>
      </w:r>
      <w:r w:rsidRPr="00CF1580">
        <w:rPr>
          <w:sz w:val="24"/>
          <w:szCs w:val="24"/>
        </w:rPr>
        <w:t>school safety, customized to meet your school's specific challenges and requirements</w:t>
      </w:r>
      <w:r w:rsidRPr="00515BA3">
        <w:rPr>
          <w:sz w:val="24"/>
          <w:szCs w:val="24"/>
        </w:rPr>
        <w:t>.</w:t>
      </w:r>
    </w:p>
    <w:p w14:paraId="291AFF92" w14:textId="77777777" w:rsidR="00CF1580" w:rsidRPr="00515BA3" w:rsidRDefault="00CF1580" w:rsidP="00CF1580">
      <w:pPr>
        <w:spacing w:after="160" w:line="259" w:lineRule="auto"/>
        <w:rPr>
          <w:sz w:val="24"/>
          <w:szCs w:val="24"/>
        </w:rPr>
      </w:pPr>
      <w:r w:rsidRPr="00515BA3">
        <w:rPr>
          <w:sz w:val="24"/>
          <w:szCs w:val="24"/>
        </w:rPr>
        <w:t xml:space="preserve">Contained within this report are detailed findings and recommendations aimed at providing practical insights and strategic direction. Our objective is to pinpoint vulnerabilities while </w:t>
      </w:r>
      <w:r w:rsidRPr="00CF1580">
        <w:rPr>
          <w:sz w:val="24"/>
          <w:szCs w:val="24"/>
        </w:rPr>
        <w:t>identifying strengths and improvement opportunities</w:t>
      </w:r>
      <w:r w:rsidRPr="00515BA3">
        <w:rPr>
          <w:sz w:val="24"/>
          <w:szCs w:val="24"/>
        </w:rPr>
        <w:t>. We firmly believe a proactive and informed approach is key to fostering a secure and supportive educational setting.</w:t>
      </w:r>
    </w:p>
    <w:p w14:paraId="0BCB4EF9" w14:textId="77777777" w:rsidR="00CF1580" w:rsidRPr="00515BA3" w:rsidRDefault="00CF1580" w:rsidP="00CF1580">
      <w:pPr>
        <w:spacing w:after="160" w:line="259" w:lineRule="auto"/>
        <w:rPr>
          <w:sz w:val="24"/>
          <w:szCs w:val="24"/>
        </w:rPr>
      </w:pPr>
      <w:r w:rsidRPr="00515BA3">
        <w:rPr>
          <w:sz w:val="24"/>
          <w:szCs w:val="24"/>
        </w:rPr>
        <w:t xml:space="preserve">We are eager </w:t>
      </w:r>
      <w:r w:rsidRPr="00CF1580">
        <w:rPr>
          <w:sz w:val="24"/>
          <w:szCs w:val="24"/>
        </w:rPr>
        <w:t>for you to implement</w:t>
      </w:r>
      <w:r w:rsidRPr="00515BA3">
        <w:rPr>
          <w:sz w:val="24"/>
          <w:szCs w:val="24"/>
        </w:rPr>
        <w:t xml:space="preserve"> these recommendations, furthering our joint mission to protect our students and school communities.</w:t>
      </w:r>
    </w:p>
    <w:p w14:paraId="11A14C26" w14:textId="77777777" w:rsidR="00CF1580" w:rsidRPr="00515BA3" w:rsidRDefault="00CF1580" w:rsidP="00CF1580">
      <w:pPr>
        <w:spacing w:after="160" w:line="259" w:lineRule="auto"/>
        <w:rPr>
          <w:sz w:val="24"/>
          <w:szCs w:val="24"/>
        </w:rPr>
      </w:pPr>
      <w:r w:rsidRPr="00515BA3">
        <w:rPr>
          <w:sz w:val="24"/>
          <w:szCs w:val="24"/>
        </w:rPr>
        <w:t>Additionally, this digital report is a testament to our commitment to using cutting-edge technology in our quest to safeguard our students. It serves as a versatile tool, enabling:</w:t>
      </w:r>
    </w:p>
    <w:p w14:paraId="73F30F4A" w14:textId="77777777" w:rsidR="00CF1580" w:rsidRPr="00515BA3" w:rsidRDefault="00CF1580" w:rsidP="00CF1580">
      <w:pPr>
        <w:widowControl/>
        <w:numPr>
          <w:ilvl w:val="0"/>
          <w:numId w:val="3"/>
        </w:numPr>
        <w:autoSpaceDE/>
        <w:autoSpaceDN/>
        <w:spacing w:after="160" w:line="259" w:lineRule="auto"/>
        <w:rPr>
          <w:sz w:val="24"/>
          <w:szCs w:val="24"/>
        </w:rPr>
      </w:pPr>
      <w:r w:rsidRPr="00515BA3">
        <w:rPr>
          <w:b/>
          <w:bCs/>
          <w:sz w:val="24"/>
          <w:szCs w:val="24"/>
        </w:rPr>
        <w:t>For Discussion:</w:t>
      </w:r>
      <w:r w:rsidRPr="00515BA3">
        <w:rPr>
          <w:sz w:val="24"/>
          <w:szCs w:val="24"/>
        </w:rPr>
        <w:t xml:space="preserve"> Facilitate engaging dialogues among stakeholders regarding </w:t>
      </w:r>
      <w:r w:rsidRPr="00CF1580">
        <w:rPr>
          <w:sz w:val="24"/>
          <w:szCs w:val="24"/>
        </w:rPr>
        <w:t>your facilities' current safety and security status</w:t>
      </w:r>
      <w:r w:rsidRPr="00515BA3">
        <w:rPr>
          <w:sz w:val="24"/>
          <w:szCs w:val="24"/>
        </w:rPr>
        <w:t>.</w:t>
      </w:r>
    </w:p>
    <w:p w14:paraId="4E9E80A5" w14:textId="77777777" w:rsidR="00CF1580" w:rsidRPr="00515BA3" w:rsidRDefault="00CF1580" w:rsidP="00CF1580">
      <w:pPr>
        <w:widowControl/>
        <w:numPr>
          <w:ilvl w:val="0"/>
          <w:numId w:val="3"/>
        </w:numPr>
        <w:autoSpaceDE/>
        <w:autoSpaceDN/>
        <w:spacing w:after="160" w:line="259" w:lineRule="auto"/>
        <w:rPr>
          <w:sz w:val="24"/>
          <w:szCs w:val="24"/>
        </w:rPr>
      </w:pPr>
      <w:r w:rsidRPr="00515BA3">
        <w:rPr>
          <w:b/>
          <w:bCs/>
          <w:sz w:val="24"/>
          <w:szCs w:val="24"/>
        </w:rPr>
        <w:t>Tabletop Discussions:</w:t>
      </w:r>
      <w:r w:rsidRPr="00515BA3">
        <w:rPr>
          <w:sz w:val="24"/>
          <w:szCs w:val="24"/>
        </w:rPr>
        <w:t xml:space="preserve"> Employ the report in simulated exercises to examine potential scenarios, thus cultivating a culture of preparedness and resilience.</w:t>
      </w:r>
    </w:p>
    <w:p w14:paraId="31BA1009" w14:textId="7BBD4F46" w:rsidR="00CF1580" w:rsidRPr="00515BA3" w:rsidRDefault="00CF1580" w:rsidP="00CF1580">
      <w:pPr>
        <w:widowControl/>
        <w:numPr>
          <w:ilvl w:val="0"/>
          <w:numId w:val="3"/>
        </w:numPr>
        <w:autoSpaceDE/>
        <w:autoSpaceDN/>
        <w:spacing w:after="160" w:line="259" w:lineRule="auto"/>
        <w:rPr>
          <w:sz w:val="24"/>
          <w:szCs w:val="24"/>
        </w:rPr>
      </w:pPr>
      <w:r w:rsidRPr="00515BA3">
        <w:rPr>
          <w:b/>
          <w:bCs/>
          <w:sz w:val="24"/>
          <w:szCs w:val="24"/>
        </w:rPr>
        <w:t>Safety Triage and Improvements:</w:t>
      </w:r>
      <w:r w:rsidRPr="00515BA3">
        <w:rPr>
          <w:sz w:val="24"/>
          <w:szCs w:val="24"/>
        </w:rPr>
        <w:t xml:space="preserve"> Utilize the insights from this report to prioritize and </w:t>
      </w:r>
      <w:r w:rsidRPr="00CF1580">
        <w:rPr>
          <w:sz w:val="24"/>
          <w:szCs w:val="24"/>
        </w:rPr>
        <w:t xml:space="preserve">act on </w:t>
      </w:r>
      <w:r w:rsidRPr="00515BA3">
        <w:rPr>
          <w:sz w:val="24"/>
          <w:szCs w:val="24"/>
        </w:rPr>
        <w:t>necessary upgrades and enhancements in your school’s safety infrastructure.</w:t>
      </w:r>
    </w:p>
    <w:p w14:paraId="4A05F7CB" w14:textId="77777777" w:rsidR="00CF1580" w:rsidRPr="00515BA3" w:rsidRDefault="00CF1580" w:rsidP="00CF1580">
      <w:pPr>
        <w:spacing w:after="160" w:line="259" w:lineRule="auto"/>
        <w:rPr>
          <w:sz w:val="24"/>
          <w:szCs w:val="24"/>
        </w:rPr>
      </w:pPr>
      <w:r w:rsidRPr="00515BA3">
        <w:rPr>
          <w:sz w:val="24"/>
          <w:szCs w:val="24"/>
        </w:rPr>
        <w:t>We are here to assist you every step of the way.</w:t>
      </w:r>
    </w:p>
    <w:p w14:paraId="62000E5F" w14:textId="0A8DB605" w:rsidR="00CF1580" w:rsidRPr="00515BA3" w:rsidRDefault="00CF1580" w:rsidP="00CF1580">
      <w:pPr>
        <w:spacing w:after="160" w:line="259" w:lineRule="auto"/>
        <w:rPr>
          <w:sz w:val="24"/>
          <w:szCs w:val="24"/>
        </w:rPr>
      </w:pPr>
      <w:r w:rsidRPr="00515BA3">
        <w:rPr>
          <w:sz w:val="24"/>
          <w:szCs w:val="24"/>
        </w:rPr>
        <w:t>Warm regards,</w:t>
      </w:r>
    </w:p>
    <w:p w14:paraId="3734345E" w14:textId="14472BB2" w:rsidR="00CF1580" w:rsidRPr="00515BA3" w:rsidRDefault="00CF1580" w:rsidP="00CF1580">
      <w:pPr>
        <w:spacing w:after="160" w:line="259" w:lineRule="auto"/>
        <w:rPr>
          <w:sz w:val="24"/>
          <w:szCs w:val="24"/>
        </w:rPr>
      </w:pPr>
      <w:r w:rsidRPr="00515BA3">
        <w:rPr>
          <w:sz w:val="24"/>
          <w:szCs w:val="24"/>
        </w:rPr>
        <w:t>The Team at SITE|SAFETYNET</w:t>
      </w:r>
      <w:r w:rsidRPr="00515BA3">
        <w:rPr>
          <w:rFonts w:ascii="Cambria Math" w:hAnsi="Cambria Math" w:cs="Cambria Math"/>
          <w:sz w:val="24"/>
          <w:szCs w:val="24"/>
        </w:rPr>
        <w:t>℠</w:t>
      </w:r>
    </w:p>
    <w:p w14:paraId="57095367" w14:textId="55691E5D" w:rsidR="00815D98" w:rsidRPr="00815D98" w:rsidRDefault="00CF1580" w:rsidP="00815D98">
      <w:pPr>
        <w:pStyle w:val="BodyText"/>
        <w:spacing w:line="283" w:lineRule="auto"/>
        <w:ind w:right="2528"/>
        <w:rPr>
          <w:spacing w:val="-2"/>
        </w:rPr>
      </w:pPr>
      <w:r>
        <w:rPr>
          <w:noProof/>
        </w:rPr>
        <w:lastRenderedPageBreak/>
        <mc:AlternateContent>
          <mc:Choice Requires="wps">
            <w:drawing>
              <wp:anchor distT="0" distB="0" distL="0" distR="0" simplePos="0" relativeHeight="251651584" behindDoc="0" locked="0" layoutInCell="1" allowOverlap="1" wp14:anchorId="37E0C814" wp14:editId="148A3C36">
                <wp:simplePos x="0" y="0"/>
                <wp:positionH relativeFrom="page">
                  <wp:posOffset>149290</wp:posOffset>
                </wp:positionH>
                <wp:positionV relativeFrom="page">
                  <wp:posOffset>10051519</wp:posOffset>
                </wp:positionV>
                <wp:extent cx="7560309" cy="52705"/>
                <wp:effectExtent l="0" t="0" r="0" b="0"/>
                <wp:wrapNone/>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09" cy="52705"/>
                        </a:xfrm>
                        <a:custGeom>
                          <a:avLst/>
                          <a:gdLst/>
                          <a:ahLst/>
                          <a:cxnLst/>
                          <a:rect l="l" t="t" r="r" b="b"/>
                          <a:pathLst>
                            <a:path w="7560309" h="52705">
                              <a:moveTo>
                                <a:pt x="7559993" y="52196"/>
                              </a:moveTo>
                              <a:lnTo>
                                <a:pt x="0" y="52196"/>
                              </a:lnTo>
                              <a:lnTo>
                                <a:pt x="0" y="0"/>
                              </a:lnTo>
                              <a:lnTo>
                                <a:pt x="7559993" y="0"/>
                              </a:lnTo>
                              <a:lnTo>
                                <a:pt x="7559993" y="52196"/>
                              </a:lnTo>
                              <a:close/>
                            </a:path>
                          </a:pathLst>
                        </a:custGeom>
                        <a:solidFill>
                          <a:srgbClr val="EDEDED"/>
                        </a:solidFill>
                      </wps:spPr>
                      <wps:bodyPr wrap="square" lIns="0" tIns="0" rIns="0" bIns="0" rtlCol="0">
                        <a:prstTxWarp prst="textNoShape">
                          <a:avLst/>
                        </a:prstTxWarp>
                        <a:noAutofit/>
                      </wps:bodyPr>
                    </wps:wsp>
                  </a:graphicData>
                </a:graphic>
              </wp:anchor>
            </w:drawing>
          </mc:Choice>
          <mc:Fallback>
            <w:pict>
              <v:shape w14:anchorId="15F209E9" id="Graphic 2" o:spid="_x0000_s1026" style="position:absolute;margin-left:11.75pt;margin-top:791.45pt;width:595.3pt;height:4.15pt;z-index:251651584;visibility:visible;mso-wrap-style:square;mso-wrap-distance-left:0;mso-wrap-distance-top:0;mso-wrap-distance-right:0;mso-wrap-distance-bottom:0;mso-position-horizontal:absolute;mso-position-horizontal-relative:page;mso-position-vertical:absolute;mso-position-vertical-relative:page;v-text-anchor:top" coordsize="7560309,52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" path="m7559993,52196l,52196,,,7559993,r,52196xe" fillcolor="#ededed" stroked="f">
                <v:path arrowok="t"/>
                <w10:wrap anchorx="page" anchory="page"/>
              </v:shape>
            </w:pict>
          </mc:Fallback>
        </mc:AlternateContent>
      </w:r>
    </w:p>
    <w:p w14:paraId="37E0C7D9" w14:textId="1BD182C4" w:rsidR="005C1E3E" w:rsidRDefault="005C1E3E" w:rsidP="00815D98">
      <w:pPr>
        <w:pStyle w:val="BodyText"/>
        <w:spacing w:line="283" w:lineRule="auto"/>
        <w:ind w:left="615" w:right="2528"/>
        <w:rPr>
          <w:rFonts w:ascii="Calibri"/>
        </w:rPr>
      </w:pPr>
    </w:p>
    <w:p w14:paraId="37E0C7DA" w14:textId="77777777" w:rsidR="005C1E3E" w:rsidRDefault="005C1E3E">
      <w:pPr>
        <w:pStyle w:val="BodyText"/>
        <w:rPr>
          <w:rFonts w:ascii="Calibri"/>
        </w:rPr>
      </w:pPr>
    </w:p>
    <w:p w14:paraId="37E0C7DB" w14:textId="77777777" w:rsidR="005C1E3E" w:rsidRDefault="005C1E3E">
      <w:pPr>
        <w:pStyle w:val="BodyText"/>
        <w:rPr>
          <w:rFonts w:ascii="Calibri"/>
        </w:rPr>
      </w:pPr>
    </w:p>
    <w:p w14:paraId="37E0C7E5" w14:textId="52F0387D" w:rsidR="005C1E3E" w:rsidRDefault="00111A29" w:rsidP="00351428">
      <w:pPr>
        <w:pStyle w:val="BodyText"/>
        <w:rPr>
          <w:rFonts w:ascii="Calibri"/>
          <w:spacing w:val="-2"/>
          <w:sz w:val="26"/>
        </w:rPr>
      </w:pPr>
      <w:r>
        <w:rPr>
          <w:noProof/>
        </w:rPr>
        <mc:AlternateContent>
          <mc:Choice Requires="wpg">
            <w:drawing>
              <wp:anchor distT="0" distB="0" distL="0" distR="0" simplePos="0" relativeHeight="15731200" behindDoc="0" locked="0" layoutInCell="1" allowOverlap="1" wp14:anchorId="37E0C81C" wp14:editId="37E0C81D">
                <wp:simplePos x="0" y="0"/>
                <wp:positionH relativeFrom="page">
                  <wp:posOffset>0</wp:posOffset>
                </wp:positionH>
                <wp:positionV relativeFrom="page">
                  <wp:posOffset>0</wp:posOffset>
                </wp:positionV>
                <wp:extent cx="7556500" cy="972185"/>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56500" cy="972185"/>
                          <a:chOff x="0" y="0"/>
                          <a:chExt cx="7556500" cy="972185"/>
                        </a:xfrm>
                      </wpg:grpSpPr>
                      <wps:wsp>
                        <wps:cNvPr id="7" name="Graphic 7"/>
                        <wps:cNvSpPr/>
                        <wps:spPr>
                          <a:xfrm>
                            <a:off x="0" y="0"/>
                            <a:ext cx="7556500" cy="972185"/>
                          </a:xfrm>
                          <a:custGeom>
                            <a:avLst/>
                            <a:gdLst/>
                            <a:ahLst/>
                            <a:cxnLst/>
                            <a:rect l="l" t="t" r="r" b="b"/>
                            <a:pathLst>
                              <a:path w="7556500" h="972185">
                                <a:moveTo>
                                  <a:pt x="0" y="0"/>
                                </a:moveTo>
                                <a:lnTo>
                                  <a:pt x="7555991" y="0"/>
                                </a:lnTo>
                                <a:lnTo>
                                  <a:pt x="7555991" y="971994"/>
                                </a:lnTo>
                                <a:lnTo>
                                  <a:pt x="0" y="971994"/>
                                </a:lnTo>
                                <a:lnTo>
                                  <a:pt x="0" y="0"/>
                                </a:lnTo>
                                <a:close/>
                              </a:path>
                            </a:pathLst>
                          </a:custGeom>
                          <a:solidFill>
                            <a:srgbClr val="F4A81C"/>
                          </a:solidFill>
                        </wps:spPr>
                        <wps:bodyPr wrap="square" lIns="0" tIns="0" rIns="0" bIns="0" rtlCol="0">
                          <a:prstTxWarp prst="textNoShape">
                            <a:avLst/>
                          </a:prstTxWarp>
                          <a:noAutofit/>
                        </wps:bodyPr>
                      </wps:wsp>
                      <wps:wsp>
                        <wps:cNvPr id="8" name="Graphic 8"/>
                        <wps:cNvSpPr/>
                        <wps:spPr>
                          <a:xfrm>
                            <a:off x="755777" y="273798"/>
                            <a:ext cx="410209" cy="352425"/>
                          </a:xfrm>
                          <a:custGeom>
                            <a:avLst/>
                            <a:gdLst/>
                            <a:ahLst/>
                            <a:cxnLst/>
                            <a:rect l="l" t="t" r="r" b="b"/>
                            <a:pathLst>
                              <a:path w="410209" h="352425">
                                <a:moveTo>
                                  <a:pt x="223735" y="145351"/>
                                </a:moveTo>
                                <a:lnTo>
                                  <a:pt x="222008" y="138099"/>
                                </a:lnTo>
                                <a:lnTo>
                                  <a:pt x="217525" y="132308"/>
                                </a:lnTo>
                                <a:lnTo>
                                  <a:pt x="211391" y="128473"/>
                                </a:lnTo>
                                <a:lnTo>
                                  <a:pt x="204698" y="127088"/>
                                </a:lnTo>
                                <a:lnTo>
                                  <a:pt x="197891" y="128498"/>
                                </a:lnTo>
                                <a:lnTo>
                                  <a:pt x="191477" y="132435"/>
                                </a:lnTo>
                                <a:lnTo>
                                  <a:pt x="186728" y="138544"/>
                                </a:lnTo>
                                <a:lnTo>
                                  <a:pt x="184861" y="146431"/>
                                </a:lnTo>
                                <a:lnTo>
                                  <a:pt x="188772" y="213779"/>
                                </a:lnTo>
                                <a:lnTo>
                                  <a:pt x="188772" y="222427"/>
                                </a:lnTo>
                                <a:lnTo>
                                  <a:pt x="195910" y="229438"/>
                                </a:lnTo>
                                <a:lnTo>
                                  <a:pt x="204698" y="229438"/>
                                </a:lnTo>
                                <a:lnTo>
                                  <a:pt x="213512" y="229438"/>
                                </a:lnTo>
                                <a:lnTo>
                                  <a:pt x="220624" y="222427"/>
                                </a:lnTo>
                                <a:lnTo>
                                  <a:pt x="220611" y="213779"/>
                                </a:lnTo>
                                <a:lnTo>
                                  <a:pt x="223735" y="145351"/>
                                </a:lnTo>
                                <a:close/>
                              </a:path>
                              <a:path w="410209" h="352425">
                                <a:moveTo>
                                  <a:pt x="227342" y="270167"/>
                                </a:moveTo>
                                <a:lnTo>
                                  <a:pt x="225615" y="261721"/>
                                </a:lnTo>
                                <a:lnTo>
                                  <a:pt x="220878" y="254825"/>
                                </a:lnTo>
                                <a:lnTo>
                                  <a:pt x="213868" y="250164"/>
                                </a:lnTo>
                                <a:lnTo>
                                  <a:pt x="205270" y="248462"/>
                                </a:lnTo>
                                <a:lnTo>
                                  <a:pt x="196684" y="250164"/>
                                </a:lnTo>
                                <a:lnTo>
                                  <a:pt x="189674" y="254825"/>
                                </a:lnTo>
                                <a:lnTo>
                                  <a:pt x="184962" y="261721"/>
                                </a:lnTo>
                                <a:lnTo>
                                  <a:pt x="183222" y="270167"/>
                                </a:lnTo>
                                <a:lnTo>
                                  <a:pt x="184962" y="278599"/>
                                </a:lnTo>
                                <a:lnTo>
                                  <a:pt x="189674" y="285496"/>
                                </a:lnTo>
                                <a:lnTo>
                                  <a:pt x="196684" y="290144"/>
                                </a:lnTo>
                                <a:lnTo>
                                  <a:pt x="205270" y="291846"/>
                                </a:lnTo>
                                <a:lnTo>
                                  <a:pt x="213868" y="290144"/>
                                </a:lnTo>
                                <a:lnTo>
                                  <a:pt x="220878" y="285496"/>
                                </a:lnTo>
                                <a:lnTo>
                                  <a:pt x="225615" y="278599"/>
                                </a:lnTo>
                                <a:lnTo>
                                  <a:pt x="227342" y="270167"/>
                                </a:lnTo>
                                <a:close/>
                              </a:path>
                              <a:path w="410209" h="352425">
                                <a:moveTo>
                                  <a:pt x="409854" y="332867"/>
                                </a:moveTo>
                                <a:lnTo>
                                  <a:pt x="408508" y="329399"/>
                                </a:lnTo>
                                <a:lnTo>
                                  <a:pt x="406273" y="326694"/>
                                </a:lnTo>
                                <a:lnTo>
                                  <a:pt x="402437" y="320167"/>
                                </a:lnTo>
                                <a:lnTo>
                                  <a:pt x="363778" y="254342"/>
                                </a:lnTo>
                                <a:lnTo>
                                  <a:pt x="363778" y="320167"/>
                                </a:lnTo>
                                <a:lnTo>
                                  <a:pt x="48056" y="320167"/>
                                </a:lnTo>
                                <a:lnTo>
                                  <a:pt x="46355" y="318528"/>
                                </a:lnTo>
                                <a:lnTo>
                                  <a:pt x="202882" y="51955"/>
                                </a:lnTo>
                                <a:lnTo>
                                  <a:pt x="204736" y="49034"/>
                                </a:lnTo>
                                <a:lnTo>
                                  <a:pt x="206476" y="51854"/>
                                </a:lnTo>
                                <a:lnTo>
                                  <a:pt x="361442" y="315734"/>
                                </a:lnTo>
                                <a:lnTo>
                                  <a:pt x="363778" y="320167"/>
                                </a:lnTo>
                                <a:lnTo>
                                  <a:pt x="363778" y="254342"/>
                                </a:lnTo>
                                <a:lnTo>
                                  <a:pt x="243230" y="49034"/>
                                </a:lnTo>
                                <a:lnTo>
                                  <a:pt x="216204" y="2997"/>
                                </a:lnTo>
                                <a:lnTo>
                                  <a:pt x="210896" y="0"/>
                                </a:lnTo>
                                <a:lnTo>
                                  <a:pt x="199415" y="0"/>
                                </a:lnTo>
                                <a:lnTo>
                                  <a:pt x="194119" y="2997"/>
                                </a:lnTo>
                                <a:lnTo>
                                  <a:pt x="0" y="333616"/>
                                </a:lnTo>
                                <a:lnTo>
                                  <a:pt x="0" y="339648"/>
                                </a:lnTo>
                                <a:lnTo>
                                  <a:pt x="5727" y="349415"/>
                                </a:lnTo>
                                <a:lnTo>
                                  <a:pt x="11023" y="352412"/>
                                </a:lnTo>
                                <a:lnTo>
                                  <a:pt x="402653" y="352412"/>
                                </a:lnTo>
                                <a:lnTo>
                                  <a:pt x="409854" y="345351"/>
                                </a:lnTo>
                                <a:lnTo>
                                  <a:pt x="409854" y="332867"/>
                                </a:lnTo>
                                <a:close/>
                              </a:path>
                            </a:pathLst>
                          </a:custGeom>
                          <a:solidFill>
                            <a:srgbClr val="000000"/>
                          </a:solidFill>
                        </wps:spPr>
                        <wps:bodyPr wrap="square" lIns="0" tIns="0" rIns="0" bIns="0" rtlCol="0">
                          <a:prstTxWarp prst="textNoShape">
                            <a:avLst/>
                          </a:prstTxWarp>
                          <a:noAutofit/>
                        </wps:bodyPr>
                      </wps:wsp>
                      <wps:wsp>
                        <wps:cNvPr id="9" name="Textbox 9"/>
                        <wps:cNvSpPr txBox="1"/>
                        <wps:spPr>
                          <a:xfrm>
                            <a:off x="0" y="0"/>
                            <a:ext cx="7556500" cy="972185"/>
                          </a:xfrm>
                          <a:prstGeom prst="rect">
                            <a:avLst/>
                          </a:prstGeom>
                        </wps:spPr>
                        <wps:txbx>
                          <w:txbxContent>
                            <w:p w14:paraId="37E0C83C" w14:textId="77777777" w:rsidR="005C1E3E" w:rsidRDefault="00111A29">
                              <w:pPr>
                                <w:spacing w:before="313"/>
                                <w:ind w:left="1989"/>
                                <w:rPr>
                                  <w:rFonts w:ascii="Lucida Sans Unicode"/>
                                  <w:sz w:val="54"/>
                                </w:rPr>
                              </w:pPr>
                              <w:r>
                                <w:rPr>
                                  <w:rFonts w:ascii="Lucida Sans Unicode"/>
                                  <w:spacing w:val="-2"/>
                                  <w:sz w:val="54"/>
                                </w:rPr>
                                <w:t>DISCLAIMER</w:t>
                              </w:r>
                            </w:p>
                          </w:txbxContent>
                        </wps:txbx>
                        <wps:bodyPr wrap="square" lIns="0" tIns="0" rIns="0" bIns="0" rtlCol="0">
                          <a:noAutofit/>
                        </wps:bodyPr>
                      </wps:wsp>
                    </wpg:wgp>
                  </a:graphicData>
                </a:graphic>
              </wp:anchor>
            </w:drawing>
          </mc:Choice>
          <mc:Fallback>
            <w:pict>
              <v:group w14:anchorId="37E0C81C" id="Group 6" o:spid="_x0000_s1027" style="position:absolute;margin-left:0;margin-top:0;width:595pt;height:76.55pt;z-index:15731200;mso-wrap-distance-left:0;mso-wrap-distance-right:0;mso-position-horizontal-relative:page;mso-position-vertical-relative:page" coordsize="75565,9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">
                <v:shape id="Graphic 7" o:spid="_x0000_s1028" style="position:absolute;width:75565;height:9721;visibility:visible;mso-wrap-style:square;v-text-anchor:top" coordsize="7556500,97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" path="m,l7555991,r,971994l,971994,,xe" fillcolor="#f4a81c" stroked="f">
                  <v:path arrowok="t"/>
                </v:shape>
                <v:shape id="Graphic 8" o:spid="_x0000_s1029" style="position:absolute;left:7557;top:2737;width:4102;height:3525;visibility:visible;mso-wrap-style:square;v-text-anchor:top" coordsize="410209,352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" path="m223735,145351r-1727,-7252l217525,132308r-6134,-3835l204698,127088r-6807,1410l191477,132435r-4749,6109l184861,146431r3911,67348l188772,222427r7138,7011l204698,229438r8814,l220624,222427r-13,-8648l223735,145351xem227342,270167r-1727,-8446l220878,254825r-7010,-4661l205270,248462r-8586,1702l189674,254825r-4712,6896l183222,270167r1740,8432l189674,285496r7010,4648l205270,291846r8598,-1702l220878,285496r4737,-6897l227342,270167xem409854,332867r-1346,-3468l406273,326694r-3836,-6527l363778,254342r,65825l48056,320167r-1701,-1639l202882,51955r1854,-2921l206476,51854,361442,315734r2336,4433l363778,254342,243230,49034,216204,2997,210896,,199415,r-5296,2997l,333616r,6032l5727,349415r5296,2997l402653,352412r7201,-7061l409854,332867xe" fillcolor="black" stroked="f">
                  <v:path arrowok="t"/>
                </v:shape>
                <v:shape id="Textbox 9" o:spid="_x0000_s1030" type="#_x0000_t202" style="position:absolute;width:75565;height:9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37E0C83C" w14:textId="77777777" w:rsidR="005C1E3E" w:rsidRDefault="00111A29">
                        <w:pPr>
                          <w:spacing w:before="313"/>
                          <w:ind w:left="1989"/>
                          <w:rPr>
                            <w:rFonts w:ascii="Lucida Sans Unicode"/>
                            <w:sz w:val="54"/>
                          </w:rPr>
                        </w:pPr>
                        <w:r>
                          <w:rPr>
                            <w:rFonts w:ascii="Lucida Sans Unicode"/>
                            <w:spacing w:val="-2"/>
                            <w:sz w:val="54"/>
                          </w:rPr>
                          <w:t>DISCLAIMER</w:t>
                        </w:r>
                      </w:p>
                    </w:txbxContent>
                  </v:textbox>
                </v:shape>
                <w10:wrap anchorx="page" anchory="page"/>
              </v:group>
            </w:pict>
          </mc:Fallback>
        </mc:AlternateContent>
      </w:r>
      <w:r>
        <w:rPr>
          <w:sz w:val="27"/>
        </w:rPr>
        <w:t>The</w:t>
      </w:r>
      <w:r>
        <w:rPr>
          <w:spacing w:val="-9"/>
          <w:sz w:val="27"/>
        </w:rPr>
        <w:t xml:space="preserve"> </w:t>
      </w:r>
      <w:r>
        <w:rPr>
          <w:sz w:val="27"/>
        </w:rPr>
        <w:t>information</w:t>
      </w:r>
      <w:r>
        <w:rPr>
          <w:spacing w:val="-9"/>
          <w:sz w:val="27"/>
        </w:rPr>
        <w:t xml:space="preserve"> </w:t>
      </w:r>
      <w:r>
        <w:rPr>
          <w:sz w:val="27"/>
        </w:rPr>
        <w:t>in</w:t>
      </w:r>
      <w:r>
        <w:rPr>
          <w:spacing w:val="-9"/>
          <w:sz w:val="27"/>
        </w:rPr>
        <w:t xml:space="preserve"> </w:t>
      </w:r>
      <w:r>
        <w:rPr>
          <w:sz w:val="27"/>
        </w:rPr>
        <w:t>these</w:t>
      </w:r>
      <w:r>
        <w:rPr>
          <w:spacing w:val="-9"/>
          <w:sz w:val="27"/>
        </w:rPr>
        <w:t xml:space="preserve"> </w:t>
      </w:r>
      <w:r>
        <w:rPr>
          <w:sz w:val="27"/>
        </w:rPr>
        <w:t>documents</w:t>
      </w:r>
      <w:r>
        <w:rPr>
          <w:spacing w:val="-9"/>
          <w:sz w:val="27"/>
        </w:rPr>
        <w:t xml:space="preserve"> </w:t>
      </w:r>
      <w:r>
        <w:rPr>
          <w:sz w:val="27"/>
        </w:rPr>
        <w:t>is</w:t>
      </w:r>
      <w:r>
        <w:rPr>
          <w:spacing w:val="-9"/>
          <w:sz w:val="27"/>
        </w:rPr>
        <w:t xml:space="preserve"> </w:t>
      </w:r>
      <w:r>
        <w:rPr>
          <w:sz w:val="27"/>
        </w:rPr>
        <w:t>confidential</w:t>
      </w:r>
      <w:r>
        <w:rPr>
          <w:rFonts w:ascii="Calibri"/>
          <w:sz w:val="26"/>
        </w:rPr>
        <w:t xml:space="preserve">, </w:t>
      </w:r>
      <w:r>
        <w:rPr>
          <w:sz w:val="27"/>
        </w:rPr>
        <w:t>privileged</w:t>
      </w:r>
      <w:r w:rsidR="00815D98">
        <w:rPr>
          <w:sz w:val="27"/>
        </w:rPr>
        <w:t>,</w:t>
      </w:r>
      <w:r>
        <w:rPr>
          <w:spacing w:val="-9"/>
          <w:sz w:val="27"/>
        </w:rPr>
        <w:t xml:space="preserve"> </w:t>
      </w:r>
      <w:r>
        <w:rPr>
          <w:sz w:val="27"/>
        </w:rPr>
        <w:t>and</w:t>
      </w:r>
      <w:r>
        <w:rPr>
          <w:spacing w:val="-9"/>
          <w:sz w:val="27"/>
        </w:rPr>
        <w:t xml:space="preserve"> </w:t>
      </w:r>
      <w:r>
        <w:rPr>
          <w:sz w:val="27"/>
        </w:rPr>
        <w:t>intended only</w:t>
      </w:r>
      <w:r>
        <w:rPr>
          <w:spacing w:val="-1"/>
          <w:sz w:val="27"/>
        </w:rPr>
        <w:t xml:space="preserve"> </w:t>
      </w:r>
      <w:r>
        <w:rPr>
          <w:sz w:val="27"/>
        </w:rPr>
        <w:t>for</w:t>
      </w:r>
      <w:r>
        <w:rPr>
          <w:spacing w:val="-1"/>
          <w:sz w:val="27"/>
        </w:rPr>
        <w:t xml:space="preserve"> </w:t>
      </w:r>
      <w:r>
        <w:rPr>
          <w:sz w:val="27"/>
        </w:rPr>
        <w:t>the</w:t>
      </w:r>
      <w:r>
        <w:rPr>
          <w:spacing w:val="-1"/>
          <w:sz w:val="27"/>
        </w:rPr>
        <w:t xml:space="preserve"> </w:t>
      </w:r>
      <w:r>
        <w:rPr>
          <w:sz w:val="27"/>
        </w:rPr>
        <w:t>recipient</w:t>
      </w:r>
      <w:r>
        <w:rPr>
          <w:rFonts w:ascii="Calibri"/>
          <w:sz w:val="26"/>
        </w:rPr>
        <w:t xml:space="preserve">. </w:t>
      </w:r>
      <w:r>
        <w:rPr>
          <w:sz w:val="27"/>
        </w:rPr>
        <w:t>It</w:t>
      </w:r>
      <w:r>
        <w:rPr>
          <w:spacing w:val="-1"/>
          <w:sz w:val="27"/>
        </w:rPr>
        <w:t xml:space="preserve"> </w:t>
      </w:r>
      <w:r>
        <w:rPr>
          <w:sz w:val="27"/>
        </w:rPr>
        <w:t>may</w:t>
      </w:r>
      <w:r>
        <w:rPr>
          <w:spacing w:val="-1"/>
          <w:sz w:val="27"/>
        </w:rPr>
        <w:t xml:space="preserve"> </w:t>
      </w:r>
      <w:r>
        <w:rPr>
          <w:sz w:val="27"/>
        </w:rPr>
        <w:t>not</w:t>
      </w:r>
      <w:r>
        <w:rPr>
          <w:spacing w:val="-1"/>
          <w:sz w:val="27"/>
        </w:rPr>
        <w:t xml:space="preserve"> </w:t>
      </w:r>
      <w:r>
        <w:rPr>
          <w:sz w:val="27"/>
        </w:rPr>
        <w:t>be</w:t>
      </w:r>
      <w:r>
        <w:rPr>
          <w:spacing w:val="-1"/>
          <w:sz w:val="27"/>
        </w:rPr>
        <w:t xml:space="preserve"> </w:t>
      </w:r>
      <w:r>
        <w:rPr>
          <w:sz w:val="27"/>
        </w:rPr>
        <w:t>published</w:t>
      </w:r>
      <w:r>
        <w:rPr>
          <w:spacing w:val="-1"/>
          <w:sz w:val="27"/>
        </w:rPr>
        <w:t xml:space="preserve"> </w:t>
      </w:r>
      <w:r>
        <w:rPr>
          <w:sz w:val="27"/>
        </w:rPr>
        <w:t>or</w:t>
      </w:r>
      <w:r>
        <w:rPr>
          <w:spacing w:val="-1"/>
          <w:sz w:val="27"/>
        </w:rPr>
        <w:t xml:space="preserve"> </w:t>
      </w:r>
      <w:r>
        <w:rPr>
          <w:sz w:val="27"/>
        </w:rPr>
        <w:t>redistributed</w:t>
      </w:r>
      <w:r>
        <w:rPr>
          <w:spacing w:val="-1"/>
          <w:sz w:val="27"/>
        </w:rPr>
        <w:t xml:space="preserve"> </w:t>
      </w:r>
      <w:r>
        <w:rPr>
          <w:sz w:val="27"/>
        </w:rPr>
        <w:t>without</w:t>
      </w:r>
      <w:r>
        <w:rPr>
          <w:spacing w:val="-1"/>
          <w:sz w:val="27"/>
        </w:rPr>
        <w:t xml:space="preserve"> </w:t>
      </w:r>
      <w:r>
        <w:rPr>
          <w:sz w:val="27"/>
        </w:rPr>
        <w:t>the</w:t>
      </w:r>
      <w:r>
        <w:rPr>
          <w:spacing w:val="-1"/>
          <w:sz w:val="27"/>
        </w:rPr>
        <w:t xml:space="preserve"> </w:t>
      </w:r>
      <w:r>
        <w:rPr>
          <w:sz w:val="27"/>
        </w:rPr>
        <w:t>prior</w:t>
      </w:r>
      <w:r>
        <w:rPr>
          <w:spacing w:val="-1"/>
          <w:sz w:val="27"/>
        </w:rPr>
        <w:t xml:space="preserve"> </w:t>
      </w:r>
      <w:r>
        <w:rPr>
          <w:sz w:val="27"/>
        </w:rPr>
        <w:t xml:space="preserve">written </w:t>
      </w:r>
      <w:r>
        <w:rPr>
          <w:spacing w:val="-2"/>
          <w:sz w:val="27"/>
        </w:rPr>
        <w:t>consent</w:t>
      </w:r>
      <w:r>
        <w:rPr>
          <w:spacing w:val="-12"/>
          <w:sz w:val="27"/>
        </w:rPr>
        <w:t xml:space="preserve"> </w:t>
      </w:r>
      <w:r>
        <w:rPr>
          <w:spacing w:val="-2"/>
          <w:sz w:val="27"/>
        </w:rPr>
        <w:t>of</w:t>
      </w:r>
      <w:r>
        <w:rPr>
          <w:spacing w:val="-12"/>
          <w:sz w:val="27"/>
        </w:rPr>
        <w:t xml:space="preserve"> </w:t>
      </w:r>
      <w:r>
        <w:rPr>
          <w:spacing w:val="-2"/>
          <w:sz w:val="27"/>
        </w:rPr>
        <w:t>both</w:t>
      </w:r>
      <w:r>
        <w:rPr>
          <w:spacing w:val="-12"/>
          <w:sz w:val="27"/>
        </w:rPr>
        <w:t xml:space="preserve"> </w:t>
      </w:r>
      <w:r>
        <w:rPr>
          <w:spacing w:val="-2"/>
          <w:sz w:val="27"/>
        </w:rPr>
        <w:t>Protecting</w:t>
      </w:r>
      <w:r>
        <w:rPr>
          <w:spacing w:val="-12"/>
          <w:sz w:val="27"/>
        </w:rPr>
        <w:t xml:space="preserve"> </w:t>
      </w:r>
      <w:r>
        <w:rPr>
          <w:spacing w:val="-2"/>
          <w:sz w:val="27"/>
        </w:rPr>
        <w:t>Our</w:t>
      </w:r>
      <w:r>
        <w:rPr>
          <w:spacing w:val="-12"/>
          <w:sz w:val="27"/>
        </w:rPr>
        <w:t xml:space="preserve"> </w:t>
      </w:r>
      <w:r>
        <w:rPr>
          <w:spacing w:val="-2"/>
          <w:sz w:val="27"/>
        </w:rPr>
        <w:t>Students</w:t>
      </w:r>
      <w:r>
        <w:rPr>
          <w:spacing w:val="-12"/>
          <w:sz w:val="27"/>
        </w:rPr>
        <w:t xml:space="preserve"> </w:t>
      </w:r>
      <w:r>
        <w:rPr>
          <w:spacing w:val="-2"/>
          <w:sz w:val="27"/>
        </w:rPr>
        <w:t>and</w:t>
      </w:r>
      <w:r>
        <w:rPr>
          <w:spacing w:val="-12"/>
          <w:sz w:val="27"/>
        </w:rPr>
        <w:t xml:space="preserve"> </w:t>
      </w:r>
      <w:r>
        <w:rPr>
          <w:spacing w:val="-2"/>
          <w:sz w:val="27"/>
        </w:rPr>
        <w:t>the</w:t>
      </w:r>
      <w:r>
        <w:rPr>
          <w:spacing w:val="-12"/>
          <w:sz w:val="27"/>
        </w:rPr>
        <w:t xml:space="preserve"> </w:t>
      </w:r>
      <w:r>
        <w:rPr>
          <w:spacing w:val="-2"/>
          <w:sz w:val="27"/>
        </w:rPr>
        <w:t>recipient</w:t>
      </w:r>
      <w:r>
        <w:rPr>
          <w:rFonts w:ascii="Calibri"/>
          <w:spacing w:val="-2"/>
          <w:sz w:val="26"/>
        </w:rPr>
        <w:t>.</w:t>
      </w:r>
    </w:p>
    <w:p w14:paraId="6750B14E" w14:textId="77777777" w:rsidR="0097435C" w:rsidRDefault="0097435C" w:rsidP="00351428">
      <w:pPr>
        <w:pStyle w:val="BodyText"/>
        <w:rPr>
          <w:rFonts w:ascii="Calibri"/>
          <w:spacing w:val="-2"/>
          <w:sz w:val="26"/>
        </w:rPr>
      </w:pPr>
    </w:p>
    <w:p w14:paraId="57FD4575" w14:textId="77777777" w:rsidR="0097435C" w:rsidRDefault="0097435C" w:rsidP="00351428">
      <w:pPr>
        <w:pStyle w:val="BodyText"/>
        <w:rPr>
          <w:rFonts w:ascii="Calibri"/>
          <w:sz w:val="26"/>
        </w:rPr>
      </w:pPr>
    </w:p>
    <w:p w14:paraId="37E0C7E6" w14:textId="77777777" w:rsidR="005C1E3E" w:rsidRDefault="005C1E3E">
      <w:pPr>
        <w:spacing w:line="283" w:lineRule="auto"/>
        <w:jc w:val="both"/>
        <w:rPr>
          <w:rFonts w:ascii="Calibri"/>
          <w:sz w:val="26"/>
        </w:rPr>
        <w:sectPr w:rsidR="005C1E3E" w:rsidSect="00BD0E45">
          <w:pgSz w:w="11900" w:h="16850"/>
          <w:pgMar w:top="720" w:right="720" w:bottom="720" w:left="720" w:header="720" w:footer="720" w:gutter="0"/>
          <w:cols w:space="720"/>
          <w:docGrid w:linePitch="299"/>
        </w:sectPr>
      </w:pPr>
    </w:p>
    <w:p w14:paraId="37E0C7E7" w14:textId="77777777" w:rsidR="005C1E3E" w:rsidRPr="008360AF" w:rsidRDefault="00111A29" w:rsidP="008360AF">
      <w:pPr>
        <w:spacing w:line="975" w:lineRule="exact"/>
        <w:ind w:left="353"/>
        <w:rPr>
          <w:rFonts w:ascii="Calibri"/>
          <w:color w:val="F4A71B"/>
          <w:spacing w:val="-2"/>
          <w:w w:val="105"/>
          <w:sz w:val="90"/>
        </w:rPr>
      </w:pPr>
      <w:r w:rsidRPr="008360AF">
        <w:rPr>
          <w:rFonts w:ascii="Calibri"/>
          <w:color w:val="F4A71B"/>
          <w:spacing w:val="-2"/>
          <w:w w:val="105"/>
          <w:sz w:val="90"/>
        </w:rPr>
        <w:lastRenderedPageBreak/>
        <w:t>REPORT</w:t>
      </w:r>
    </w:p>
    <w:p w14:paraId="37E0C7E8" w14:textId="77777777" w:rsidR="005C1E3E" w:rsidRDefault="00111A29">
      <w:pPr>
        <w:spacing w:line="975" w:lineRule="exact"/>
        <w:ind w:left="353"/>
        <w:rPr>
          <w:rFonts w:ascii="Calibri"/>
          <w:sz w:val="90"/>
        </w:rPr>
      </w:pPr>
      <w:r>
        <w:rPr>
          <w:rFonts w:ascii="Calibri"/>
          <w:color w:val="F4A71B"/>
          <w:spacing w:val="-2"/>
          <w:w w:val="105"/>
          <w:sz w:val="90"/>
        </w:rPr>
        <w:t>CONTENT</w:t>
      </w:r>
    </w:p>
    <w:p w14:paraId="3C2F2CDF" w14:textId="77777777" w:rsidR="00417870" w:rsidRPr="00417870" w:rsidRDefault="008360AF" w:rsidP="007840E8">
      <w:pPr>
        <w:tabs>
          <w:tab w:val="right" w:pos="9269"/>
        </w:tabs>
        <w:spacing w:before="556"/>
        <w:ind w:left="1440"/>
        <w:rPr>
          <w:rFonts w:ascii="Tahoma"/>
          <w:color w:val="F4A71B"/>
          <w:spacing w:val="-2"/>
          <w:sz w:val="28"/>
        </w:rPr>
      </w:pPr>
      <w:r w:rsidRPr="00417870">
        <w:rPr>
          <w:rFonts w:ascii="Tahoma"/>
          <w:color w:val="F4A71B"/>
          <w:spacing w:val="-2"/>
          <w:sz w:val="28"/>
        </w:rPr>
        <w:t>Introductio</w:t>
      </w:r>
      <w:r w:rsidR="00417870" w:rsidRPr="00417870">
        <w:rPr>
          <w:rFonts w:ascii="Tahoma"/>
          <w:color w:val="F4A71B"/>
          <w:spacing w:val="-2"/>
          <w:sz w:val="28"/>
        </w:rPr>
        <w:t>n</w:t>
      </w:r>
    </w:p>
    <w:p w14:paraId="647537CF" w14:textId="52C7204E" w:rsidR="00E45A00" w:rsidRPr="00417870" w:rsidRDefault="00E45A00" w:rsidP="007840E8">
      <w:pPr>
        <w:tabs>
          <w:tab w:val="right" w:pos="9269"/>
        </w:tabs>
        <w:spacing w:before="556"/>
        <w:ind w:left="1440"/>
        <w:rPr>
          <w:rFonts w:ascii="Tahoma"/>
          <w:color w:val="F4A71B"/>
          <w:spacing w:val="-2"/>
          <w:sz w:val="28"/>
        </w:rPr>
      </w:pPr>
      <w:r w:rsidRPr="00417870">
        <w:rPr>
          <w:rFonts w:ascii="Tahoma"/>
          <w:color w:val="F4A71B"/>
          <w:spacing w:val="-2"/>
          <w:sz w:val="28"/>
        </w:rPr>
        <w:t>Overview</w:t>
      </w:r>
    </w:p>
    <w:p w14:paraId="24DA0EC9" w14:textId="77777777" w:rsidR="00417870" w:rsidRPr="00417870" w:rsidRDefault="00417870" w:rsidP="007840E8">
      <w:pPr>
        <w:tabs>
          <w:tab w:val="right" w:pos="9269"/>
        </w:tabs>
        <w:spacing w:before="556"/>
        <w:ind w:left="1440"/>
        <w:rPr>
          <w:rFonts w:ascii="Tahoma"/>
          <w:color w:val="F4A71B"/>
          <w:spacing w:val="-2"/>
          <w:sz w:val="28"/>
        </w:rPr>
      </w:pPr>
      <w:r w:rsidRPr="00417870">
        <w:rPr>
          <w:rFonts w:ascii="Tahoma"/>
          <w:color w:val="F4A71B"/>
          <w:spacing w:val="-2"/>
          <w:sz w:val="28"/>
        </w:rPr>
        <w:t>School</w:t>
      </w:r>
    </w:p>
    <w:p w14:paraId="3D89EDD6" w14:textId="08164E56" w:rsidR="008360AF" w:rsidRPr="00417870" w:rsidRDefault="00417870" w:rsidP="007840E8">
      <w:pPr>
        <w:tabs>
          <w:tab w:val="right" w:pos="9269"/>
        </w:tabs>
        <w:spacing w:before="556"/>
        <w:ind w:left="1440"/>
        <w:rPr>
          <w:rFonts w:ascii="Tahoma"/>
          <w:sz w:val="28"/>
        </w:rPr>
      </w:pPr>
      <w:r w:rsidRPr="00417870">
        <w:rPr>
          <w:rFonts w:ascii="Tahoma"/>
          <w:color w:val="F4A71B"/>
          <w:spacing w:val="-2"/>
          <w:sz w:val="28"/>
        </w:rPr>
        <w:t>Demograph</w:t>
      </w:r>
      <w:r w:rsidR="007840E8">
        <w:rPr>
          <w:rFonts w:ascii="Tahoma"/>
          <w:color w:val="F4A71B"/>
          <w:spacing w:val="-2"/>
          <w:sz w:val="28"/>
        </w:rPr>
        <w:t>y</w:t>
      </w:r>
      <w:r w:rsidR="008360AF" w:rsidRPr="00417870">
        <w:rPr>
          <w:rFonts w:ascii="Times New Roman"/>
          <w:color w:val="F4A71B"/>
          <w:sz w:val="28"/>
        </w:rPr>
        <w:tab/>
      </w:r>
    </w:p>
    <w:p w14:paraId="6F75ED93" w14:textId="77777777" w:rsidR="008360AF" w:rsidRDefault="008360AF" w:rsidP="008360AF">
      <w:pPr>
        <w:widowControl/>
        <w:numPr>
          <w:ilvl w:val="0"/>
          <w:numId w:val="2"/>
        </w:numPr>
        <w:tabs>
          <w:tab w:val="right" w:pos="9269"/>
        </w:tabs>
        <w:autoSpaceDE/>
        <w:autoSpaceDN/>
        <w:spacing w:before="217" w:after="160" w:line="259" w:lineRule="auto"/>
        <w:jc w:val="both"/>
        <w:rPr>
          <w:rFonts w:ascii="Tahoma"/>
          <w:color w:val="F4A71B"/>
          <w:spacing w:val="-2"/>
          <w:sz w:val="28"/>
        </w:rPr>
      </w:pPr>
      <w:r w:rsidRPr="00CA2ABC">
        <w:rPr>
          <w:rFonts w:ascii="Tahoma"/>
          <w:color w:val="F4A71B"/>
          <w:spacing w:val="-2"/>
          <w:sz w:val="28"/>
        </w:rPr>
        <w:t>Methodology: AI</w:t>
      </w:r>
    </w:p>
    <w:p w14:paraId="1A282182" w14:textId="77777777" w:rsidR="008360AF" w:rsidRPr="00CA2ABC" w:rsidRDefault="008360AF" w:rsidP="008360AF">
      <w:pPr>
        <w:widowControl/>
        <w:numPr>
          <w:ilvl w:val="0"/>
          <w:numId w:val="2"/>
        </w:numPr>
        <w:tabs>
          <w:tab w:val="right" w:pos="9269"/>
        </w:tabs>
        <w:autoSpaceDE/>
        <w:autoSpaceDN/>
        <w:spacing w:before="217" w:after="160" w:line="259" w:lineRule="auto"/>
        <w:jc w:val="both"/>
        <w:rPr>
          <w:rFonts w:ascii="Tahoma"/>
          <w:color w:val="F4A71B"/>
          <w:spacing w:val="-2"/>
          <w:sz w:val="28"/>
        </w:rPr>
      </w:pPr>
      <w:r w:rsidRPr="00CA2ABC">
        <w:rPr>
          <w:rFonts w:ascii="Tahoma"/>
          <w:color w:val="F4A71B"/>
          <w:spacing w:val="-2"/>
          <w:sz w:val="28"/>
        </w:rPr>
        <w:t xml:space="preserve">Safety Audit Levels: Police </w:t>
      </w:r>
      <w:r w:rsidRPr="00CA2ABC">
        <w:rPr>
          <w:rFonts w:ascii="Tahoma"/>
          <w:color w:val="F4A71B"/>
          <w:spacing w:val="-2"/>
          <w:sz w:val="28"/>
        </w:rPr>
        <w:t>–</w:t>
      </w:r>
      <w:r w:rsidRPr="00CA2ABC">
        <w:rPr>
          <w:rFonts w:ascii="Tahoma"/>
          <w:color w:val="F4A71B"/>
          <w:spacing w:val="-2"/>
          <w:sz w:val="28"/>
        </w:rPr>
        <w:t xml:space="preserve"> Exterior </w:t>
      </w:r>
      <w:r w:rsidRPr="00CA2ABC">
        <w:rPr>
          <w:rFonts w:ascii="Tahoma"/>
          <w:color w:val="F4A71B"/>
          <w:spacing w:val="-2"/>
          <w:sz w:val="28"/>
        </w:rPr>
        <w:t>–</w:t>
      </w:r>
      <w:r w:rsidRPr="00CA2ABC">
        <w:rPr>
          <w:rFonts w:ascii="Tahoma"/>
          <w:color w:val="F4A71B"/>
          <w:spacing w:val="-2"/>
          <w:sz w:val="28"/>
        </w:rPr>
        <w:t xml:space="preserve"> Interior</w:t>
      </w:r>
    </w:p>
    <w:p w14:paraId="109A2A82" w14:textId="77777777" w:rsidR="008360AF" w:rsidRPr="00CA2ABC" w:rsidRDefault="008360AF" w:rsidP="008360AF">
      <w:pPr>
        <w:widowControl/>
        <w:numPr>
          <w:ilvl w:val="0"/>
          <w:numId w:val="2"/>
        </w:numPr>
        <w:autoSpaceDE/>
        <w:autoSpaceDN/>
        <w:spacing w:after="160" w:line="259" w:lineRule="auto"/>
        <w:jc w:val="both"/>
        <w:rPr>
          <w:rFonts w:ascii="Tahoma"/>
          <w:color w:val="F4A71B"/>
          <w:spacing w:val="-2"/>
          <w:sz w:val="28"/>
        </w:rPr>
      </w:pPr>
      <w:r w:rsidRPr="00CA2ABC">
        <w:rPr>
          <w:rFonts w:ascii="Tahoma"/>
          <w:color w:val="F4A71B"/>
          <w:spacing w:val="-2"/>
          <w:sz w:val="28"/>
        </w:rPr>
        <w:t>Risk Assessment:</w:t>
      </w:r>
    </w:p>
    <w:p w14:paraId="055D6C23" w14:textId="77777777" w:rsidR="008360AF" w:rsidRPr="00CA2ABC" w:rsidRDefault="008360AF" w:rsidP="008360AF">
      <w:pPr>
        <w:widowControl/>
        <w:numPr>
          <w:ilvl w:val="0"/>
          <w:numId w:val="2"/>
        </w:numPr>
        <w:autoSpaceDE/>
        <w:autoSpaceDN/>
        <w:spacing w:after="160" w:line="259" w:lineRule="auto"/>
        <w:jc w:val="both"/>
        <w:rPr>
          <w:rFonts w:ascii="Tahoma"/>
          <w:color w:val="F4A71B"/>
          <w:spacing w:val="-2"/>
          <w:sz w:val="28"/>
        </w:rPr>
      </w:pPr>
      <w:r w:rsidRPr="00CA2ABC">
        <w:rPr>
          <w:rFonts w:ascii="Tahoma"/>
          <w:color w:val="F4A71B"/>
          <w:spacing w:val="-2"/>
          <w:sz w:val="28"/>
        </w:rPr>
        <w:t>Compliance Metrics:</w:t>
      </w:r>
    </w:p>
    <w:p w14:paraId="6C0A22F3" w14:textId="77777777" w:rsidR="008360AF" w:rsidRPr="00CA2ABC" w:rsidRDefault="008360AF" w:rsidP="008360AF">
      <w:pPr>
        <w:widowControl/>
        <w:numPr>
          <w:ilvl w:val="0"/>
          <w:numId w:val="2"/>
        </w:numPr>
        <w:autoSpaceDE/>
        <w:autoSpaceDN/>
        <w:spacing w:after="160" w:line="259" w:lineRule="auto"/>
        <w:jc w:val="both"/>
        <w:rPr>
          <w:rFonts w:ascii="Tahoma"/>
          <w:color w:val="F4A71B"/>
          <w:spacing w:val="-2"/>
          <w:sz w:val="28"/>
        </w:rPr>
      </w:pPr>
      <w:r w:rsidRPr="00CA2ABC">
        <w:rPr>
          <w:rFonts w:ascii="Tahoma"/>
          <w:color w:val="F4A71B"/>
          <w:spacing w:val="-2"/>
          <w:sz w:val="28"/>
        </w:rPr>
        <w:t>Recommendations:</w:t>
      </w:r>
    </w:p>
    <w:p w14:paraId="5BEBB2DF" w14:textId="77777777" w:rsidR="008360AF" w:rsidRPr="00CA2ABC" w:rsidRDefault="008360AF" w:rsidP="008360AF">
      <w:pPr>
        <w:widowControl/>
        <w:numPr>
          <w:ilvl w:val="0"/>
          <w:numId w:val="2"/>
        </w:numPr>
        <w:autoSpaceDE/>
        <w:autoSpaceDN/>
        <w:spacing w:after="160" w:line="259" w:lineRule="auto"/>
        <w:jc w:val="both"/>
        <w:rPr>
          <w:rFonts w:ascii="Tahoma"/>
          <w:color w:val="F4A71B"/>
          <w:spacing w:val="-2"/>
          <w:sz w:val="28"/>
        </w:rPr>
      </w:pPr>
      <w:r w:rsidRPr="00CA2ABC">
        <w:rPr>
          <w:rFonts w:ascii="Tahoma"/>
          <w:color w:val="F4A71B"/>
          <w:spacing w:val="-2"/>
          <w:sz w:val="28"/>
        </w:rPr>
        <w:t>Overall Safety Rating:</w:t>
      </w:r>
    </w:p>
    <w:p w14:paraId="7C39F2BE" w14:textId="77777777" w:rsidR="008360AF" w:rsidRPr="00CA2ABC" w:rsidRDefault="008360AF" w:rsidP="008360AF">
      <w:pPr>
        <w:widowControl/>
        <w:numPr>
          <w:ilvl w:val="0"/>
          <w:numId w:val="2"/>
        </w:numPr>
        <w:autoSpaceDE/>
        <w:autoSpaceDN/>
        <w:spacing w:after="160" w:line="259" w:lineRule="auto"/>
        <w:jc w:val="both"/>
        <w:rPr>
          <w:rFonts w:ascii="Tahoma"/>
          <w:color w:val="F4A71B"/>
          <w:spacing w:val="-2"/>
          <w:sz w:val="28"/>
        </w:rPr>
      </w:pPr>
      <w:r w:rsidRPr="00CA2ABC">
        <w:rPr>
          <w:rFonts w:ascii="Tahoma"/>
          <w:color w:val="F4A71B"/>
          <w:spacing w:val="-2"/>
          <w:sz w:val="28"/>
        </w:rPr>
        <w:t>Data Visualization:</w:t>
      </w:r>
    </w:p>
    <w:p w14:paraId="37E0C7F0" w14:textId="53AF7824" w:rsidR="005C1E3E" w:rsidRDefault="00111A29">
      <w:pPr>
        <w:tabs>
          <w:tab w:val="right" w:pos="9269"/>
        </w:tabs>
        <w:spacing w:before="217"/>
        <w:ind w:left="410"/>
        <w:rPr>
          <w:rFonts w:ascii="Tahoma"/>
          <w:sz w:val="28"/>
        </w:rPr>
      </w:pPr>
      <w:r>
        <w:rPr>
          <w:rFonts w:ascii="Times New Roman"/>
          <w:color w:val="F4A71B"/>
          <w:sz w:val="28"/>
        </w:rPr>
        <w:tab/>
      </w:r>
    </w:p>
    <w:p w14:paraId="37E0C7F1" w14:textId="77777777" w:rsidR="005C1E3E" w:rsidRDefault="005C1E3E">
      <w:pPr>
        <w:rPr>
          <w:rFonts w:ascii="Tahoma"/>
          <w:sz w:val="28"/>
        </w:rPr>
        <w:sectPr w:rsidR="005C1E3E">
          <w:pgSz w:w="11900" w:h="16850"/>
          <w:pgMar w:top="1040" w:right="760" w:bottom="280" w:left="780" w:header="720" w:footer="720" w:gutter="0"/>
          <w:cols w:space="720"/>
        </w:sectPr>
      </w:pPr>
    </w:p>
    <w:p w14:paraId="37E0C7F2" w14:textId="6DB8D6F4" w:rsidR="005C1E3E" w:rsidRDefault="00111A29">
      <w:pPr>
        <w:pStyle w:val="Heading1"/>
      </w:pPr>
      <w:r>
        <w:rPr>
          <w:color w:val="F4A71B"/>
          <w:spacing w:val="-2"/>
        </w:rPr>
        <w:lastRenderedPageBreak/>
        <w:t>SITE</w:t>
      </w:r>
      <w:r w:rsidR="00192428">
        <w:rPr>
          <w:color w:val="F4A71B"/>
          <w:spacing w:val="-2"/>
        </w:rPr>
        <w:t>|</w:t>
      </w:r>
      <w:r>
        <w:rPr>
          <w:color w:val="F4A71B"/>
          <w:spacing w:val="-2"/>
        </w:rPr>
        <w:t>SAFETY</w:t>
      </w:r>
      <w:r w:rsidR="00192428">
        <w:rPr>
          <w:color w:val="F4A71B"/>
          <w:spacing w:val="-2"/>
        </w:rPr>
        <w:t>NET</w:t>
      </w:r>
      <w:r w:rsidR="00192428">
        <w:rPr>
          <w:rFonts w:ascii="Cambria Math" w:hAnsi="Cambria Math" w:cs="Cambria Math"/>
          <w:color w:val="F4A71B"/>
          <w:spacing w:val="-2"/>
        </w:rPr>
        <w:t>℠</w:t>
      </w:r>
    </w:p>
    <w:p w14:paraId="37E0C7F3" w14:textId="77777777" w:rsidR="005C1E3E" w:rsidRDefault="00111A29">
      <w:pPr>
        <w:spacing w:line="941" w:lineRule="exact"/>
        <w:ind w:left="353"/>
        <w:rPr>
          <w:rFonts w:ascii="Tahoma"/>
          <w:sz w:val="90"/>
        </w:rPr>
      </w:pPr>
      <w:r>
        <w:rPr>
          <w:rFonts w:ascii="Tahoma"/>
          <w:color w:val="F4A71B"/>
          <w:spacing w:val="-17"/>
          <w:sz w:val="90"/>
        </w:rPr>
        <w:t>OVERVIEW</w:t>
      </w:r>
    </w:p>
    <w:p w14:paraId="37E0C7F4" w14:textId="77777777" w:rsidR="005C1E3E" w:rsidRDefault="005C1E3E">
      <w:pPr>
        <w:pStyle w:val="BodyText"/>
        <w:rPr>
          <w:rFonts w:ascii="Tahoma"/>
          <w:sz w:val="20"/>
        </w:rPr>
      </w:pPr>
    </w:p>
    <w:p w14:paraId="37E0C7F5" w14:textId="77777777" w:rsidR="005C1E3E" w:rsidRDefault="00111A29">
      <w:pPr>
        <w:pStyle w:val="BodyText"/>
        <w:spacing w:before="34"/>
        <w:rPr>
          <w:rFonts w:ascii="Tahoma"/>
          <w:sz w:val="20"/>
        </w:rPr>
      </w:pPr>
      <w:r>
        <w:rPr>
          <w:noProof/>
        </w:rPr>
        <w:drawing>
          <wp:anchor distT="0" distB="0" distL="0" distR="0" simplePos="0" relativeHeight="487590912" behindDoc="1" locked="0" layoutInCell="1" allowOverlap="1" wp14:anchorId="37E0C81E" wp14:editId="37E0C81F">
            <wp:simplePos x="0" y="0"/>
            <wp:positionH relativeFrom="page">
              <wp:posOffset>785619</wp:posOffset>
            </wp:positionH>
            <wp:positionV relativeFrom="paragraph">
              <wp:posOffset>190724</wp:posOffset>
            </wp:positionV>
            <wp:extent cx="1376362" cy="1376362"/>
            <wp:effectExtent l="0" t="0" r="0" b="0"/>
            <wp:wrapTopAndBottom/>
            <wp:docPr id="10" name="Imag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8" cstate="print"/>
                    <a:stretch>
                      <a:fillRect/>
                    </a:stretch>
                  </pic:blipFill>
                  <pic:spPr>
                    <a:xfrm>
                      <a:off x="0" y="0"/>
                      <a:ext cx="1376362" cy="1376362"/>
                    </a:xfrm>
                    <a:prstGeom prst="rect">
                      <a:avLst/>
                    </a:prstGeom>
                  </pic:spPr>
                </pic:pic>
              </a:graphicData>
            </a:graphic>
          </wp:anchor>
        </w:drawing>
      </w:r>
      <w:r>
        <w:rPr>
          <w:noProof/>
        </w:rPr>
        <mc:AlternateContent>
          <mc:Choice Requires="wpg">
            <w:drawing>
              <wp:anchor distT="0" distB="0" distL="0" distR="0" simplePos="0" relativeHeight="487591424" behindDoc="1" locked="0" layoutInCell="1" allowOverlap="1" wp14:anchorId="37E0C820" wp14:editId="37E0C821">
                <wp:simplePos x="0" y="0"/>
                <wp:positionH relativeFrom="page">
                  <wp:posOffset>2363473</wp:posOffset>
                </wp:positionH>
                <wp:positionV relativeFrom="paragraph">
                  <wp:posOffset>190408</wp:posOffset>
                </wp:positionV>
                <wp:extent cx="1370330" cy="1370330"/>
                <wp:effectExtent l="0" t="0" r="0" b="0"/>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70330" cy="1370330"/>
                          <a:chOff x="0" y="0"/>
                          <a:chExt cx="1370330" cy="1370330"/>
                        </a:xfrm>
                      </wpg:grpSpPr>
                      <wps:wsp>
                        <wps:cNvPr id="12" name="Graphic 12"/>
                        <wps:cNvSpPr/>
                        <wps:spPr>
                          <a:xfrm>
                            <a:off x="0" y="0"/>
                            <a:ext cx="1370330" cy="1370330"/>
                          </a:xfrm>
                          <a:custGeom>
                            <a:avLst/>
                            <a:gdLst/>
                            <a:ahLst/>
                            <a:cxnLst/>
                            <a:rect l="l" t="t" r="r" b="b"/>
                            <a:pathLst>
                              <a:path w="1370330" h="1370330">
                                <a:moveTo>
                                  <a:pt x="1369946" y="1369945"/>
                                </a:moveTo>
                                <a:lnTo>
                                  <a:pt x="0" y="1369945"/>
                                </a:lnTo>
                                <a:lnTo>
                                  <a:pt x="0" y="0"/>
                                </a:lnTo>
                                <a:lnTo>
                                  <a:pt x="1369946" y="0"/>
                                </a:lnTo>
                                <a:lnTo>
                                  <a:pt x="1369946" y="1369945"/>
                                </a:lnTo>
                                <a:close/>
                              </a:path>
                            </a:pathLst>
                          </a:custGeom>
                          <a:solidFill>
                            <a:srgbClr val="F4A71B"/>
                          </a:solidFill>
                        </wps:spPr>
                        <wps:bodyPr wrap="square" lIns="0" tIns="0" rIns="0" bIns="0" rtlCol="0">
                          <a:prstTxWarp prst="textNoShape">
                            <a:avLst/>
                          </a:prstTxWarp>
                          <a:noAutofit/>
                        </wps:bodyPr>
                      </wps:wsp>
                      <pic:pic xmlns:pic="http://schemas.openxmlformats.org/drawingml/2006/picture">
                        <pic:nvPicPr>
                          <pic:cNvPr id="13" name="Image 13"/>
                          <pic:cNvPicPr/>
                        </pic:nvPicPr>
                        <pic:blipFill>
                          <a:blip r:embed="rId9" cstate="print"/>
                          <a:stretch>
                            <a:fillRect/>
                          </a:stretch>
                        </pic:blipFill>
                        <pic:spPr>
                          <a:xfrm>
                            <a:off x="571625" y="571625"/>
                            <a:ext cx="226567" cy="226567"/>
                          </a:xfrm>
                          <a:prstGeom prst="rect">
                            <a:avLst/>
                          </a:prstGeom>
                        </pic:spPr>
                      </pic:pic>
                      <wps:wsp>
                        <wps:cNvPr id="14" name="Graphic 14"/>
                        <wps:cNvSpPr/>
                        <wps:spPr>
                          <a:xfrm>
                            <a:off x="220342" y="220858"/>
                            <a:ext cx="929640" cy="928369"/>
                          </a:xfrm>
                          <a:custGeom>
                            <a:avLst/>
                            <a:gdLst/>
                            <a:ahLst/>
                            <a:cxnLst/>
                            <a:rect l="l" t="t" r="r" b="b"/>
                            <a:pathLst>
                              <a:path w="929640" h="928369">
                                <a:moveTo>
                                  <a:pt x="164719" y="884021"/>
                                </a:moveTo>
                                <a:lnTo>
                                  <a:pt x="45339" y="884021"/>
                                </a:lnTo>
                                <a:lnTo>
                                  <a:pt x="45339" y="764679"/>
                                </a:lnTo>
                                <a:lnTo>
                                  <a:pt x="0" y="764679"/>
                                </a:lnTo>
                                <a:lnTo>
                                  <a:pt x="0" y="884021"/>
                                </a:lnTo>
                                <a:lnTo>
                                  <a:pt x="0" y="928230"/>
                                </a:lnTo>
                                <a:lnTo>
                                  <a:pt x="164719" y="928230"/>
                                </a:lnTo>
                                <a:lnTo>
                                  <a:pt x="164719" y="884021"/>
                                </a:lnTo>
                                <a:close/>
                              </a:path>
                              <a:path w="929640" h="928369">
                                <a:moveTo>
                                  <a:pt x="164719" y="0"/>
                                </a:moveTo>
                                <a:lnTo>
                                  <a:pt x="0" y="0"/>
                                </a:lnTo>
                                <a:lnTo>
                                  <a:pt x="0" y="44208"/>
                                </a:lnTo>
                                <a:lnTo>
                                  <a:pt x="0" y="163550"/>
                                </a:lnTo>
                                <a:lnTo>
                                  <a:pt x="45275" y="163550"/>
                                </a:lnTo>
                                <a:lnTo>
                                  <a:pt x="45275" y="44208"/>
                                </a:lnTo>
                                <a:lnTo>
                                  <a:pt x="164719" y="44208"/>
                                </a:lnTo>
                                <a:lnTo>
                                  <a:pt x="164719" y="0"/>
                                </a:lnTo>
                                <a:close/>
                              </a:path>
                              <a:path w="929640" h="928369">
                                <a:moveTo>
                                  <a:pt x="206375" y="745363"/>
                                </a:moveTo>
                                <a:lnTo>
                                  <a:pt x="200279" y="739775"/>
                                </a:lnTo>
                                <a:lnTo>
                                  <a:pt x="194437" y="734060"/>
                                </a:lnTo>
                                <a:lnTo>
                                  <a:pt x="188722" y="728091"/>
                                </a:lnTo>
                                <a:lnTo>
                                  <a:pt x="166878" y="748919"/>
                                </a:lnTo>
                                <a:lnTo>
                                  <a:pt x="185928" y="767588"/>
                                </a:lnTo>
                                <a:lnTo>
                                  <a:pt x="206375" y="745363"/>
                                </a:lnTo>
                                <a:close/>
                              </a:path>
                              <a:path w="929640" h="928369">
                                <a:moveTo>
                                  <a:pt x="467334" y="68021"/>
                                </a:moveTo>
                                <a:lnTo>
                                  <a:pt x="464794" y="56324"/>
                                </a:lnTo>
                                <a:lnTo>
                                  <a:pt x="458050" y="46443"/>
                                </a:lnTo>
                                <a:lnTo>
                                  <a:pt x="447675" y="39624"/>
                                </a:lnTo>
                                <a:lnTo>
                                  <a:pt x="435597" y="37388"/>
                                </a:lnTo>
                                <a:lnTo>
                                  <a:pt x="424002" y="39839"/>
                                </a:lnTo>
                                <a:lnTo>
                                  <a:pt x="414159" y="46443"/>
                                </a:lnTo>
                                <a:lnTo>
                                  <a:pt x="407289" y="56642"/>
                                </a:lnTo>
                                <a:lnTo>
                                  <a:pt x="359397" y="66192"/>
                                </a:lnTo>
                                <a:lnTo>
                                  <a:pt x="313613" y="81064"/>
                                </a:lnTo>
                                <a:lnTo>
                                  <a:pt x="270281" y="100965"/>
                                </a:lnTo>
                                <a:lnTo>
                                  <a:pt x="229768" y="125653"/>
                                </a:lnTo>
                                <a:lnTo>
                                  <a:pt x="192443" y="154851"/>
                                </a:lnTo>
                                <a:lnTo>
                                  <a:pt x="158673" y="188302"/>
                                </a:lnTo>
                                <a:lnTo>
                                  <a:pt x="128816" y="225742"/>
                                </a:lnTo>
                                <a:lnTo>
                                  <a:pt x="103238" y="266903"/>
                                </a:lnTo>
                                <a:lnTo>
                                  <a:pt x="82296" y="311531"/>
                                </a:lnTo>
                                <a:lnTo>
                                  <a:pt x="82169" y="311531"/>
                                </a:lnTo>
                                <a:lnTo>
                                  <a:pt x="66179" y="359879"/>
                                </a:lnTo>
                                <a:lnTo>
                                  <a:pt x="56362" y="409067"/>
                                </a:lnTo>
                                <a:lnTo>
                                  <a:pt x="52603" y="458584"/>
                                </a:lnTo>
                                <a:lnTo>
                                  <a:pt x="54825" y="507911"/>
                                </a:lnTo>
                                <a:lnTo>
                                  <a:pt x="62953" y="556514"/>
                                </a:lnTo>
                                <a:lnTo>
                                  <a:pt x="76885" y="603897"/>
                                </a:lnTo>
                                <a:lnTo>
                                  <a:pt x="96532" y="649516"/>
                                </a:lnTo>
                                <a:lnTo>
                                  <a:pt x="121818" y="692861"/>
                                </a:lnTo>
                                <a:lnTo>
                                  <a:pt x="152654" y="733425"/>
                                </a:lnTo>
                                <a:lnTo>
                                  <a:pt x="175514" y="713740"/>
                                </a:lnTo>
                                <a:lnTo>
                                  <a:pt x="146939" y="676135"/>
                                </a:lnTo>
                                <a:lnTo>
                                  <a:pt x="123494" y="635939"/>
                                </a:lnTo>
                                <a:lnTo>
                                  <a:pt x="105270" y="593648"/>
                                </a:lnTo>
                                <a:lnTo>
                                  <a:pt x="92354" y="549732"/>
                                </a:lnTo>
                                <a:lnTo>
                                  <a:pt x="84823" y="504672"/>
                                </a:lnTo>
                                <a:lnTo>
                                  <a:pt x="82765" y="458965"/>
                                </a:lnTo>
                                <a:lnTo>
                                  <a:pt x="86258" y="413080"/>
                                </a:lnTo>
                                <a:lnTo>
                                  <a:pt x="95377" y="367499"/>
                                </a:lnTo>
                                <a:lnTo>
                                  <a:pt x="110236" y="322707"/>
                                </a:lnTo>
                                <a:lnTo>
                                  <a:pt x="132308" y="276479"/>
                                </a:lnTo>
                                <a:lnTo>
                                  <a:pt x="159753" y="234340"/>
                                </a:lnTo>
                                <a:lnTo>
                                  <a:pt x="192074" y="196634"/>
                                </a:lnTo>
                                <a:lnTo>
                                  <a:pt x="228815" y="163703"/>
                                </a:lnTo>
                                <a:lnTo>
                                  <a:pt x="269494" y="135890"/>
                                </a:lnTo>
                                <a:lnTo>
                                  <a:pt x="313651" y="113538"/>
                                </a:lnTo>
                                <a:lnTo>
                                  <a:pt x="360794" y="97002"/>
                                </a:lnTo>
                                <a:lnTo>
                                  <a:pt x="410464" y="86614"/>
                                </a:lnTo>
                                <a:lnTo>
                                  <a:pt x="418592" y="95377"/>
                                </a:lnTo>
                                <a:lnTo>
                                  <a:pt x="434149" y="98983"/>
                                </a:lnTo>
                                <a:lnTo>
                                  <a:pt x="447586" y="97155"/>
                                </a:lnTo>
                                <a:lnTo>
                                  <a:pt x="458139" y="90665"/>
                                </a:lnTo>
                                <a:lnTo>
                                  <a:pt x="460844" y="86614"/>
                                </a:lnTo>
                                <a:lnTo>
                                  <a:pt x="465074" y="80264"/>
                                </a:lnTo>
                                <a:lnTo>
                                  <a:pt x="467334" y="68021"/>
                                </a:lnTo>
                                <a:close/>
                              </a:path>
                              <a:path w="929640" h="928369">
                                <a:moveTo>
                                  <a:pt x="760857" y="179197"/>
                                </a:moveTo>
                                <a:lnTo>
                                  <a:pt x="741807" y="160528"/>
                                </a:lnTo>
                                <a:lnTo>
                                  <a:pt x="721360" y="182753"/>
                                </a:lnTo>
                                <a:lnTo>
                                  <a:pt x="727456" y="188341"/>
                                </a:lnTo>
                                <a:lnTo>
                                  <a:pt x="739013" y="200025"/>
                                </a:lnTo>
                                <a:lnTo>
                                  <a:pt x="760857" y="179197"/>
                                </a:lnTo>
                                <a:close/>
                              </a:path>
                              <a:path w="929640" h="928369">
                                <a:moveTo>
                                  <a:pt x="820039" y="464058"/>
                                </a:moveTo>
                                <a:lnTo>
                                  <a:pt x="813181" y="454914"/>
                                </a:lnTo>
                                <a:lnTo>
                                  <a:pt x="806018" y="445884"/>
                                </a:lnTo>
                                <a:lnTo>
                                  <a:pt x="789317" y="426427"/>
                                </a:lnTo>
                                <a:lnTo>
                                  <a:pt x="781685" y="418401"/>
                                </a:lnTo>
                                <a:lnTo>
                                  <a:pt x="781685" y="464058"/>
                                </a:lnTo>
                                <a:lnTo>
                                  <a:pt x="781685" y="464312"/>
                                </a:lnTo>
                                <a:lnTo>
                                  <a:pt x="760666" y="488086"/>
                                </a:lnTo>
                                <a:lnTo>
                                  <a:pt x="727430" y="521220"/>
                                </a:lnTo>
                                <a:lnTo>
                                  <a:pt x="683501" y="558482"/>
                                </a:lnTo>
                                <a:lnTo>
                                  <a:pt x="630428" y="594614"/>
                                </a:lnTo>
                                <a:lnTo>
                                  <a:pt x="649452" y="566000"/>
                                </a:lnTo>
                                <a:lnTo>
                                  <a:pt x="663714" y="534416"/>
                                </a:lnTo>
                                <a:lnTo>
                                  <a:pt x="672655" y="500354"/>
                                </a:lnTo>
                                <a:lnTo>
                                  <a:pt x="675741" y="464566"/>
                                </a:lnTo>
                                <a:lnTo>
                                  <a:pt x="675703" y="463677"/>
                                </a:lnTo>
                                <a:lnTo>
                                  <a:pt x="672668" y="428256"/>
                                </a:lnTo>
                                <a:lnTo>
                                  <a:pt x="663727" y="394144"/>
                                </a:lnTo>
                                <a:lnTo>
                                  <a:pt x="649503" y="362508"/>
                                </a:lnTo>
                                <a:lnTo>
                                  <a:pt x="645617" y="356641"/>
                                </a:lnTo>
                                <a:lnTo>
                                  <a:pt x="645617" y="463677"/>
                                </a:lnTo>
                                <a:lnTo>
                                  <a:pt x="645604" y="464566"/>
                                </a:lnTo>
                                <a:lnTo>
                                  <a:pt x="640029" y="508965"/>
                                </a:lnTo>
                                <a:lnTo>
                                  <a:pt x="624039" y="549770"/>
                                </a:lnTo>
                                <a:lnTo>
                                  <a:pt x="599122" y="585076"/>
                                </a:lnTo>
                                <a:lnTo>
                                  <a:pt x="566661" y="613460"/>
                                </a:lnTo>
                                <a:lnTo>
                                  <a:pt x="528066" y="633539"/>
                                </a:lnTo>
                                <a:lnTo>
                                  <a:pt x="484759" y="643890"/>
                                </a:lnTo>
                                <a:lnTo>
                                  <a:pt x="471043" y="645033"/>
                                </a:lnTo>
                                <a:lnTo>
                                  <a:pt x="461137" y="645033"/>
                                </a:lnTo>
                                <a:lnTo>
                                  <a:pt x="458216" y="644779"/>
                                </a:lnTo>
                                <a:lnTo>
                                  <a:pt x="455422" y="644652"/>
                                </a:lnTo>
                                <a:lnTo>
                                  <a:pt x="448818" y="644271"/>
                                </a:lnTo>
                                <a:lnTo>
                                  <a:pt x="403910" y="633958"/>
                                </a:lnTo>
                                <a:lnTo>
                                  <a:pt x="364185" y="613892"/>
                                </a:lnTo>
                                <a:lnTo>
                                  <a:pt x="339153" y="592455"/>
                                </a:lnTo>
                                <a:lnTo>
                                  <a:pt x="330974" y="585457"/>
                                </a:lnTo>
                                <a:lnTo>
                                  <a:pt x="305600" y="550062"/>
                                </a:lnTo>
                                <a:lnTo>
                                  <a:pt x="289407" y="509130"/>
                                </a:lnTo>
                                <a:lnTo>
                                  <a:pt x="283781" y="464566"/>
                                </a:lnTo>
                                <a:lnTo>
                                  <a:pt x="283768" y="463677"/>
                                </a:lnTo>
                                <a:lnTo>
                                  <a:pt x="290169" y="416102"/>
                                </a:lnTo>
                                <a:lnTo>
                                  <a:pt x="308368" y="372973"/>
                                </a:lnTo>
                                <a:lnTo>
                                  <a:pt x="336588" y="336372"/>
                                </a:lnTo>
                                <a:lnTo>
                                  <a:pt x="346519" y="328676"/>
                                </a:lnTo>
                                <a:lnTo>
                                  <a:pt x="373100" y="308038"/>
                                </a:lnTo>
                                <a:lnTo>
                                  <a:pt x="416166" y="289699"/>
                                </a:lnTo>
                                <a:lnTo>
                                  <a:pt x="464058" y="283083"/>
                                </a:lnTo>
                                <a:lnTo>
                                  <a:pt x="477901" y="283718"/>
                                </a:lnTo>
                                <a:lnTo>
                                  <a:pt x="524103" y="294284"/>
                                </a:lnTo>
                                <a:lnTo>
                                  <a:pt x="564629" y="314502"/>
                                </a:lnTo>
                                <a:lnTo>
                                  <a:pt x="598258" y="342976"/>
                                </a:lnTo>
                                <a:lnTo>
                                  <a:pt x="623785" y="378333"/>
                                </a:lnTo>
                                <a:lnTo>
                                  <a:pt x="639991" y="419150"/>
                                </a:lnTo>
                                <a:lnTo>
                                  <a:pt x="645617" y="463677"/>
                                </a:lnTo>
                                <a:lnTo>
                                  <a:pt x="645617" y="356641"/>
                                </a:lnTo>
                                <a:lnTo>
                                  <a:pt x="683564" y="369989"/>
                                </a:lnTo>
                                <a:lnTo>
                                  <a:pt x="727456" y="407212"/>
                                </a:lnTo>
                                <a:lnTo>
                                  <a:pt x="760679" y="440309"/>
                                </a:lnTo>
                                <a:lnTo>
                                  <a:pt x="781685" y="464058"/>
                                </a:lnTo>
                                <a:lnTo>
                                  <a:pt x="781685" y="418401"/>
                                </a:lnTo>
                                <a:lnTo>
                                  <a:pt x="763562" y="399338"/>
                                </a:lnTo>
                                <a:lnTo>
                                  <a:pt x="729805" y="367982"/>
                                </a:lnTo>
                                <a:lnTo>
                                  <a:pt x="688721" y="335305"/>
                                </a:lnTo>
                                <a:lnTo>
                                  <a:pt x="686523" y="333883"/>
                                </a:lnTo>
                                <a:lnTo>
                                  <a:pt x="641083" y="304406"/>
                                </a:lnTo>
                                <a:lnTo>
                                  <a:pt x="597395" y="283083"/>
                                </a:lnTo>
                                <a:lnTo>
                                  <a:pt x="587667" y="278333"/>
                                </a:lnTo>
                                <a:lnTo>
                                  <a:pt x="529247" y="260172"/>
                                </a:lnTo>
                                <a:lnTo>
                                  <a:pt x="466598" y="252984"/>
                                </a:lnTo>
                                <a:lnTo>
                                  <a:pt x="465328" y="252857"/>
                                </a:lnTo>
                                <a:lnTo>
                                  <a:pt x="464566" y="252984"/>
                                </a:lnTo>
                                <a:lnTo>
                                  <a:pt x="463677" y="252984"/>
                                </a:lnTo>
                                <a:lnTo>
                                  <a:pt x="398780" y="259651"/>
                                </a:lnTo>
                                <a:lnTo>
                                  <a:pt x="338950" y="277558"/>
                                </a:lnTo>
                                <a:lnTo>
                                  <a:pt x="302895" y="294906"/>
                                </a:lnTo>
                                <a:lnTo>
                                  <a:pt x="302895" y="328676"/>
                                </a:lnTo>
                                <a:lnTo>
                                  <a:pt x="282206" y="358076"/>
                                </a:lnTo>
                                <a:lnTo>
                                  <a:pt x="266661" y="390855"/>
                                </a:lnTo>
                                <a:lnTo>
                                  <a:pt x="256882" y="426427"/>
                                </a:lnTo>
                                <a:lnTo>
                                  <a:pt x="253530" y="463677"/>
                                </a:lnTo>
                                <a:lnTo>
                                  <a:pt x="253517" y="464566"/>
                                </a:lnTo>
                                <a:lnTo>
                                  <a:pt x="256476" y="499567"/>
                                </a:lnTo>
                                <a:lnTo>
                                  <a:pt x="265112" y="533031"/>
                                </a:lnTo>
                                <a:lnTo>
                                  <a:pt x="278879" y="564146"/>
                                </a:lnTo>
                                <a:lnTo>
                                  <a:pt x="297307" y="592455"/>
                                </a:lnTo>
                                <a:lnTo>
                                  <a:pt x="245008" y="556526"/>
                                </a:lnTo>
                                <a:lnTo>
                                  <a:pt x="201142" y="519747"/>
                                </a:lnTo>
                                <a:lnTo>
                                  <a:pt x="167551" y="487159"/>
                                </a:lnTo>
                                <a:lnTo>
                                  <a:pt x="146050" y="463804"/>
                                </a:lnTo>
                                <a:lnTo>
                                  <a:pt x="146050" y="463677"/>
                                </a:lnTo>
                                <a:lnTo>
                                  <a:pt x="167386" y="438746"/>
                                </a:lnTo>
                                <a:lnTo>
                                  <a:pt x="201561" y="404037"/>
                                </a:lnTo>
                                <a:lnTo>
                                  <a:pt x="247180" y="365391"/>
                                </a:lnTo>
                                <a:lnTo>
                                  <a:pt x="302895" y="328676"/>
                                </a:lnTo>
                                <a:lnTo>
                                  <a:pt x="302895" y="294906"/>
                                </a:lnTo>
                                <a:lnTo>
                                  <a:pt x="237007" y="334632"/>
                                </a:lnTo>
                                <a:lnTo>
                                  <a:pt x="196126" y="367525"/>
                                </a:lnTo>
                                <a:lnTo>
                                  <a:pt x="162801" y="399173"/>
                                </a:lnTo>
                                <a:lnTo>
                                  <a:pt x="121335" y="446176"/>
                                </a:lnTo>
                                <a:lnTo>
                                  <a:pt x="107823" y="464566"/>
                                </a:lnTo>
                                <a:lnTo>
                                  <a:pt x="114935" y="473456"/>
                                </a:lnTo>
                                <a:lnTo>
                                  <a:pt x="140169" y="502246"/>
                                </a:lnTo>
                                <a:lnTo>
                                  <a:pt x="166928" y="529437"/>
                                </a:lnTo>
                                <a:lnTo>
                                  <a:pt x="201815" y="561009"/>
                                </a:lnTo>
                                <a:lnTo>
                                  <a:pt x="243827" y="593826"/>
                                </a:lnTo>
                                <a:lnTo>
                                  <a:pt x="291998" y="624776"/>
                                </a:lnTo>
                                <a:lnTo>
                                  <a:pt x="345325" y="650735"/>
                                </a:lnTo>
                                <a:lnTo>
                                  <a:pt x="402844" y="668604"/>
                                </a:lnTo>
                                <a:lnTo>
                                  <a:pt x="463550" y="675259"/>
                                </a:lnTo>
                                <a:lnTo>
                                  <a:pt x="464566" y="675259"/>
                                </a:lnTo>
                                <a:lnTo>
                                  <a:pt x="528802" y="667943"/>
                                </a:lnTo>
                                <a:lnTo>
                                  <a:pt x="587375" y="649757"/>
                                </a:lnTo>
                                <a:lnTo>
                                  <a:pt x="640892" y="623684"/>
                                </a:lnTo>
                                <a:lnTo>
                                  <a:pt x="685761" y="594614"/>
                                </a:lnTo>
                                <a:lnTo>
                                  <a:pt x="729754" y="560082"/>
                                </a:lnTo>
                                <a:lnTo>
                                  <a:pt x="763536" y="528713"/>
                                </a:lnTo>
                                <a:lnTo>
                                  <a:pt x="806018" y="482193"/>
                                </a:lnTo>
                                <a:lnTo>
                                  <a:pt x="813181" y="473202"/>
                                </a:lnTo>
                                <a:lnTo>
                                  <a:pt x="820039" y="464058"/>
                                </a:lnTo>
                                <a:close/>
                              </a:path>
                              <a:path w="929640" h="928369">
                                <a:moveTo>
                                  <a:pt x="874991" y="469658"/>
                                </a:moveTo>
                                <a:lnTo>
                                  <a:pt x="872769" y="420331"/>
                                </a:lnTo>
                                <a:lnTo>
                                  <a:pt x="864641" y="371729"/>
                                </a:lnTo>
                                <a:lnTo>
                                  <a:pt x="850709" y="324345"/>
                                </a:lnTo>
                                <a:lnTo>
                                  <a:pt x="831062" y="278726"/>
                                </a:lnTo>
                                <a:lnTo>
                                  <a:pt x="805776" y="235369"/>
                                </a:lnTo>
                                <a:lnTo>
                                  <a:pt x="774954" y="194818"/>
                                </a:lnTo>
                                <a:lnTo>
                                  <a:pt x="752094" y="214503"/>
                                </a:lnTo>
                                <a:lnTo>
                                  <a:pt x="780656" y="252107"/>
                                </a:lnTo>
                                <a:lnTo>
                                  <a:pt x="804087" y="292303"/>
                                </a:lnTo>
                                <a:lnTo>
                                  <a:pt x="822299" y="334594"/>
                                </a:lnTo>
                                <a:lnTo>
                                  <a:pt x="835202" y="378510"/>
                                </a:lnTo>
                                <a:lnTo>
                                  <a:pt x="842721" y="423557"/>
                                </a:lnTo>
                                <a:lnTo>
                                  <a:pt x="844778" y="469277"/>
                                </a:lnTo>
                                <a:lnTo>
                                  <a:pt x="841298" y="515162"/>
                                </a:lnTo>
                                <a:lnTo>
                                  <a:pt x="832180" y="560743"/>
                                </a:lnTo>
                                <a:lnTo>
                                  <a:pt x="817372" y="605536"/>
                                </a:lnTo>
                                <a:lnTo>
                                  <a:pt x="795286" y="651751"/>
                                </a:lnTo>
                                <a:lnTo>
                                  <a:pt x="767854" y="693889"/>
                                </a:lnTo>
                                <a:lnTo>
                                  <a:pt x="735520" y="731608"/>
                                </a:lnTo>
                                <a:lnTo>
                                  <a:pt x="698779" y="764540"/>
                                </a:lnTo>
                                <a:lnTo>
                                  <a:pt x="658101" y="792353"/>
                                </a:lnTo>
                                <a:lnTo>
                                  <a:pt x="613943" y="814705"/>
                                </a:lnTo>
                                <a:lnTo>
                                  <a:pt x="566801" y="831240"/>
                                </a:lnTo>
                                <a:lnTo>
                                  <a:pt x="517144" y="841629"/>
                                </a:lnTo>
                                <a:lnTo>
                                  <a:pt x="509016" y="832866"/>
                                </a:lnTo>
                                <a:lnTo>
                                  <a:pt x="493445" y="829259"/>
                                </a:lnTo>
                                <a:lnTo>
                                  <a:pt x="480009" y="831088"/>
                                </a:lnTo>
                                <a:lnTo>
                                  <a:pt x="469455" y="837577"/>
                                </a:lnTo>
                                <a:lnTo>
                                  <a:pt x="462534" y="847979"/>
                                </a:lnTo>
                                <a:lnTo>
                                  <a:pt x="460260" y="860221"/>
                                </a:lnTo>
                                <a:lnTo>
                                  <a:pt x="462800" y="871918"/>
                                </a:lnTo>
                                <a:lnTo>
                                  <a:pt x="469544" y="881799"/>
                                </a:lnTo>
                                <a:lnTo>
                                  <a:pt x="479933" y="888619"/>
                                </a:lnTo>
                                <a:lnTo>
                                  <a:pt x="492010" y="890854"/>
                                </a:lnTo>
                                <a:lnTo>
                                  <a:pt x="503593" y="888390"/>
                                </a:lnTo>
                                <a:lnTo>
                                  <a:pt x="513435" y="881799"/>
                                </a:lnTo>
                                <a:lnTo>
                                  <a:pt x="520319" y="871601"/>
                                </a:lnTo>
                                <a:lnTo>
                                  <a:pt x="568198" y="862037"/>
                                </a:lnTo>
                                <a:lnTo>
                                  <a:pt x="613981" y="847178"/>
                                </a:lnTo>
                                <a:lnTo>
                                  <a:pt x="657313" y="827278"/>
                                </a:lnTo>
                                <a:lnTo>
                                  <a:pt x="697826" y="802589"/>
                                </a:lnTo>
                                <a:lnTo>
                                  <a:pt x="735152" y="773391"/>
                                </a:lnTo>
                                <a:lnTo>
                                  <a:pt x="768921" y="739940"/>
                                </a:lnTo>
                                <a:lnTo>
                                  <a:pt x="798779" y="702500"/>
                                </a:lnTo>
                                <a:lnTo>
                                  <a:pt x="824369" y="661339"/>
                                </a:lnTo>
                                <a:lnTo>
                                  <a:pt x="845312" y="616712"/>
                                </a:lnTo>
                                <a:lnTo>
                                  <a:pt x="845439" y="616712"/>
                                </a:lnTo>
                                <a:lnTo>
                                  <a:pt x="861415" y="568363"/>
                                </a:lnTo>
                                <a:lnTo>
                                  <a:pt x="871245" y="519176"/>
                                </a:lnTo>
                                <a:lnTo>
                                  <a:pt x="874991" y="469658"/>
                                </a:lnTo>
                                <a:close/>
                              </a:path>
                              <a:path w="929640" h="928369">
                                <a:moveTo>
                                  <a:pt x="929132" y="764679"/>
                                </a:moveTo>
                                <a:lnTo>
                                  <a:pt x="883920" y="764679"/>
                                </a:lnTo>
                                <a:lnTo>
                                  <a:pt x="883920" y="884021"/>
                                </a:lnTo>
                                <a:lnTo>
                                  <a:pt x="764540" y="884021"/>
                                </a:lnTo>
                                <a:lnTo>
                                  <a:pt x="764540" y="928230"/>
                                </a:lnTo>
                                <a:lnTo>
                                  <a:pt x="929132" y="928230"/>
                                </a:lnTo>
                                <a:lnTo>
                                  <a:pt x="929132" y="884021"/>
                                </a:lnTo>
                                <a:lnTo>
                                  <a:pt x="929132" y="764679"/>
                                </a:lnTo>
                                <a:close/>
                              </a:path>
                              <a:path w="929640" h="928369">
                                <a:moveTo>
                                  <a:pt x="929132" y="0"/>
                                </a:moveTo>
                                <a:lnTo>
                                  <a:pt x="764540" y="0"/>
                                </a:lnTo>
                                <a:lnTo>
                                  <a:pt x="764540" y="44208"/>
                                </a:lnTo>
                                <a:lnTo>
                                  <a:pt x="883920" y="44208"/>
                                </a:lnTo>
                                <a:lnTo>
                                  <a:pt x="883920" y="163550"/>
                                </a:lnTo>
                                <a:lnTo>
                                  <a:pt x="929132" y="163550"/>
                                </a:lnTo>
                                <a:lnTo>
                                  <a:pt x="929132" y="44208"/>
                                </a:lnTo>
                                <a:lnTo>
                                  <a:pt x="929132" y="0"/>
                                </a:lnTo>
                                <a:close/>
                              </a:path>
                            </a:pathLst>
                          </a:custGeom>
                          <a:solidFill>
                            <a:srgbClr val="FFFFFF"/>
                          </a:solidFill>
                        </wps:spPr>
                        <wps:bodyPr wrap="square" lIns="0" tIns="0" rIns="0" bIns="0" rtlCol="0">
                          <a:prstTxWarp prst="textNoShape">
                            <a:avLst/>
                          </a:prstTxWarp>
                          <a:noAutofit/>
                        </wps:bodyPr>
                      </wps:wsp>
                    </wpg:wgp>
                  </a:graphicData>
                </a:graphic>
              </wp:anchor>
            </w:drawing>
          </mc:Choice>
          <mc:Fallback>
            <w:pict>
              <v:group w14:anchorId="454B2BC4" id="Group 11" o:spid="_x0000_s1026" style="position:absolute;margin-left:186.1pt;margin-top:15pt;width:107.9pt;height:107.9pt;z-index:-15725056;mso-wrap-distance-left:0;mso-wrap-distance-right:0;mso-position-horizontal-relative:page" coordsize="13703,137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">
                <v:shape id="Graphic 12" o:spid="_x0000_s1027" style="position:absolute;width:13703;height:13703;visibility:visible;mso-wrap-style:square;v-text-anchor:top" coordsize="1370330,137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" path="m1369946,1369945l,1369945,,,1369946,r,1369945xe" fillcolor="#f4a71b" stroked="f">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28" type="#_x0000_t75" style="position:absolute;left:5716;top:5716;width:2265;height:22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">
                  <v:imagedata r:id="rId10" o:title=""/>
                </v:shape>
                <v:shape id="Graphic 14" o:spid="_x0000_s1029" style="position:absolute;left:2203;top:2208;width:9296;height:9284;visibility:visible;mso-wrap-style:square;v-text-anchor:top" coordsize="929640,928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" path="m164719,884021r-119380,l45339,764679,,764679,,884021r,44209l164719,928230r,-44209xem164719,l,,,44208,,163550r45275,l45275,44208r119444,l164719,xem206375,745363r-6096,-5588l194437,734060r-5715,-5969l166878,748919r19050,18669l206375,745363xem467334,68021l464794,56324r-6744,-9881l447675,39624,435597,37388r-11595,2451l414159,46443r-6870,10199l359397,66192,313613,81064r-43332,19901l229768,125653r-37325,29198l158673,188302r-29857,37440l103238,266903,82296,311531r-127,l66179,359879r-9817,49188l52603,458584r2222,49327l62953,556514r13932,47383l96532,649516r25286,43345l152654,733425r22860,-19685l146939,676135,123494,635939,105270,593648,92354,549732,84823,504672,82765,458965r3493,-45885l95377,367499r14859,-44792l132308,276479r27445,-42139l192074,196634r36741,-32931l269494,135890r44157,-22352l360794,97002,410464,86614r8128,8763l434149,98983r13437,-1828l458139,90665r2705,-4051l465074,80264r2260,-12243xem760857,179197l741807,160528r-20447,22225l727456,188341r11557,11684l760857,179197xem820039,464058r-6858,-9144l806018,445884,789317,426427r-7632,-8026l781685,464058r,254l760666,488086r-33236,33134l683501,558482r-53073,36132l649452,566000r14262,-31584l672655,500354r3086,-35788l675703,463677r-3035,-35421l663727,394144,649503,362508r-3886,-5867l645617,463677r-13,889l640029,508965r-15990,40805l599122,585076r-32461,28384l528066,633539r-43307,10351l471043,645033r-9906,l458216,644779r-2794,-127l448818,644271,403910,633958,364185,613892,339153,592455r-8179,-6998l305600,550062,289407,509130r-5626,-44564l283768,463677r6401,-47575l308368,372973r28220,-36601l346519,328676r26581,-20638l416166,289699r47892,-6616l477901,283718r46202,10566l564629,314502r33629,28474l623785,378333r16206,40817l645617,463677r,-107036l683564,369989r43892,37223l760679,440309r21006,23749l781685,418401,763562,399338,729805,367982,688721,335305r-2198,-1422l641083,304406,597395,283083r-9728,-4750l529247,260172r-62649,-7188l465328,252857r-762,127l463677,252984r-64897,6667l338950,277558r-36055,17348l302895,328676r-20689,29400l266661,390855r-9779,35572l253530,463677r-13,889l256476,499567r8636,33464l278879,564146r18428,28309l245008,556526,201142,519747,167551,487159,146050,463804r,-127l167386,438746r34175,-34709l247180,365391r55715,-36715l302895,294906r-65888,39726l196126,367525r-33325,31648l121335,446176r-13512,18390l114935,473456r25234,28790l166928,529437r34887,31572l243827,593826r48171,30950l345325,650735r57519,17869l463550,675259r1016,l528802,667943r58573,-18186l640892,623684r44869,-29070l729754,560082r33782,-31369l806018,482193r7163,-8991l820039,464058xem874991,469658r-2222,-49327l864641,371729,850709,324345,831062,278726,805776,235369,774954,194818r-22860,19685l780656,252107r23431,40196l822299,334594r12903,43916l842721,423557r2057,45720l841298,515162r-9118,45581l817372,605536r-22086,46215l767854,693889r-32334,37719l698779,764540r-40678,27813l613943,814705r-47142,16535l517144,841629r-8128,-8763l493445,829259r-13436,1829l469455,837577r-6921,10402l460260,860221r2540,11697l469544,881799r10389,6820l492010,890854r11583,-2464l513435,881799r6884,-10198l568198,862037r45783,-14859l657313,827278r40513,-24689l735152,773391r33769,-33451l798779,702500r25590,-41161l845312,616712r127,l861415,568363r9830,-49187l874991,469658xem929132,764679r-45212,l883920,884021r-119380,l764540,928230r164592,l929132,884021r,-119342xem929132,l764540,r,44208l883920,44208r,119342l929132,163550r,-119342l929132,xe" stroked="f">
                  <v:path arrowok="t"/>
                </v:shape>
                <w10:wrap type="topAndBottom" anchorx="page"/>
              </v:group>
            </w:pict>
          </mc:Fallback>
        </mc:AlternateContent>
      </w:r>
      <w:r>
        <w:rPr>
          <w:noProof/>
        </w:rPr>
        <w:drawing>
          <wp:anchor distT="0" distB="0" distL="0" distR="0" simplePos="0" relativeHeight="487591936" behindDoc="1" locked="0" layoutInCell="1" allowOverlap="1" wp14:anchorId="37E0C822" wp14:editId="37E0C823">
            <wp:simplePos x="0" y="0"/>
            <wp:positionH relativeFrom="page">
              <wp:posOffset>3955729</wp:posOffset>
            </wp:positionH>
            <wp:positionV relativeFrom="paragraph">
              <wp:posOffset>190724</wp:posOffset>
            </wp:positionV>
            <wp:extent cx="1376362" cy="1376362"/>
            <wp:effectExtent l="0" t="0" r="0" b="0"/>
            <wp:wrapTopAndBottom/>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1" cstate="print"/>
                    <a:stretch>
                      <a:fillRect/>
                    </a:stretch>
                  </pic:blipFill>
                  <pic:spPr>
                    <a:xfrm>
                      <a:off x="0" y="0"/>
                      <a:ext cx="1376362" cy="1376362"/>
                    </a:xfrm>
                    <a:prstGeom prst="rect">
                      <a:avLst/>
                    </a:prstGeom>
                  </pic:spPr>
                </pic:pic>
              </a:graphicData>
            </a:graphic>
          </wp:anchor>
        </w:drawing>
      </w:r>
      <w:r>
        <w:rPr>
          <w:noProof/>
        </w:rPr>
        <mc:AlternateContent>
          <mc:Choice Requires="wpg">
            <w:drawing>
              <wp:anchor distT="0" distB="0" distL="0" distR="0" simplePos="0" relativeHeight="487592448" behindDoc="1" locked="0" layoutInCell="1" allowOverlap="1" wp14:anchorId="37E0C824" wp14:editId="37E0C825">
                <wp:simplePos x="0" y="0"/>
                <wp:positionH relativeFrom="page">
                  <wp:posOffset>5533583</wp:posOffset>
                </wp:positionH>
                <wp:positionV relativeFrom="paragraph">
                  <wp:posOffset>190408</wp:posOffset>
                </wp:positionV>
                <wp:extent cx="1370330" cy="1370330"/>
                <wp:effectExtent l="0" t="0" r="0" b="0"/>
                <wp:wrapTopAndBottom/>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70330" cy="1370330"/>
                          <a:chOff x="0" y="0"/>
                          <a:chExt cx="1370330" cy="1370330"/>
                        </a:xfrm>
                      </wpg:grpSpPr>
                      <wps:wsp>
                        <wps:cNvPr id="17" name="Graphic 17"/>
                        <wps:cNvSpPr/>
                        <wps:spPr>
                          <a:xfrm>
                            <a:off x="0" y="0"/>
                            <a:ext cx="1370330" cy="1370330"/>
                          </a:xfrm>
                          <a:custGeom>
                            <a:avLst/>
                            <a:gdLst/>
                            <a:ahLst/>
                            <a:cxnLst/>
                            <a:rect l="l" t="t" r="r" b="b"/>
                            <a:pathLst>
                              <a:path w="1370330" h="1370330">
                                <a:moveTo>
                                  <a:pt x="1369946" y="1369945"/>
                                </a:moveTo>
                                <a:lnTo>
                                  <a:pt x="0" y="1369945"/>
                                </a:lnTo>
                                <a:lnTo>
                                  <a:pt x="0" y="0"/>
                                </a:lnTo>
                                <a:lnTo>
                                  <a:pt x="1369946" y="0"/>
                                </a:lnTo>
                                <a:lnTo>
                                  <a:pt x="1369946" y="1369945"/>
                                </a:lnTo>
                                <a:close/>
                              </a:path>
                            </a:pathLst>
                          </a:custGeom>
                          <a:solidFill>
                            <a:srgbClr val="F4A71B"/>
                          </a:solidFill>
                        </wps:spPr>
                        <wps:bodyPr wrap="square" lIns="0" tIns="0" rIns="0" bIns="0" rtlCol="0">
                          <a:prstTxWarp prst="textNoShape">
                            <a:avLst/>
                          </a:prstTxWarp>
                          <a:noAutofit/>
                        </wps:bodyPr>
                      </wps:wsp>
                      <wps:wsp>
                        <wps:cNvPr id="18" name="Graphic 18"/>
                        <wps:cNvSpPr/>
                        <wps:spPr>
                          <a:xfrm>
                            <a:off x="186966" y="207650"/>
                            <a:ext cx="996315" cy="955040"/>
                          </a:xfrm>
                          <a:custGeom>
                            <a:avLst/>
                            <a:gdLst/>
                            <a:ahLst/>
                            <a:cxnLst/>
                            <a:rect l="l" t="t" r="r" b="b"/>
                            <a:pathLst>
                              <a:path w="996315" h="955040">
                                <a:moveTo>
                                  <a:pt x="397611" y="498856"/>
                                </a:moveTo>
                                <a:lnTo>
                                  <a:pt x="390118" y="491236"/>
                                </a:lnTo>
                                <a:lnTo>
                                  <a:pt x="105765" y="491236"/>
                                </a:lnTo>
                                <a:lnTo>
                                  <a:pt x="98145" y="508127"/>
                                </a:lnTo>
                                <a:lnTo>
                                  <a:pt x="98145" y="517398"/>
                                </a:lnTo>
                                <a:lnTo>
                                  <a:pt x="105638" y="525018"/>
                                </a:lnTo>
                                <a:lnTo>
                                  <a:pt x="389991" y="525018"/>
                                </a:lnTo>
                                <a:lnTo>
                                  <a:pt x="397611" y="508127"/>
                                </a:lnTo>
                                <a:lnTo>
                                  <a:pt x="397611" y="498856"/>
                                </a:lnTo>
                                <a:close/>
                              </a:path>
                              <a:path w="996315" h="955040">
                                <a:moveTo>
                                  <a:pt x="464159" y="715518"/>
                                </a:moveTo>
                                <a:lnTo>
                                  <a:pt x="456666" y="707898"/>
                                </a:lnTo>
                                <a:lnTo>
                                  <a:pt x="105765" y="707898"/>
                                </a:lnTo>
                                <a:lnTo>
                                  <a:pt x="98145" y="724789"/>
                                </a:lnTo>
                                <a:lnTo>
                                  <a:pt x="98145" y="734060"/>
                                </a:lnTo>
                                <a:lnTo>
                                  <a:pt x="105638" y="741680"/>
                                </a:lnTo>
                                <a:lnTo>
                                  <a:pt x="456539" y="741680"/>
                                </a:lnTo>
                                <a:lnTo>
                                  <a:pt x="464159" y="724789"/>
                                </a:lnTo>
                                <a:lnTo>
                                  <a:pt x="464159" y="715518"/>
                                </a:lnTo>
                                <a:close/>
                              </a:path>
                              <a:path w="996315" h="955040">
                                <a:moveTo>
                                  <a:pt x="521182" y="607187"/>
                                </a:moveTo>
                                <a:lnTo>
                                  <a:pt x="513689" y="599567"/>
                                </a:lnTo>
                                <a:lnTo>
                                  <a:pt x="105765" y="599567"/>
                                </a:lnTo>
                                <a:lnTo>
                                  <a:pt x="98145" y="616458"/>
                                </a:lnTo>
                                <a:lnTo>
                                  <a:pt x="98145" y="625729"/>
                                </a:lnTo>
                                <a:lnTo>
                                  <a:pt x="105638" y="633349"/>
                                </a:lnTo>
                                <a:lnTo>
                                  <a:pt x="513562" y="633349"/>
                                </a:lnTo>
                                <a:lnTo>
                                  <a:pt x="521182" y="616458"/>
                                </a:lnTo>
                                <a:lnTo>
                                  <a:pt x="521182" y="607187"/>
                                </a:lnTo>
                                <a:close/>
                              </a:path>
                              <a:path w="996315" h="955040">
                                <a:moveTo>
                                  <a:pt x="648817" y="619506"/>
                                </a:moveTo>
                                <a:lnTo>
                                  <a:pt x="631926" y="611886"/>
                                </a:lnTo>
                                <a:lnTo>
                                  <a:pt x="622655" y="611886"/>
                                </a:lnTo>
                                <a:lnTo>
                                  <a:pt x="615035" y="619379"/>
                                </a:lnTo>
                                <a:lnTo>
                                  <a:pt x="615035" y="761873"/>
                                </a:lnTo>
                                <a:lnTo>
                                  <a:pt x="607923" y="797001"/>
                                </a:lnTo>
                                <a:lnTo>
                                  <a:pt x="588530" y="825754"/>
                                </a:lnTo>
                                <a:lnTo>
                                  <a:pt x="559790" y="845172"/>
                                </a:lnTo>
                                <a:lnTo>
                                  <a:pt x="524611" y="852297"/>
                                </a:lnTo>
                                <a:lnTo>
                                  <a:pt x="354558" y="852297"/>
                                </a:lnTo>
                                <a:lnTo>
                                  <a:pt x="337362" y="855776"/>
                                </a:lnTo>
                                <a:lnTo>
                                  <a:pt x="323316" y="865251"/>
                                </a:lnTo>
                                <a:lnTo>
                                  <a:pt x="313829" y="879297"/>
                                </a:lnTo>
                                <a:lnTo>
                                  <a:pt x="310362" y="896493"/>
                                </a:lnTo>
                                <a:lnTo>
                                  <a:pt x="310362" y="907415"/>
                                </a:lnTo>
                                <a:lnTo>
                                  <a:pt x="264007" y="861060"/>
                                </a:lnTo>
                                <a:lnTo>
                                  <a:pt x="257251" y="855497"/>
                                </a:lnTo>
                                <a:lnTo>
                                  <a:pt x="249669" y="851433"/>
                                </a:lnTo>
                                <a:lnTo>
                                  <a:pt x="241452" y="848944"/>
                                </a:lnTo>
                                <a:lnTo>
                                  <a:pt x="232765" y="848106"/>
                                </a:lnTo>
                                <a:lnTo>
                                  <a:pt x="124307" y="848106"/>
                                </a:lnTo>
                                <a:lnTo>
                                  <a:pt x="89166" y="840994"/>
                                </a:lnTo>
                                <a:lnTo>
                                  <a:pt x="60426" y="821613"/>
                                </a:lnTo>
                                <a:lnTo>
                                  <a:pt x="41008" y="792861"/>
                                </a:lnTo>
                                <a:lnTo>
                                  <a:pt x="33883" y="757682"/>
                                </a:lnTo>
                                <a:lnTo>
                                  <a:pt x="33883" y="470154"/>
                                </a:lnTo>
                                <a:lnTo>
                                  <a:pt x="40995" y="434962"/>
                                </a:lnTo>
                                <a:lnTo>
                                  <a:pt x="60375" y="406222"/>
                                </a:lnTo>
                                <a:lnTo>
                                  <a:pt x="89115" y="386842"/>
                                </a:lnTo>
                                <a:lnTo>
                                  <a:pt x="124307" y="379730"/>
                                </a:lnTo>
                                <a:lnTo>
                                  <a:pt x="319633" y="379730"/>
                                </a:lnTo>
                                <a:lnTo>
                                  <a:pt x="327253" y="362839"/>
                                </a:lnTo>
                                <a:lnTo>
                                  <a:pt x="327253" y="353568"/>
                                </a:lnTo>
                                <a:lnTo>
                                  <a:pt x="319760" y="345948"/>
                                </a:lnTo>
                                <a:lnTo>
                                  <a:pt x="124307" y="345948"/>
                                </a:lnTo>
                                <a:lnTo>
                                  <a:pt x="75946" y="355727"/>
                                </a:lnTo>
                                <a:lnTo>
                                  <a:pt x="36423" y="382397"/>
                                </a:lnTo>
                                <a:lnTo>
                                  <a:pt x="9753" y="421919"/>
                                </a:lnTo>
                                <a:lnTo>
                                  <a:pt x="0" y="470154"/>
                                </a:lnTo>
                                <a:lnTo>
                                  <a:pt x="0" y="757682"/>
                                </a:lnTo>
                                <a:lnTo>
                                  <a:pt x="9753" y="805916"/>
                                </a:lnTo>
                                <a:lnTo>
                                  <a:pt x="36423" y="845439"/>
                                </a:lnTo>
                                <a:lnTo>
                                  <a:pt x="75946" y="872096"/>
                                </a:lnTo>
                                <a:lnTo>
                                  <a:pt x="124307" y="881888"/>
                                </a:lnTo>
                                <a:lnTo>
                                  <a:pt x="235432" y="881888"/>
                                </a:lnTo>
                                <a:lnTo>
                                  <a:pt x="238099" y="883031"/>
                                </a:lnTo>
                                <a:lnTo>
                                  <a:pt x="307187" y="952119"/>
                                </a:lnTo>
                                <a:lnTo>
                                  <a:pt x="319760" y="954659"/>
                                </a:lnTo>
                                <a:lnTo>
                                  <a:pt x="322935" y="954659"/>
                                </a:lnTo>
                                <a:lnTo>
                                  <a:pt x="344271" y="930275"/>
                                </a:lnTo>
                                <a:lnTo>
                                  <a:pt x="344271" y="907415"/>
                                </a:lnTo>
                                <a:lnTo>
                                  <a:pt x="344271" y="890778"/>
                                </a:lnTo>
                                <a:lnTo>
                                  <a:pt x="348843" y="886206"/>
                                </a:lnTo>
                                <a:lnTo>
                                  <a:pt x="524484" y="886206"/>
                                </a:lnTo>
                                <a:lnTo>
                                  <a:pt x="572833" y="876427"/>
                                </a:lnTo>
                                <a:lnTo>
                                  <a:pt x="612368" y="849757"/>
                                </a:lnTo>
                                <a:lnTo>
                                  <a:pt x="639025" y="810234"/>
                                </a:lnTo>
                                <a:lnTo>
                                  <a:pt x="648817" y="761873"/>
                                </a:lnTo>
                                <a:lnTo>
                                  <a:pt x="648817" y="619506"/>
                                </a:lnTo>
                                <a:close/>
                              </a:path>
                              <a:path w="996315" h="955040">
                                <a:moveTo>
                                  <a:pt x="767816" y="159004"/>
                                </a:moveTo>
                                <a:lnTo>
                                  <a:pt x="760323" y="151384"/>
                                </a:lnTo>
                                <a:lnTo>
                                  <a:pt x="475970" y="151384"/>
                                </a:lnTo>
                                <a:lnTo>
                                  <a:pt x="468350" y="168275"/>
                                </a:lnTo>
                                <a:lnTo>
                                  <a:pt x="468350" y="177546"/>
                                </a:lnTo>
                                <a:lnTo>
                                  <a:pt x="475843" y="185166"/>
                                </a:lnTo>
                                <a:lnTo>
                                  <a:pt x="760196" y="185166"/>
                                </a:lnTo>
                                <a:lnTo>
                                  <a:pt x="767816" y="168275"/>
                                </a:lnTo>
                                <a:lnTo>
                                  <a:pt x="767816" y="159004"/>
                                </a:lnTo>
                                <a:close/>
                              </a:path>
                              <a:path w="996315" h="955040">
                                <a:moveTo>
                                  <a:pt x="834237" y="375666"/>
                                </a:moveTo>
                                <a:lnTo>
                                  <a:pt x="826744" y="368046"/>
                                </a:lnTo>
                                <a:lnTo>
                                  <a:pt x="475970" y="368046"/>
                                </a:lnTo>
                                <a:lnTo>
                                  <a:pt x="468350" y="384937"/>
                                </a:lnTo>
                                <a:lnTo>
                                  <a:pt x="468350" y="394208"/>
                                </a:lnTo>
                                <a:lnTo>
                                  <a:pt x="475843" y="401828"/>
                                </a:lnTo>
                                <a:lnTo>
                                  <a:pt x="826617" y="401828"/>
                                </a:lnTo>
                                <a:lnTo>
                                  <a:pt x="834237" y="384937"/>
                                </a:lnTo>
                                <a:lnTo>
                                  <a:pt x="834237" y="375666"/>
                                </a:lnTo>
                                <a:close/>
                              </a:path>
                              <a:path w="996315" h="955040">
                                <a:moveTo>
                                  <a:pt x="891387" y="267335"/>
                                </a:moveTo>
                                <a:lnTo>
                                  <a:pt x="883894" y="259715"/>
                                </a:lnTo>
                                <a:lnTo>
                                  <a:pt x="475970" y="259715"/>
                                </a:lnTo>
                                <a:lnTo>
                                  <a:pt x="468350" y="276606"/>
                                </a:lnTo>
                                <a:lnTo>
                                  <a:pt x="468350" y="285877"/>
                                </a:lnTo>
                                <a:lnTo>
                                  <a:pt x="475843" y="293497"/>
                                </a:lnTo>
                                <a:lnTo>
                                  <a:pt x="883767" y="293497"/>
                                </a:lnTo>
                                <a:lnTo>
                                  <a:pt x="891387" y="276606"/>
                                </a:lnTo>
                                <a:lnTo>
                                  <a:pt x="891387" y="267335"/>
                                </a:lnTo>
                                <a:close/>
                              </a:path>
                              <a:path w="996315" h="955040">
                                <a:moveTo>
                                  <a:pt x="995908" y="288925"/>
                                </a:moveTo>
                                <a:lnTo>
                                  <a:pt x="991768" y="242138"/>
                                </a:lnTo>
                                <a:lnTo>
                                  <a:pt x="979779" y="197726"/>
                                </a:lnTo>
                                <a:lnTo>
                                  <a:pt x="962126" y="159588"/>
                                </a:lnTo>
                                <a:lnTo>
                                  <a:pt x="962126" y="289052"/>
                                </a:lnTo>
                                <a:lnTo>
                                  <a:pt x="957681" y="334289"/>
                                </a:lnTo>
                                <a:lnTo>
                                  <a:pt x="944689" y="377507"/>
                                </a:lnTo>
                                <a:lnTo>
                                  <a:pt x="923607" y="417817"/>
                                </a:lnTo>
                                <a:lnTo>
                                  <a:pt x="894880" y="454329"/>
                                </a:lnTo>
                                <a:lnTo>
                                  <a:pt x="859002" y="486156"/>
                                </a:lnTo>
                                <a:lnTo>
                                  <a:pt x="852144" y="491236"/>
                                </a:lnTo>
                                <a:lnTo>
                                  <a:pt x="852144" y="596900"/>
                                </a:lnTo>
                                <a:lnTo>
                                  <a:pt x="820864" y="565277"/>
                                </a:lnTo>
                                <a:lnTo>
                                  <a:pt x="799884" y="544068"/>
                                </a:lnTo>
                                <a:lnTo>
                                  <a:pt x="782675" y="526669"/>
                                </a:lnTo>
                                <a:lnTo>
                                  <a:pt x="727151" y="540499"/>
                                </a:lnTo>
                                <a:lnTo>
                                  <a:pt x="679932" y="544068"/>
                                </a:lnTo>
                                <a:lnTo>
                                  <a:pt x="629234" y="539940"/>
                                </a:lnTo>
                                <a:lnTo>
                                  <a:pt x="581507" y="528066"/>
                                </a:lnTo>
                                <a:lnTo>
                                  <a:pt x="537527" y="509155"/>
                                </a:lnTo>
                                <a:lnTo>
                                  <a:pt x="498119" y="483958"/>
                                </a:lnTo>
                                <a:lnTo>
                                  <a:pt x="464083" y="453174"/>
                                </a:lnTo>
                                <a:lnTo>
                                  <a:pt x="436206" y="417550"/>
                                </a:lnTo>
                                <a:lnTo>
                                  <a:pt x="415290" y="377825"/>
                                </a:lnTo>
                                <a:lnTo>
                                  <a:pt x="402158" y="334695"/>
                                </a:lnTo>
                                <a:lnTo>
                                  <a:pt x="397611" y="288925"/>
                                </a:lnTo>
                                <a:lnTo>
                                  <a:pt x="402170" y="243154"/>
                                </a:lnTo>
                                <a:lnTo>
                                  <a:pt x="415290" y="200101"/>
                                </a:lnTo>
                                <a:lnTo>
                                  <a:pt x="436206" y="160362"/>
                                </a:lnTo>
                                <a:lnTo>
                                  <a:pt x="464108" y="124752"/>
                                </a:lnTo>
                                <a:lnTo>
                                  <a:pt x="498157" y="93980"/>
                                </a:lnTo>
                                <a:lnTo>
                                  <a:pt x="537578" y="68783"/>
                                </a:lnTo>
                                <a:lnTo>
                                  <a:pt x="581558" y="49898"/>
                                </a:lnTo>
                                <a:lnTo>
                                  <a:pt x="629272" y="38023"/>
                                </a:lnTo>
                                <a:lnTo>
                                  <a:pt x="679932" y="33909"/>
                                </a:lnTo>
                                <a:lnTo>
                                  <a:pt x="730580" y="38023"/>
                                </a:lnTo>
                                <a:lnTo>
                                  <a:pt x="778281" y="49898"/>
                                </a:lnTo>
                                <a:lnTo>
                                  <a:pt x="822223" y="68783"/>
                                </a:lnTo>
                                <a:lnTo>
                                  <a:pt x="861606" y="93967"/>
                                </a:lnTo>
                                <a:lnTo>
                                  <a:pt x="895642" y="124726"/>
                                </a:lnTo>
                                <a:lnTo>
                                  <a:pt x="923505" y="160324"/>
                                </a:lnTo>
                                <a:lnTo>
                                  <a:pt x="944397" y="200037"/>
                                </a:lnTo>
                                <a:lnTo>
                                  <a:pt x="957567" y="243243"/>
                                </a:lnTo>
                                <a:lnTo>
                                  <a:pt x="962126" y="289052"/>
                                </a:lnTo>
                                <a:lnTo>
                                  <a:pt x="962126" y="159588"/>
                                </a:lnTo>
                                <a:lnTo>
                                  <a:pt x="934897" y="118427"/>
                                </a:lnTo>
                                <a:lnTo>
                                  <a:pt x="903300" y="84734"/>
                                </a:lnTo>
                                <a:lnTo>
                                  <a:pt x="866533" y="55880"/>
                                </a:lnTo>
                                <a:lnTo>
                                  <a:pt x="827887" y="33909"/>
                                </a:lnTo>
                                <a:lnTo>
                                  <a:pt x="825119" y="32334"/>
                                </a:lnTo>
                                <a:lnTo>
                                  <a:pt x="779780" y="14770"/>
                                </a:lnTo>
                                <a:lnTo>
                                  <a:pt x="731164" y="3797"/>
                                </a:lnTo>
                                <a:lnTo>
                                  <a:pt x="679932" y="0"/>
                                </a:lnTo>
                                <a:lnTo>
                                  <a:pt x="628751" y="3784"/>
                                </a:lnTo>
                                <a:lnTo>
                                  <a:pt x="580136" y="14757"/>
                                </a:lnTo>
                                <a:lnTo>
                                  <a:pt x="534797" y="32308"/>
                                </a:lnTo>
                                <a:lnTo>
                                  <a:pt x="493280" y="55880"/>
                                </a:lnTo>
                                <a:lnTo>
                                  <a:pt x="456425" y="84797"/>
                                </a:lnTo>
                                <a:lnTo>
                                  <a:pt x="424789" y="118503"/>
                                </a:lnTo>
                                <a:lnTo>
                                  <a:pt x="399046" y="156387"/>
                                </a:lnTo>
                                <a:lnTo>
                                  <a:pt x="379844" y="197840"/>
                                </a:lnTo>
                                <a:lnTo>
                                  <a:pt x="367880" y="242138"/>
                                </a:lnTo>
                                <a:lnTo>
                                  <a:pt x="363702" y="289052"/>
                                </a:lnTo>
                                <a:lnTo>
                                  <a:pt x="367842" y="335838"/>
                                </a:lnTo>
                                <a:lnTo>
                                  <a:pt x="379844" y="380250"/>
                                </a:lnTo>
                                <a:lnTo>
                                  <a:pt x="399046" y="421690"/>
                                </a:lnTo>
                                <a:lnTo>
                                  <a:pt x="424789" y="459549"/>
                                </a:lnTo>
                                <a:lnTo>
                                  <a:pt x="456412" y="493229"/>
                                </a:lnTo>
                                <a:lnTo>
                                  <a:pt x="493255" y="522135"/>
                                </a:lnTo>
                                <a:lnTo>
                                  <a:pt x="534682" y="545668"/>
                                </a:lnTo>
                                <a:lnTo>
                                  <a:pt x="580021" y="563219"/>
                                </a:lnTo>
                                <a:lnTo>
                                  <a:pt x="628611" y="574179"/>
                                </a:lnTo>
                                <a:lnTo>
                                  <a:pt x="679805" y="577977"/>
                                </a:lnTo>
                                <a:lnTo>
                                  <a:pt x="703529" y="577189"/>
                                </a:lnTo>
                                <a:lnTo>
                                  <a:pt x="727011" y="574814"/>
                                </a:lnTo>
                                <a:lnTo>
                                  <a:pt x="750163" y="570852"/>
                                </a:lnTo>
                                <a:lnTo>
                                  <a:pt x="772896" y="565277"/>
                                </a:lnTo>
                                <a:lnTo>
                                  <a:pt x="850239" y="643382"/>
                                </a:lnTo>
                                <a:lnTo>
                                  <a:pt x="862431" y="645795"/>
                                </a:lnTo>
                                <a:lnTo>
                                  <a:pt x="865479" y="645668"/>
                                </a:lnTo>
                                <a:lnTo>
                                  <a:pt x="871448" y="643890"/>
                                </a:lnTo>
                                <a:lnTo>
                                  <a:pt x="877404" y="640283"/>
                                </a:lnTo>
                                <a:lnTo>
                                  <a:pt x="881964" y="635215"/>
                                </a:lnTo>
                                <a:lnTo>
                                  <a:pt x="884885" y="629069"/>
                                </a:lnTo>
                                <a:lnTo>
                                  <a:pt x="885926" y="622173"/>
                                </a:lnTo>
                                <a:lnTo>
                                  <a:pt x="885926" y="596900"/>
                                </a:lnTo>
                                <a:lnTo>
                                  <a:pt x="885926" y="508000"/>
                                </a:lnTo>
                                <a:lnTo>
                                  <a:pt x="924229" y="472224"/>
                                </a:lnTo>
                                <a:lnTo>
                                  <a:pt x="954862" y="431520"/>
                                </a:lnTo>
                                <a:lnTo>
                                  <a:pt x="977341" y="386791"/>
                                </a:lnTo>
                                <a:lnTo>
                                  <a:pt x="991184" y="338963"/>
                                </a:lnTo>
                                <a:lnTo>
                                  <a:pt x="995908" y="288925"/>
                                </a:lnTo>
                                <a:close/>
                              </a:path>
                            </a:pathLst>
                          </a:custGeom>
                          <a:solidFill>
                            <a:srgbClr val="FFFFFF"/>
                          </a:solidFill>
                        </wps:spPr>
                        <wps:bodyPr wrap="square" lIns="0" tIns="0" rIns="0" bIns="0" rtlCol="0">
                          <a:prstTxWarp prst="textNoShape">
                            <a:avLst/>
                          </a:prstTxWarp>
                          <a:noAutofit/>
                        </wps:bodyPr>
                      </wps:wsp>
                    </wpg:wgp>
                  </a:graphicData>
                </a:graphic>
              </wp:anchor>
            </w:drawing>
          </mc:Choice>
          <mc:Fallback>
            <w:pict>
              <v:group w14:anchorId="7D7B34F0" id="Group 16" o:spid="_x0000_s1026" style="position:absolute;margin-left:435.7pt;margin-top:15pt;width:107.9pt;height:107.9pt;z-index:-15724032;mso-wrap-distance-left:0;mso-wrap-distance-right:0;mso-position-horizontal-relative:page" coordsize="13703,13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">
                <v:shape id="Graphic 17" o:spid="_x0000_s1027" style="position:absolute;width:13703;height:13703;visibility:visible;mso-wrap-style:square;v-text-anchor:top" coordsize="1370330,1370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" path="m1369946,1369945l,1369945,,,1369946,r,1369945xe" fillcolor="#f4a71b" stroked="f">
                  <v:path arrowok="t"/>
                </v:shape>
                <v:shape id="Graphic 18" o:spid="_x0000_s1028" style="position:absolute;left:1869;top:2076;width:9963;height:9550;visibility:visible;mso-wrap-style:square;v-text-anchor:top" coordsize="996315,955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" path="m397611,498856r-7493,-7620l105765,491236r-7620,16891l98145,517398r7493,7620l389991,525018r7620,-16891l397611,498856xem464159,715518r-7493,-7620l105765,707898r-7620,16891l98145,734060r7493,7620l456539,741680r7620,-16891l464159,715518xem521182,607187r-7493,-7620l105765,599567r-7620,16891l98145,625729r7493,7620l513562,633349r7620,-16891l521182,607187xem648817,619506r-16891,-7620l622655,611886r-7620,7493l615035,761873r-7112,35128l588530,825754r-28740,19418l524611,852297r-170053,l337362,855776r-14046,9475l313829,879297r-3467,17196l310362,907415,264007,861060r-6756,-5563l249669,851433r-8217,-2489l232765,848106r-108458,l89166,840994,60426,821613,41008,792861,33883,757682r,-287528l40995,434962,60375,406222,89115,386842r35192,-7112l319633,379730r7620,-16891l327253,353568r-7493,-7620l124307,345948r-48361,9779l36423,382397,9753,421919,,470154,,757682r9753,48234l36423,845439r39523,26657l124307,881888r111125,l238099,883031r69088,69088l319760,954659r3175,l344271,930275r,-22860l344271,890778r4572,-4572l524484,886206r48349,-9779l612368,849757r26657,-39523l648817,761873r,-142367xem767816,159004r-7493,-7620l475970,151384r-7620,16891l468350,177546r7493,7620l760196,185166r7620,-16891l767816,159004xem834237,375666r-7493,-7620l475970,368046r-7620,16891l468350,394208r7493,7620l826617,401828r7620,-16891l834237,375666xem891387,267335r-7493,-7620l475970,259715r-7620,16891l468350,285877r7493,7620l883767,293497r7620,-16891l891387,267335xem995908,288925r-4140,-46787l979779,197726,962126,159588r,129464l957681,334289r-12992,43218l923607,417817r-28727,36512l859002,486156r-6858,5080l852144,596900,820864,565277,799884,544068,782675,526669r-55524,13830l679932,544068r-50698,-4128l581507,528066,537527,509155,498119,483958,464083,453174,436206,417550,415290,377825,402158,334695r-4547,-45770l402170,243154r13120,-43053l436206,160362r27902,-35610l498157,93980,537578,68783,581558,49898,629272,38023r50660,-4114l730580,38023r47701,11875l822223,68783r39383,25184l895642,124726r27863,35598l944397,200037r13170,43206l962126,289052r,-129464l934897,118427,903300,84734,866533,55880,827887,33909r-2768,-1575l779780,14770,731164,3797,679932,,628751,3784,580136,14757,534797,32308,493280,55880,456425,84797r-31636,33706l399046,156387r-19202,41453l367880,242138r-4178,46914l367842,335838r12002,44412l399046,421690r25743,37859l456412,493229r36843,28906l534682,545668r45339,17551l628611,574179r51194,3798l703529,577189r23482,-2375l750163,570852r22733,-5575l850239,643382r12192,2413l865479,645668r5969,-1778l877404,640283r4560,-5068l884885,629069r1041,-6896l885926,596900r,-88900l924229,472224r30633,-40704l977341,386791r13843,-47828l995908,288925xe" stroked="f">
                  <v:path arrowok="t"/>
                </v:shape>
                <w10:wrap type="topAndBottom" anchorx="page"/>
              </v:group>
            </w:pict>
          </mc:Fallback>
        </mc:AlternateContent>
      </w:r>
      <w:r>
        <w:rPr>
          <w:noProof/>
        </w:rPr>
        <mc:AlternateContent>
          <mc:Choice Requires="wps">
            <w:drawing>
              <wp:anchor distT="0" distB="0" distL="0" distR="0" simplePos="0" relativeHeight="487592960" behindDoc="1" locked="0" layoutInCell="1" allowOverlap="1" wp14:anchorId="37E0C826" wp14:editId="37E0C827">
                <wp:simplePos x="0" y="0"/>
                <wp:positionH relativeFrom="page">
                  <wp:posOffset>785619</wp:posOffset>
                </wp:positionH>
                <wp:positionV relativeFrom="paragraph">
                  <wp:posOffset>1615246</wp:posOffset>
                </wp:positionV>
                <wp:extent cx="1377315" cy="526415"/>
                <wp:effectExtent l="0" t="0" r="0" b="0"/>
                <wp:wrapTopAndBottom/>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7315" cy="526415"/>
                        </a:xfrm>
                        <a:prstGeom prst="rect">
                          <a:avLst/>
                        </a:prstGeom>
                        <a:solidFill>
                          <a:srgbClr val="585859"/>
                        </a:solidFill>
                      </wps:spPr>
                      <wps:txbx>
                        <w:txbxContent>
                          <w:p w14:paraId="37E0C83D" w14:textId="77777777" w:rsidR="005C1E3E" w:rsidRDefault="00111A29">
                            <w:pPr>
                              <w:spacing w:before="49" w:line="232" w:lineRule="auto"/>
                              <w:ind w:left="293" w:right="412" w:firstLine="304"/>
                              <w:rPr>
                                <w:rFonts w:ascii="Trebuchet MS"/>
                                <w:b/>
                                <w:color w:val="000000"/>
                                <w:sz w:val="24"/>
                              </w:rPr>
                            </w:pPr>
                            <w:r>
                              <w:rPr>
                                <w:rFonts w:ascii="Trebuchet MS"/>
                                <w:b/>
                                <w:color w:val="FFFFFF"/>
                                <w:spacing w:val="-2"/>
                                <w:sz w:val="24"/>
                              </w:rPr>
                              <w:t xml:space="preserve">SAFETY </w:t>
                            </w:r>
                            <w:r>
                              <w:rPr>
                                <w:rFonts w:ascii="Trebuchet MS"/>
                                <w:b/>
                                <w:color w:val="FFFFFF"/>
                                <w:spacing w:val="-6"/>
                                <w:sz w:val="24"/>
                              </w:rPr>
                              <w:t>AUTOMATION</w:t>
                            </w:r>
                          </w:p>
                        </w:txbxContent>
                      </wps:txbx>
                      <wps:bodyPr wrap="square" lIns="0" tIns="0" rIns="0" bIns="0" rtlCol="0">
                        <a:noAutofit/>
                      </wps:bodyPr>
                    </wps:wsp>
                  </a:graphicData>
                </a:graphic>
              </wp:anchor>
            </w:drawing>
          </mc:Choice>
          <mc:Fallback>
            <w:pict>
              <v:shape w14:anchorId="37E0C826" id="Textbox 19" o:spid="_x0000_s1031" type="#_x0000_t202" style="position:absolute;margin-left:61.85pt;margin-top:127.2pt;width:108.45pt;height:41.45pt;z-index:-157235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" fillcolor="#585859" stroked="f">
                <v:textbox inset="0,0,0,0">
                  <w:txbxContent>
                    <w:p w14:paraId="37E0C83D" w14:textId="77777777" w:rsidR="005C1E3E" w:rsidRDefault="00111A29">
                      <w:pPr>
                        <w:spacing w:before="49" w:line="232" w:lineRule="auto"/>
                        <w:ind w:left="293" w:right="412" w:firstLine="304"/>
                        <w:rPr>
                          <w:rFonts w:ascii="Trebuchet MS"/>
                          <w:b/>
                          <w:color w:val="000000"/>
                          <w:sz w:val="24"/>
                        </w:rPr>
                      </w:pPr>
                      <w:r>
                        <w:rPr>
                          <w:rFonts w:ascii="Trebuchet MS"/>
                          <w:b/>
                          <w:color w:val="FFFFFF"/>
                          <w:spacing w:val="-2"/>
                          <w:sz w:val="24"/>
                        </w:rPr>
                        <w:t xml:space="preserve">SAFETY </w:t>
                      </w:r>
                      <w:r>
                        <w:rPr>
                          <w:rFonts w:ascii="Trebuchet MS"/>
                          <w:b/>
                          <w:color w:val="FFFFFF"/>
                          <w:spacing w:val="-6"/>
                          <w:sz w:val="24"/>
                        </w:rPr>
                        <w:t>AUTOMATION</w:t>
                      </w:r>
                    </w:p>
                  </w:txbxContent>
                </v:textbox>
                <w10:wrap type="topAndBottom" anchorx="page"/>
              </v:shape>
            </w:pict>
          </mc:Fallback>
        </mc:AlternateContent>
      </w:r>
      <w:r>
        <w:rPr>
          <w:noProof/>
        </w:rPr>
        <mc:AlternateContent>
          <mc:Choice Requires="wps">
            <w:drawing>
              <wp:anchor distT="0" distB="0" distL="0" distR="0" simplePos="0" relativeHeight="487593472" behindDoc="1" locked="0" layoutInCell="1" allowOverlap="1" wp14:anchorId="37E0C828" wp14:editId="37E0C829">
                <wp:simplePos x="0" y="0"/>
                <wp:positionH relativeFrom="page">
                  <wp:posOffset>2363473</wp:posOffset>
                </wp:positionH>
                <wp:positionV relativeFrom="paragraph">
                  <wp:posOffset>1607852</wp:posOffset>
                </wp:positionV>
                <wp:extent cx="1370330" cy="523240"/>
                <wp:effectExtent l="0" t="0" r="0" b="0"/>
                <wp:wrapTopAndBottom/>
                <wp:docPr id="20" name="Text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0330" cy="523240"/>
                        </a:xfrm>
                        <a:prstGeom prst="rect">
                          <a:avLst/>
                        </a:prstGeom>
                        <a:solidFill>
                          <a:srgbClr val="585859"/>
                        </a:solidFill>
                      </wps:spPr>
                      <wps:txbx>
                        <w:txbxContent>
                          <w:p w14:paraId="37E0C83E" w14:textId="77777777" w:rsidR="005C1E3E" w:rsidRDefault="00111A29">
                            <w:pPr>
                              <w:spacing w:before="238"/>
                              <w:ind w:left="398"/>
                              <w:rPr>
                                <w:rFonts w:ascii="Trebuchet MS"/>
                                <w:b/>
                                <w:color w:val="000000"/>
                                <w:sz w:val="24"/>
                              </w:rPr>
                            </w:pPr>
                            <w:r>
                              <w:rPr>
                                <w:rFonts w:ascii="Trebuchet MS"/>
                                <w:b/>
                                <w:color w:val="FFFFFF"/>
                                <w:spacing w:val="-4"/>
                                <w:sz w:val="24"/>
                              </w:rPr>
                              <w:t>END-TO-</w:t>
                            </w:r>
                            <w:r>
                              <w:rPr>
                                <w:rFonts w:ascii="Trebuchet MS"/>
                                <w:b/>
                                <w:color w:val="FFFFFF"/>
                                <w:spacing w:val="-5"/>
                                <w:sz w:val="24"/>
                              </w:rPr>
                              <w:t>END</w:t>
                            </w:r>
                          </w:p>
                        </w:txbxContent>
                      </wps:txbx>
                      <wps:bodyPr wrap="square" lIns="0" tIns="0" rIns="0" bIns="0" rtlCol="0">
                        <a:noAutofit/>
                      </wps:bodyPr>
                    </wps:wsp>
                  </a:graphicData>
                </a:graphic>
              </wp:anchor>
            </w:drawing>
          </mc:Choice>
          <mc:Fallback>
            <w:pict>
              <v:shape w14:anchorId="37E0C828" id="Textbox 20" o:spid="_x0000_s1032" type="#_x0000_t202" style="position:absolute;margin-left:186.1pt;margin-top:126.6pt;width:107.9pt;height:41.2pt;z-index:-157230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" fillcolor="#585859" stroked="f">
                <v:textbox inset="0,0,0,0">
                  <w:txbxContent>
                    <w:p w14:paraId="37E0C83E" w14:textId="77777777" w:rsidR="005C1E3E" w:rsidRDefault="00111A29">
                      <w:pPr>
                        <w:spacing w:before="238"/>
                        <w:ind w:left="398"/>
                        <w:rPr>
                          <w:rFonts w:ascii="Trebuchet MS"/>
                          <w:b/>
                          <w:color w:val="000000"/>
                          <w:sz w:val="24"/>
                        </w:rPr>
                      </w:pPr>
                      <w:r>
                        <w:rPr>
                          <w:rFonts w:ascii="Trebuchet MS"/>
                          <w:b/>
                          <w:color w:val="FFFFFF"/>
                          <w:spacing w:val="-4"/>
                          <w:sz w:val="24"/>
                        </w:rPr>
                        <w:t>END-TO-</w:t>
                      </w:r>
                      <w:r>
                        <w:rPr>
                          <w:rFonts w:ascii="Trebuchet MS"/>
                          <w:b/>
                          <w:color w:val="FFFFFF"/>
                          <w:spacing w:val="-5"/>
                          <w:sz w:val="24"/>
                        </w:rPr>
                        <w:t>END</w:t>
                      </w:r>
                    </w:p>
                  </w:txbxContent>
                </v:textbox>
                <w10:wrap type="topAndBottom" anchorx="page"/>
              </v:shape>
            </w:pict>
          </mc:Fallback>
        </mc:AlternateContent>
      </w:r>
      <w:r>
        <w:rPr>
          <w:noProof/>
        </w:rPr>
        <mc:AlternateContent>
          <mc:Choice Requires="wps">
            <w:drawing>
              <wp:anchor distT="0" distB="0" distL="0" distR="0" simplePos="0" relativeHeight="487593984" behindDoc="1" locked="0" layoutInCell="1" allowOverlap="1" wp14:anchorId="37E0C82A" wp14:editId="37E0C82B">
                <wp:simplePos x="0" y="0"/>
                <wp:positionH relativeFrom="page">
                  <wp:posOffset>3955729</wp:posOffset>
                </wp:positionH>
                <wp:positionV relativeFrom="paragraph">
                  <wp:posOffset>1615246</wp:posOffset>
                </wp:positionV>
                <wp:extent cx="1377315" cy="526415"/>
                <wp:effectExtent l="0" t="0" r="0" b="0"/>
                <wp:wrapTopAndBottom/>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7315" cy="526415"/>
                        </a:xfrm>
                        <a:prstGeom prst="rect">
                          <a:avLst/>
                        </a:prstGeom>
                        <a:solidFill>
                          <a:srgbClr val="585859"/>
                        </a:solidFill>
                      </wps:spPr>
                      <wps:txbx>
                        <w:txbxContent>
                          <w:p w14:paraId="37E0C83F" w14:textId="77777777" w:rsidR="005C1E3E" w:rsidRDefault="00111A29">
                            <w:pPr>
                              <w:spacing w:before="49" w:line="232" w:lineRule="auto"/>
                              <w:ind w:left="80" w:firstLine="556"/>
                              <w:rPr>
                                <w:rFonts w:ascii="Trebuchet MS"/>
                                <w:b/>
                                <w:color w:val="000000"/>
                                <w:sz w:val="24"/>
                              </w:rPr>
                            </w:pPr>
                            <w:r>
                              <w:rPr>
                                <w:rFonts w:ascii="Trebuchet MS"/>
                                <w:b/>
                                <w:color w:val="FFFFFF"/>
                                <w:spacing w:val="-2"/>
                                <w:sz w:val="24"/>
                              </w:rPr>
                              <w:t>DIGITAL INFRASTRUCTURE</w:t>
                            </w:r>
                          </w:p>
                        </w:txbxContent>
                      </wps:txbx>
                      <wps:bodyPr wrap="square" lIns="0" tIns="0" rIns="0" bIns="0" rtlCol="0">
                        <a:noAutofit/>
                      </wps:bodyPr>
                    </wps:wsp>
                  </a:graphicData>
                </a:graphic>
              </wp:anchor>
            </w:drawing>
          </mc:Choice>
          <mc:Fallback>
            <w:pict>
              <v:shape w14:anchorId="37E0C82A" id="Textbox 21" o:spid="_x0000_s1033" type="#_x0000_t202" style="position:absolute;margin-left:311.45pt;margin-top:127.2pt;width:108.45pt;height:41.45pt;z-index:-157224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" fillcolor="#585859" stroked="f">
                <v:textbox inset="0,0,0,0">
                  <w:txbxContent>
                    <w:p w14:paraId="37E0C83F" w14:textId="77777777" w:rsidR="005C1E3E" w:rsidRDefault="00111A29">
                      <w:pPr>
                        <w:spacing w:before="49" w:line="232" w:lineRule="auto"/>
                        <w:ind w:left="80" w:firstLine="556"/>
                        <w:rPr>
                          <w:rFonts w:ascii="Trebuchet MS"/>
                          <w:b/>
                          <w:color w:val="000000"/>
                          <w:sz w:val="24"/>
                        </w:rPr>
                      </w:pPr>
                      <w:r>
                        <w:rPr>
                          <w:rFonts w:ascii="Trebuchet MS"/>
                          <w:b/>
                          <w:color w:val="FFFFFF"/>
                          <w:spacing w:val="-2"/>
                          <w:sz w:val="24"/>
                        </w:rPr>
                        <w:t>DIGITAL INFRASTRUCTURE</w:t>
                      </w:r>
                    </w:p>
                  </w:txbxContent>
                </v:textbox>
                <w10:wrap type="topAndBottom" anchorx="page"/>
              </v:shape>
            </w:pict>
          </mc:Fallback>
        </mc:AlternateContent>
      </w:r>
      <w:r>
        <w:rPr>
          <w:noProof/>
        </w:rPr>
        <mc:AlternateContent>
          <mc:Choice Requires="wps">
            <w:drawing>
              <wp:anchor distT="0" distB="0" distL="0" distR="0" simplePos="0" relativeHeight="487594496" behindDoc="1" locked="0" layoutInCell="1" allowOverlap="1" wp14:anchorId="37E0C82C" wp14:editId="37E0C82D">
                <wp:simplePos x="0" y="0"/>
                <wp:positionH relativeFrom="page">
                  <wp:posOffset>5533583</wp:posOffset>
                </wp:positionH>
                <wp:positionV relativeFrom="paragraph">
                  <wp:posOffset>1607852</wp:posOffset>
                </wp:positionV>
                <wp:extent cx="1370330" cy="523240"/>
                <wp:effectExtent l="0" t="0" r="0" b="0"/>
                <wp:wrapTopAndBottom/>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70330" cy="523240"/>
                        </a:xfrm>
                        <a:prstGeom prst="rect">
                          <a:avLst/>
                        </a:prstGeom>
                        <a:solidFill>
                          <a:srgbClr val="585859"/>
                        </a:solidFill>
                      </wps:spPr>
                      <wps:txbx>
                        <w:txbxContent>
                          <w:p w14:paraId="37E0C840" w14:textId="77777777" w:rsidR="005C1E3E" w:rsidRDefault="00111A29">
                            <w:pPr>
                              <w:spacing w:before="127" w:line="211" w:lineRule="auto"/>
                              <w:ind w:left="709" w:right="505" w:hanging="136"/>
                              <w:rPr>
                                <w:rFonts w:ascii="Trebuchet MS"/>
                                <w:b/>
                                <w:color w:val="000000"/>
                              </w:rPr>
                            </w:pPr>
                            <w:r>
                              <w:rPr>
                                <w:rFonts w:ascii="Trebuchet MS"/>
                                <w:b/>
                                <w:color w:val="FFFFFF"/>
                                <w:spacing w:val="-4"/>
                              </w:rPr>
                              <w:t xml:space="preserve">ACCURATE </w:t>
                            </w:r>
                            <w:r>
                              <w:rPr>
                                <w:rFonts w:ascii="Trebuchet MS"/>
                                <w:b/>
                                <w:color w:val="FFFFFF"/>
                                <w:spacing w:val="-2"/>
                              </w:rPr>
                              <w:t>REPORT</w:t>
                            </w:r>
                          </w:p>
                        </w:txbxContent>
                      </wps:txbx>
                      <wps:bodyPr wrap="square" lIns="0" tIns="0" rIns="0" bIns="0" rtlCol="0">
                        <a:noAutofit/>
                      </wps:bodyPr>
                    </wps:wsp>
                  </a:graphicData>
                </a:graphic>
              </wp:anchor>
            </w:drawing>
          </mc:Choice>
          <mc:Fallback>
            <w:pict>
              <v:shape w14:anchorId="37E0C82C" id="Textbox 22" o:spid="_x0000_s1034" type="#_x0000_t202" style="position:absolute;margin-left:435.7pt;margin-top:126.6pt;width:107.9pt;height:41.2pt;z-index:-157219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" fillcolor="#585859" stroked="f">
                <v:textbox inset="0,0,0,0">
                  <w:txbxContent>
                    <w:p w14:paraId="37E0C840" w14:textId="77777777" w:rsidR="005C1E3E" w:rsidRDefault="00111A29">
                      <w:pPr>
                        <w:spacing w:before="127" w:line="211" w:lineRule="auto"/>
                        <w:ind w:left="709" w:right="505" w:hanging="136"/>
                        <w:rPr>
                          <w:rFonts w:ascii="Trebuchet MS"/>
                          <w:b/>
                          <w:color w:val="000000"/>
                        </w:rPr>
                      </w:pPr>
                      <w:r>
                        <w:rPr>
                          <w:rFonts w:ascii="Trebuchet MS"/>
                          <w:b/>
                          <w:color w:val="FFFFFF"/>
                          <w:spacing w:val="-4"/>
                        </w:rPr>
                        <w:t xml:space="preserve">ACCURATE </w:t>
                      </w:r>
                      <w:r>
                        <w:rPr>
                          <w:rFonts w:ascii="Trebuchet MS"/>
                          <w:b/>
                          <w:color w:val="FFFFFF"/>
                          <w:spacing w:val="-2"/>
                        </w:rPr>
                        <w:t>REPORT</w:t>
                      </w:r>
                    </w:p>
                  </w:txbxContent>
                </v:textbox>
                <w10:wrap type="topAndBottom" anchorx="page"/>
              </v:shape>
            </w:pict>
          </mc:Fallback>
        </mc:AlternateContent>
      </w:r>
    </w:p>
    <w:p w14:paraId="37E0C7F6" w14:textId="77777777" w:rsidR="005C1E3E" w:rsidRDefault="005C1E3E">
      <w:pPr>
        <w:pStyle w:val="BodyText"/>
        <w:spacing w:before="3"/>
        <w:rPr>
          <w:rFonts w:ascii="Tahoma"/>
          <w:sz w:val="3"/>
        </w:rPr>
      </w:pPr>
    </w:p>
    <w:p w14:paraId="24CEA514" w14:textId="77777777" w:rsidR="000A761C" w:rsidRDefault="000A761C" w:rsidP="000A761C"/>
    <w:p w14:paraId="44F2B085" w14:textId="77777777" w:rsidR="00292F07" w:rsidRDefault="000A761C" w:rsidP="0075587E">
      <w:pPr>
        <w:ind w:left="353"/>
        <w:jc w:val="both"/>
        <w:rPr>
          <w:sz w:val="24"/>
          <w:szCs w:val="24"/>
        </w:rPr>
      </w:pPr>
      <w:r w:rsidRPr="000A761C">
        <w:rPr>
          <w:sz w:val="24"/>
          <w:szCs w:val="24"/>
        </w:rPr>
        <w:t xml:space="preserve">The SITE| SAFETY℠ report is a comprehensive document designed to give educational institutions and law enforcement agencies a clear, actionable roadmap for improving site safety. </w:t>
      </w:r>
    </w:p>
    <w:p w14:paraId="6F3C49D3" w14:textId="77777777" w:rsidR="00292F07" w:rsidRDefault="00292F07" w:rsidP="000A761C">
      <w:pPr>
        <w:ind w:left="353"/>
        <w:rPr>
          <w:sz w:val="24"/>
          <w:szCs w:val="24"/>
        </w:rPr>
      </w:pPr>
    </w:p>
    <w:p w14:paraId="1FF47964" w14:textId="2D6AA4AD" w:rsidR="000A761C" w:rsidRDefault="000A761C" w:rsidP="0075587E">
      <w:pPr>
        <w:ind w:left="353"/>
        <w:jc w:val="both"/>
        <w:rPr>
          <w:sz w:val="24"/>
          <w:szCs w:val="24"/>
        </w:rPr>
      </w:pPr>
      <w:r w:rsidRPr="000A761C">
        <w:rPr>
          <w:sz w:val="24"/>
          <w:szCs w:val="24"/>
        </w:rPr>
        <w:t>By understanding each section of this report, users can make informed decisions that will help protect our students and create a safer learning environment.</w:t>
      </w:r>
    </w:p>
    <w:p w14:paraId="68989FBC" w14:textId="77777777" w:rsidR="00292F07" w:rsidRPr="000A761C" w:rsidRDefault="00292F07" w:rsidP="0075587E">
      <w:pPr>
        <w:ind w:left="353"/>
        <w:jc w:val="both"/>
        <w:rPr>
          <w:sz w:val="24"/>
          <w:szCs w:val="24"/>
        </w:rPr>
      </w:pPr>
    </w:p>
    <w:p w14:paraId="2A8C4128" w14:textId="77777777" w:rsidR="00FC07E1" w:rsidRPr="00FC07E1" w:rsidRDefault="00FC07E1" w:rsidP="00FC07E1">
      <w:pPr>
        <w:widowControl/>
        <w:numPr>
          <w:ilvl w:val="0"/>
          <w:numId w:val="2"/>
        </w:numPr>
        <w:autoSpaceDE/>
        <w:autoSpaceDN/>
        <w:spacing w:after="160" w:line="259" w:lineRule="auto"/>
        <w:jc w:val="both"/>
        <w:rPr>
          <w:sz w:val="24"/>
          <w:szCs w:val="24"/>
        </w:rPr>
      </w:pPr>
      <w:r w:rsidRPr="00FC07E1">
        <w:rPr>
          <w:sz w:val="24"/>
          <w:szCs w:val="24"/>
        </w:rPr>
        <w:t>Methodology: AI</w:t>
      </w:r>
    </w:p>
    <w:p w14:paraId="61AC62C9" w14:textId="77777777" w:rsidR="00FC07E1" w:rsidRPr="00FC07E1" w:rsidRDefault="00FC07E1" w:rsidP="00FC07E1">
      <w:pPr>
        <w:widowControl/>
        <w:numPr>
          <w:ilvl w:val="1"/>
          <w:numId w:val="2"/>
        </w:numPr>
        <w:autoSpaceDE/>
        <w:autoSpaceDN/>
        <w:spacing w:after="160" w:line="259" w:lineRule="auto"/>
        <w:jc w:val="both"/>
        <w:rPr>
          <w:sz w:val="24"/>
          <w:szCs w:val="24"/>
        </w:rPr>
      </w:pPr>
      <w:r w:rsidRPr="00FC07E1">
        <w:rPr>
          <w:sz w:val="24"/>
          <w:szCs w:val="24"/>
        </w:rPr>
        <w:t>Explanation of data collection and analysis for transparency in the assessment.</w:t>
      </w:r>
    </w:p>
    <w:p w14:paraId="2D56AF42" w14:textId="77777777" w:rsidR="00FC07E1" w:rsidRPr="00FC07E1" w:rsidRDefault="00FC07E1" w:rsidP="00FC07E1">
      <w:pPr>
        <w:widowControl/>
        <w:numPr>
          <w:ilvl w:val="0"/>
          <w:numId w:val="2"/>
        </w:numPr>
        <w:autoSpaceDE/>
        <w:autoSpaceDN/>
        <w:spacing w:after="160" w:line="259" w:lineRule="auto"/>
        <w:jc w:val="both"/>
        <w:rPr>
          <w:sz w:val="24"/>
          <w:szCs w:val="24"/>
        </w:rPr>
      </w:pPr>
      <w:r w:rsidRPr="00FC07E1">
        <w:rPr>
          <w:sz w:val="24"/>
          <w:szCs w:val="24"/>
        </w:rPr>
        <w:t>Safety Audit Levels: Police – Exterior - Interior</w:t>
      </w:r>
    </w:p>
    <w:p w14:paraId="718E4294" w14:textId="77777777" w:rsidR="00FC07E1" w:rsidRPr="00FC07E1" w:rsidRDefault="00FC07E1" w:rsidP="00FC07E1">
      <w:pPr>
        <w:widowControl/>
        <w:numPr>
          <w:ilvl w:val="1"/>
          <w:numId w:val="2"/>
        </w:numPr>
        <w:autoSpaceDE/>
        <w:autoSpaceDN/>
        <w:spacing w:after="160" w:line="259" w:lineRule="auto"/>
        <w:jc w:val="both"/>
        <w:rPr>
          <w:sz w:val="24"/>
          <w:szCs w:val="24"/>
        </w:rPr>
      </w:pPr>
      <w:r w:rsidRPr="00FC07E1">
        <w:rPr>
          <w:sz w:val="24"/>
          <w:szCs w:val="24"/>
        </w:rPr>
        <w:t>Breakdown of the three levels of safety audits, showing where the institution stands.</w:t>
      </w:r>
    </w:p>
    <w:p w14:paraId="799D0C2B" w14:textId="77777777" w:rsidR="00FC07E1" w:rsidRPr="00FC07E1" w:rsidRDefault="00FC07E1" w:rsidP="00FC07E1">
      <w:pPr>
        <w:widowControl/>
        <w:numPr>
          <w:ilvl w:val="0"/>
          <w:numId w:val="2"/>
        </w:numPr>
        <w:autoSpaceDE/>
        <w:autoSpaceDN/>
        <w:spacing w:after="160" w:line="259" w:lineRule="auto"/>
        <w:jc w:val="both"/>
        <w:rPr>
          <w:sz w:val="24"/>
          <w:szCs w:val="24"/>
        </w:rPr>
      </w:pPr>
      <w:r w:rsidRPr="00FC07E1">
        <w:rPr>
          <w:sz w:val="24"/>
          <w:szCs w:val="24"/>
        </w:rPr>
        <w:t>Risk Assessment:</w:t>
      </w:r>
    </w:p>
    <w:p w14:paraId="18E8B6C0" w14:textId="77777777" w:rsidR="00FC07E1" w:rsidRPr="00FC07E1" w:rsidRDefault="00FC07E1" w:rsidP="00FC07E1">
      <w:pPr>
        <w:widowControl/>
        <w:numPr>
          <w:ilvl w:val="1"/>
          <w:numId w:val="2"/>
        </w:numPr>
        <w:autoSpaceDE/>
        <w:autoSpaceDN/>
        <w:spacing w:after="160" w:line="259" w:lineRule="auto"/>
        <w:jc w:val="both"/>
        <w:rPr>
          <w:sz w:val="24"/>
          <w:szCs w:val="24"/>
        </w:rPr>
      </w:pPr>
      <w:r w:rsidRPr="00FC07E1">
        <w:rPr>
          <w:sz w:val="24"/>
          <w:szCs w:val="24"/>
        </w:rPr>
        <w:t>Detailed insights into potential vulnerabilities, categorized by severity.</w:t>
      </w:r>
    </w:p>
    <w:p w14:paraId="32B7913C" w14:textId="77777777" w:rsidR="00FC07E1" w:rsidRPr="00FC07E1" w:rsidRDefault="00FC07E1" w:rsidP="00FC07E1">
      <w:pPr>
        <w:widowControl/>
        <w:numPr>
          <w:ilvl w:val="0"/>
          <w:numId w:val="2"/>
        </w:numPr>
        <w:autoSpaceDE/>
        <w:autoSpaceDN/>
        <w:spacing w:after="160" w:line="259" w:lineRule="auto"/>
        <w:jc w:val="both"/>
        <w:rPr>
          <w:sz w:val="24"/>
          <w:szCs w:val="24"/>
        </w:rPr>
      </w:pPr>
      <w:r w:rsidRPr="00FC07E1">
        <w:rPr>
          <w:sz w:val="24"/>
          <w:szCs w:val="24"/>
        </w:rPr>
        <w:t>Compliance Metrics:</w:t>
      </w:r>
    </w:p>
    <w:p w14:paraId="474B6817" w14:textId="77777777" w:rsidR="00FC07E1" w:rsidRPr="00FC07E1" w:rsidRDefault="00FC07E1" w:rsidP="00FC07E1">
      <w:pPr>
        <w:widowControl/>
        <w:numPr>
          <w:ilvl w:val="1"/>
          <w:numId w:val="2"/>
        </w:numPr>
        <w:autoSpaceDE/>
        <w:autoSpaceDN/>
        <w:spacing w:after="160" w:line="259" w:lineRule="auto"/>
        <w:jc w:val="both"/>
        <w:rPr>
          <w:sz w:val="24"/>
          <w:szCs w:val="24"/>
        </w:rPr>
      </w:pPr>
      <w:r w:rsidRPr="00FC07E1">
        <w:rPr>
          <w:sz w:val="24"/>
          <w:szCs w:val="24"/>
        </w:rPr>
        <w:t>Evaluation of how the institution measures against federal and state safety regulations.</w:t>
      </w:r>
    </w:p>
    <w:p w14:paraId="32E50429" w14:textId="77777777" w:rsidR="00FC07E1" w:rsidRPr="00FC07E1" w:rsidRDefault="00FC07E1" w:rsidP="00FC07E1">
      <w:pPr>
        <w:widowControl/>
        <w:numPr>
          <w:ilvl w:val="0"/>
          <w:numId w:val="2"/>
        </w:numPr>
        <w:autoSpaceDE/>
        <w:autoSpaceDN/>
        <w:spacing w:after="160" w:line="259" w:lineRule="auto"/>
        <w:jc w:val="both"/>
        <w:rPr>
          <w:sz w:val="24"/>
          <w:szCs w:val="24"/>
        </w:rPr>
      </w:pPr>
      <w:r w:rsidRPr="00FC07E1">
        <w:rPr>
          <w:sz w:val="24"/>
          <w:szCs w:val="24"/>
        </w:rPr>
        <w:t>Recommendations:</w:t>
      </w:r>
    </w:p>
    <w:p w14:paraId="16DD6F84" w14:textId="77777777" w:rsidR="00FC07E1" w:rsidRPr="00FC07E1" w:rsidRDefault="00FC07E1" w:rsidP="00FC07E1">
      <w:pPr>
        <w:widowControl/>
        <w:numPr>
          <w:ilvl w:val="1"/>
          <w:numId w:val="2"/>
        </w:numPr>
        <w:autoSpaceDE/>
        <w:autoSpaceDN/>
        <w:spacing w:after="160" w:line="259" w:lineRule="auto"/>
        <w:jc w:val="both"/>
        <w:rPr>
          <w:sz w:val="24"/>
          <w:szCs w:val="24"/>
        </w:rPr>
      </w:pPr>
      <w:r w:rsidRPr="00FC07E1">
        <w:rPr>
          <w:sz w:val="24"/>
          <w:szCs w:val="24"/>
        </w:rPr>
        <w:t>Actionable steps for improving safety measures.</w:t>
      </w:r>
    </w:p>
    <w:p w14:paraId="480BCD88" w14:textId="77777777" w:rsidR="00FC07E1" w:rsidRPr="00FC07E1" w:rsidRDefault="00FC07E1" w:rsidP="00FC07E1">
      <w:pPr>
        <w:widowControl/>
        <w:numPr>
          <w:ilvl w:val="0"/>
          <w:numId w:val="2"/>
        </w:numPr>
        <w:autoSpaceDE/>
        <w:autoSpaceDN/>
        <w:spacing w:after="160" w:line="259" w:lineRule="auto"/>
        <w:jc w:val="both"/>
        <w:rPr>
          <w:sz w:val="24"/>
          <w:szCs w:val="24"/>
        </w:rPr>
      </w:pPr>
      <w:r w:rsidRPr="00FC07E1">
        <w:rPr>
          <w:sz w:val="24"/>
          <w:szCs w:val="24"/>
        </w:rPr>
        <w:t>Overall Safety Rating:</w:t>
      </w:r>
    </w:p>
    <w:p w14:paraId="07D8A530" w14:textId="77777777" w:rsidR="00FC07E1" w:rsidRPr="00FC07E1" w:rsidRDefault="00FC07E1" w:rsidP="00FC07E1">
      <w:pPr>
        <w:widowControl/>
        <w:numPr>
          <w:ilvl w:val="1"/>
          <w:numId w:val="2"/>
        </w:numPr>
        <w:autoSpaceDE/>
        <w:autoSpaceDN/>
        <w:spacing w:after="160" w:line="259" w:lineRule="auto"/>
        <w:jc w:val="both"/>
        <w:rPr>
          <w:sz w:val="24"/>
          <w:szCs w:val="24"/>
        </w:rPr>
      </w:pPr>
      <w:r w:rsidRPr="00FC07E1">
        <w:rPr>
          <w:sz w:val="24"/>
          <w:szCs w:val="24"/>
        </w:rPr>
        <w:t>A score reflecting the general safety level of the site.</w:t>
      </w:r>
    </w:p>
    <w:p w14:paraId="1D45E08E" w14:textId="77777777" w:rsidR="00FC07E1" w:rsidRPr="00FC07E1" w:rsidRDefault="00FC07E1" w:rsidP="00FC07E1">
      <w:pPr>
        <w:widowControl/>
        <w:numPr>
          <w:ilvl w:val="0"/>
          <w:numId w:val="2"/>
        </w:numPr>
        <w:autoSpaceDE/>
        <w:autoSpaceDN/>
        <w:spacing w:after="160" w:line="259" w:lineRule="auto"/>
        <w:jc w:val="both"/>
        <w:rPr>
          <w:sz w:val="24"/>
          <w:szCs w:val="24"/>
        </w:rPr>
      </w:pPr>
      <w:r w:rsidRPr="00FC07E1">
        <w:rPr>
          <w:sz w:val="24"/>
          <w:szCs w:val="24"/>
        </w:rPr>
        <w:t>Data Visualization:</w:t>
      </w:r>
    </w:p>
    <w:p w14:paraId="1CC47151" w14:textId="77777777" w:rsidR="00FC07E1" w:rsidRPr="00FC07E1" w:rsidRDefault="00FC07E1" w:rsidP="00FC07E1">
      <w:pPr>
        <w:widowControl/>
        <w:numPr>
          <w:ilvl w:val="1"/>
          <w:numId w:val="2"/>
        </w:numPr>
        <w:autoSpaceDE/>
        <w:autoSpaceDN/>
        <w:spacing w:after="160" w:line="259" w:lineRule="auto"/>
        <w:jc w:val="both"/>
        <w:rPr>
          <w:sz w:val="24"/>
          <w:szCs w:val="24"/>
        </w:rPr>
      </w:pPr>
      <w:r w:rsidRPr="00FC07E1">
        <w:rPr>
          <w:sz w:val="24"/>
          <w:szCs w:val="24"/>
        </w:rPr>
        <w:t>Additional data, charts, and references supporting the report's findings.</w:t>
      </w:r>
    </w:p>
    <w:p w14:paraId="37E0C7FC" w14:textId="77777777" w:rsidR="005C1E3E" w:rsidRDefault="005C1E3E">
      <w:pPr>
        <w:spacing w:line="292" w:lineRule="auto"/>
        <w:jc w:val="both"/>
        <w:rPr>
          <w:rFonts w:ascii="Calibri" w:hAnsi="Calibri"/>
        </w:rPr>
        <w:sectPr w:rsidR="005C1E3E">
          <w:pgSz w:w="11900" w:h="16850"/>
          <w:pgMar w:top="1020" w:right="760" w:bottom="280" w:left="780" w:header="720" w:footer="720" w:gutter="0"/>
          <w:cols w:space="720"/>
        </w:sectPr>
      </w:pPr>
    </w:p>
    <w:p w14:paraId="37E0C7FD" w14:textId="77777777" w:rsidR="005C1E3E" w:rsidRDefault="00111A29">
      <w:pPr>
        <w:pStyle w:val="Heading2"/>
      </w:pPr>
      <w:r>
        <w:rPr>
          <w:color w:val="585859"/>
          <w:spacing w:val="-2"/>
          <w:w w:val="110"/>
        </w:rPr>
        <w:lastRenderedPageBreak/>
        <w:t>ASSESSED</w:t>
      </w:r>
    </w:p>
    <w:p w14:paraId="37E0C7FE" w14:textId="77777777" w:rsidR="005C1E3E" w:rsidRDefault="00111A29">
      <w:pPr>
        <w:pStyle w:val="Heading3"/>
        <w:rPr>
          <w:rFonts w:ascii="Trebuchet MS"/>
        </w:rPr>
      </w:pPr>
      <w:r>
        <w:rPr>
          <w:noProof/>
        </w:rPr>
        <w:drawing>
          <wp:anchor distT="0" distB="0" distL="0" distR="0" simplePos="0" relativeHeight="487507456" behindDoc="1" locked="0" layoutInCell="1" allowOverlap="1" wp14:anchorId="37E0C82E" wp14:editId="37E0C82F">
            <wp:simplePos x="0" y="0"/>
            <wp:positionH relativeFrom="page">
              <wp:posOffset>754922</wp:posOffset>
            </wp:positionH>
            <wp:positionV relativeFrom="paragraph">
              <wp:posOffset>914373</wp:posOffset>
            </wp:positionV>
            <wp:extent cx="6124574" cy="2581605"/>
            <wp:effectExtent l="0" t="0" r="0" b="0"/>
            <wp:wrapNone/>
            <wp:docPr id="23" name="Image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pic:cNvPicPr/>
                  </pic:nvPicPr>
                  <pic:blipFill>
                    <a:blip r:embed="rId12" cstate="print"/>
                    <a:stretch>
                      <a:fillRect/>
                    </a:stretch>
                  </pic:blipFill>
                  <pic:spPr>
                    <a:xfrm>
                      <a:off x="0" y="0"/>
                      <a:ext cx="6124574" cy="2581605"/>
                    </a:xfrm>
                    <a:prstGeom prst="rect">
                      <a:avLst/>
                    </a:prstGeom>
                  </pic:spPr>
                </pic:pic>
              </a:graphicData>
            </a:graphic>
          </wp:anchor>
        </w:drawing>
      </w:r>
      <w:r>
        <w:rPr>
          <w:noProof/>
        </w:rPr>
        <mc:AlternateContent>
          <mc:Choice Requires="wps">
            <w:drawing>
              <wp:anchor distT="0" distB="0" distL="0" distR="0" simplePos="0" relativeHeight="487507968" behindDoc="1" locked="0" layoutInCell="1" allowOverlap="1" wp14:anchorId="37E0C830" wp14:editId="37E0C831">
                <wp:simplePos x="0" y="0"/>
                <wp:positionH relativeFrom="page">
                  <wp:posOffset>754922</wp:posOffset>
                </wp:positionH>
                <wp:positionV relativeFrom="paragraph">
                  <wp:posOffset>704375</wp:posOffset>
                </wp:positionV>
                <wp:extent cx="6120130" cy="48260"/>
                <wp:effectExtent l="0" t="0" r="0" b="0"/>
                <wp:wrapNone/>
                <wp:docPr id="24" name="Graphic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130" cy="48260"/>
                        </a:xfrm>
                        <a:custGeom>
                          <a:avLst/>
                          <a:gdLst/>
                          <a:ahLst/>
                          <a:cxnLst/>
                          <a:rect l="l" t="t" r="r" b="b"/>
                          <a:pathLst>
                            <a:path w="6120130" h="48260">
                              <a:moveTo>
                                <a:pt x="6120002" y="47993"/>
                              </a:moveTo>
                              <a:lnTo>
                                <a:pt x="0" y="47993"/>
                              </a:lnTo>
                              <a:lnTo>
                                <a:pt x="0" y="0"/>
                              </a:lnTo>
                              <a:lnTo>
                                <a:pt x="6120002" y="0"/>
                              </a:lnTo>
                              <a:lnTo>
                                <a:pt x="6120002" y="47993"/>
                              </a:lnTo>
                              <a:close/>
                            </a:path>
                          </a:pathLst>
                        </a:custGeom>
                        <a:solidFill>
                          <a:srgbClr val="F4A71B"/>
                        </a:solidFill>
                      </wps:spPr>
                      <wps:bodyPr wrap="square" lIns="0" tIns="0" rIns="0" bIns="0" rtlCol="0">
                        <a:prstTxWarp prst="textNoShape">
                          <a:avLst/>
                        </a:prstTxWarp>
                        <a:noAutofit/>
                      </wps:bodyPr>
                    </wps:wsp>
                  </a:graphicData>
                </a:graphic>
              </wp:anchor>
            </w:drawing>
          </mc:Choice>
          <mc:Fallback>
            <w:pict>
              <v:shape w14:anchorId="5B41B516" id="Graphic 24" o:spid="_x0000_s1026" style="position:absolute;margin-left:59.45pt;margin-top:55.45pt;width:481.9pt;height:3.8pt;z-index:-15808512;visibility:visible;mso-wrap-style:square;mso-wrap-distance-left:0;mso-wrap-distance-top:0;mso-wrap-distance-right:0;mso-wrap-distance-bottom:0;mso-position-horizontal:absolute;mso-position-horizontal-relative:page;mso-position-vertical:absolute;mso-position-vertical-relative:text;v-text-anchor:top" coordsize="6120130,4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" path="m6120002,47993l,47993,,,6120002,r,47993xe" fillcolor="#f4a71b" stroked="f">
                <v:path arrowok="t"/>
                <w10:wrap anchorx="page"/>
              </v:shape>
            </w:pict>
          </mc:Fallback>
        </mc:AlternateContent>
      </w:r>
      <w:r>
        <w:rPr>
          <w:rFonts w:ascii="Trebuchet MS"/>
          <w:color w:val="F4A71B"/>
          <w:spacing w:val="-2"/>
        </w:rPr>
        <w:t>SCHOOL</w:t>
      </w:r>
    </w:p>
    <w:p w14:paraId="37E0C7FF" w14:textId="77777777" w:rsidR="005C1E3E" w:rsidRDefault="005C1E3E">
      <w:pPr>
        <w:pStyle w:val="BodyText"/>
        <w:rPr>
          <w:rFonts w:ascii="Trebuchet MS"/>
          <w:sz w:val="72"/>
        </w:rPr>
      </w:pPr>
    </w:p>
    <w:p w14:paraId="37E0C800" w14:textId="77777777" w:rsidR="005C1E3E" w:rsidRDefault="005C1E3E">
      <w:pPr>
        <w:pStyle w:val="BodyText"/>
        <w:rPr>
          <w:rFonts w:ascii="Trebuchet MS"/>
          <w:sz w:val="72"/>
        </w:rPr>
      </w:pPr>
    </w:p>
    <w:p w14:paraId="37E0C801" w14:textId="77777777" w:rsidR="005C1E3E" w:rsidRDefault="005C1E3E">
      <w:pPr>
        <w:pStyle w:val="BodyText"/>
        <w:rPr>
          <w:rFonts w:ascii="Trebuchet MS"/>
          <w:sz w:val="72"/>
        </w:rPr>
      </w:pPr>
    </w:p>
    <w:p w14:paraId="37E0C802" w14:textId="77777777" w:rsidR="005C1E3E" w:rsidRDefault="005C1E3E">
      <w:pPr>
        <w:pStyle w:val="BodyText"/>
        <w:rPr>
          <w:rFonts w:ascii="Trebuchet MS"/>
          <w:sz w:val="72"/>
        </w:rPr>
      </w:pPr>
    </w:p>
    <w:p w14:paraId="37E0C803" w14:textId="77777777" w:rsidR="005C1E3E" w:rsidRDefault="005C1E3E">
      <w:pPr>
        <w:pStyle w:val="BodyText"/>
        <w:rPr>
          <w:rFonts w:ascii="Trebuchet MS"/>
          <w:sz w:val="72"/>
        </w:rPr>
      </w:pPr>
    </w:p>
    <w:p w14:paraId="37E0C804" w14:textId="77777777" w:rsidR="005C1E3E" w:rsidRDefault="005C1E3E">
      <w:pPr>
        <w:pStyle w:val="BodyText"/>
        <w:spacing w:before="426"/>
        <w:rPr>
          <w:rFonts w:ascii="Trebuchet MS"/>
          <w:sz w:val="72"/>
        </w:rPr>
      </w:pPr>
    </w:p>
    <w:p w14:paraId="146184E8" w14:textId="77777777" w:rsidR="00CA1B81" w:rsidRDefault="00111A29">
      <w:pPr>
        <w:tabs>
          <w:tab w:val="left" w:pos="4444"/>
        </w:tabs>
        <w:spacing w:line="470" w:lineRule="auto"/>
        <w:ind w:left="410" w:right="3597"/>
        <w:rPr>
          <w:color w:val="202529"/>
          <w:spacing w:val="-2"/>
          <w:sz w:val="35"/>
        </w:rPr>
      </w:pPr>
      <w:r>
        <w:rPr>
          <w:color w:val="202529"/>
          <w:sz w:val="36"/>
        </w:rPr>
        <w:t>SCHOOL NAME</w:t>
      </w:r>
      <w:r>
        <w:rPr>
          <w:rFonts w:ascii="Calibri"/>
          <w:color w:val="202529"/>
          <w:sz w:val="34"/>
        </w:rPr>
        <w:t>:</w:t>
      </w:r>
      <w:r>
        <w:rPr>
          <w:rFonts w:ascii="Calibri"/>
          <w:color w:val="202529"/>
          <w:sz w:val="34"/>
        </w:rPr>
        <w:tab/>
      </w:r>
      <w:r>
        <w:rPr>
          <w:rFonts w:ascii="Calibri"/>
          <w:color w:val="202529"/>
          <w:spacing w:val="-72"/>
          <w:sz w:val="34"/>
        </w:rPr>
        <w:t xml:space="preserve"> </w:t>
      </w:r>
    </w:p>
    <w:p w14:paraId="6911690D" w14:textId="77777777" w:rsidR="00066358" w:rsidRDefault="00066358">
      <w:pPr>
        <w:tabs>
          <w:tab w:val="left" w:pos="4444"/>
        </w:tabs>
        <w:spacing w:line="470" w:lineRule="auto"/>
        <w:ind w:left="410" w:right="3597"/>
        <w:rPr>
          <w:rFonts w:ascii="Calibri"/>
          <w:color w:val="202529"/>
          <w:spacing w:val="-2"/>
          <w:sz w:val="34"/>
        </w:rPr>
      </w:pPr>
      <w:r>
        <w:rPr>
          <w:color w:val="202529"/>
          <w:w w:val="90"/>
          <w:sz w:val="36"/>
        </w:rPr>
        <w:t>SCHOOL</w:t>
      </w:r>
      <w:r>
        <w:rPr>
          <w:color w:val="202529"/>
          <w:spacing w:val="-14"/>
          <w:w w:val="90"/>
          <w:sz w:val="36"/>
        </w:rPr>
        <w:t xml:space="preserve"> </w:t>
      </w:r>
      <w:r>
        <w:rPr>
          <w:color w:val="202529"/>
          <w:spacing w:val="-2"/>
          <w:sz w:val="36"/>
        </w:rPr>
        <w:t>ADDRESS</w:t>
      </w:r>
      <w:r>
        <w:rPr>
          <w:rFonts w:ascii="Calibri"/>
          <w:color w:val="202529"/>
          <w:spacing w:val="-2"/>
          <w:sz w:val="34"/>
        </w:rPr>
        <w:t>:</w:t>
      </w:r>
    </w:p>
    <w:p w14:paraId="7C7E9C3C" w14:textId="69186CC3" w:rsidR="00CA1B81" w:rsidRDefault="00CA1B81">
      <w:pPr>
        <w:tabs>
          <w:tab w:val="left" w:pos="4444"/>
        </w:tabs>
        <w:spacing w:line="470" w:lineRule="auto"/>
        <w:ind w:left="410" w:right="3597"/>
        <w:rPr>
          <w:color w:val="202529"/>
          <w:spacing w:val="-2"/>
          <w:sz w:val="35"/>
        </w:rPr>
      </w:pPr>
      <w:r>
        <w:rPr>
          <w:color w:val="202529"/>
          <w:sz w:val="36"/>
        </w:rPr>
        <w:t>C</w:t>
      </w:r>
      <w:r w:rsidR="00111A29">
        <w:rPr>
          <w:color w:val="202529"/>
          <w:sz w:val="36"/>
        </w:rPr>
        <w:t>ONTACT PERSON</w:t>
      </w:r>
      <w:r w:rsidR="00111A29">
        <w:rPr>
          <w:rFonts w:ascii="Calibri"/>
          <w:color w:val="202529"/>
          <w:sz w:val="34"/>
        </w:rPr>
        <w:t>:</w:t>
      </w:r>
      <w:r w:rsidR="00111A29">
        <w:rPr>
          <w:rFonts w:ascii="Calibri"/>
          <w:color w:val="202529"/>
          <w:sz w:val="34"/>
        </w:rPr>
        <w:tab/>
      </w:r>
      <w:r w:rsidR="00111A29">
        <w:rPr>
          <w:rFonts w:ascii="Calibri"/>
          <w:color w:val="202529"/>
          <w:spacing w:val="-76"/>
          <w:sz w:val="34"/>
        </w:rPr>
        <w:t xml:space="preserve"> </w:t>
      </w:r>
    </w:p>
    <w:p w14:paraId="37E0C805" w14:textId="67CB105E" w:rsidR="005C1E3E" w:rsidRDefault="001B3C68">
      <w:pPr>
        <w:tabs>
          <w:tab w:val="left" w:pos="4444"/>
        </w:tabs>
        <w:spacing w:line="470" w:lineRule="auto"/>
        <w:ind w:left="410" w:right="3597"/>
        <w:rPr>
          <w:sz w:val="35"/>
        </w:rPr>
      </w:pPr>
      <w:r>
        <w:rPr>
          <w:color w:val="202529"/>
          <w:sz w:val="36"/>
        </w:rPr>
        <w:t xml:space="preserve">CONTACT </w:t>
      </w:r>
      <w:r w:rsidR="00111A29">
        <w:rPr>
          <w:color w:val="202529"/>
          <w:sz w:val="36"/>
        </w:rPr>
        <w:t>PHONE NUMBER</w:t>
      </w:r>
      <w:r w:rsidR="00111A29">
        <w:rPr>
          <w:rFonts w:ascii="Calibri"/>
          <w:color w:val="202529"/>
          <w:sz w:val="34"/>
        </w:rPr>
        <w:t>:</w:t>
      </w:r>
      <w:r w:rsidR="00111A29">
        <w:rPr>
          <w:rFonts w:ascii="Times New Roman"/>
          <w:color w:val="202529"/>
          <w:sz w:val="34"/>
        </w:rPr>
        <w:tab/>
      </w:r>
    </w:p>
    <w:p w14:paraId="37E0C806" w14:textId="00CE2655" w:rsidR="005C1E3E" w:rsidRDefault="00111A29">
      <w:pPr>
        <w:tabs>
          <w:tab w:val="left" w:pos="4431"/>
        </w:tabs>
        <w:spacing w:before="38"/>
        <w:ind w:left="410"/>
        <w:rPr>
          <w:sz w:val="35"/>
        </w:rPr>
      </w:pPr>
      <w:r>
        <w:rPr>
          <w:rFonts w:ascii="Calibri"/>
          <w:color w:val="202529"/>
          <w:sz w:val="34"/>
        </w:rPr>
        <w:tab/>
      </w:r>
    </w:p>
    <w:p w14:paraId="37E0C807" w14:textId="77777777" w:rsidR="005C1E3E" w:rsidRDefault="005C1E3E">
      <w:pPr>
        <w:rPr>
          <w:sz w:val="35"/>
        </w:rPr>
        <w:sectPr w:rsidR="005C1E3E">
          <w:pgSz w:w="11900" w:h="16850"/>
          <w:pgMar w:top="1040" w:right="760" w:bottom="280" w:left="780" w:header="720" w:footer="720" w:gutter="0"/>
          <w:cols w:space="720"/>
        </w:sectPr>
      </w:pPr>
    </w:p>
    <w:p w14:paraId="37E0C808" w14:textId="77777777" w:rsidR="005C1E3E" w:rsidRDefault="00111A29">
      <w:pPr>
        <w:pStyle w:val="Heading2"/>
      </w:pPr>
      <w:r>
        <w:rPr>
          <w:color w:val="585859"/>
          <w:spacing w:val="-2"/>
        </w:rPr>
        <w:lastRenderedPageBreak/>
        <w:t>SCHOOL</w:t>
      </w:r>
    </w:p>
    <w:p w14:paraId="37E0C809" w14:textId="77777777" w:rsidR="005C1E3E" w:rsidRDefault="00111A29">
      <w:pPr>
        <w:pStyle w:val="Heading3"/>
        <w:rPr>
          <w:rFonts w:ascii="Trebuchet MS"/>
        </w:rPr>
      </w:pPr>
      <w:r>
        <w:rPr>
          <w:noProof/>
        </w:rPr>
        <w:drawing>
          <wp:anchor distT="0" distB="0" distL="0" distR="0" simplePos="0" relativeHeight="487508480" behindDoc="1" locked="0" layoutInCell="1" allowOverlap="1" wp14:anchorId="37E0C832" wp14:editId="37E0C833">
            <wp:simplePos x="0" y="0"/>
            <wp:positionH relativeFrom="page">
              <wp:posOffset>754922</wp:posOffset>
            </wp:positionH>
            <wp:positionV relativeFrom="paragraph">
              <wp:posOffset>914373</wp:posOffset>
            </wp:positionV>
            <wp:extent cx="6124574" cy="2581605"/>
            <wp:effectExtent l="0" t="0" r="0" b="0"/>
            <wp:wrapNone/>
            <wp:docPr id="25" name="Imag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pic:cNvPicPr/>
                  </pic:nvPicPr>
                  <pic:blipFill>
                    <a:blip r:embed="rId13" cstate="print"/>
                    <a:stretch>
                      <a:fillRect/>
                    </a:stretch>
                  </pic:blipFill>
                  <pic:spPr>
                    <a:xfrm>
                      <a:off x="0" y="0"/>
                      <a:ext cx="6124574" cy="2581605"/>
                    </a:xfrm>
                    <a:prstGeom prst="rect">
                      <a:avLst/>
                    </a:prstGeom>
                  </pic:spPr>
                </pic:pic>
              </a:graphicData>
            </a:graphic>
          </wp:anchor>
        </w:drawing>
      </w:r>
      <w:r>
        <w:rPr>
          <w:noProof/>
        </w:rPr>
        <mc:AlternateContent>
          <mc:Choice Requires="wps">
            <w:drawing>
              <wp:anchor distT="0" distB="0" distL="0" distR="0" simplePos="0" relativeHeight="487508992" behindDoc="1" locked="0" layoutInCell="1" allowOverlap="1" wp14:anchorId="37E0C834" wp14:editId="37E0C835">
                <wp:simplePos x="0" y="0"/>
                <wp:positionH relativeFrom="page">
                  <wp:posOffset>754922</wp:posOffset>
                </wp:positionH>
                <wp:positionV relativeFrom="paragraph">
                  <wp:posOffset>704375</wp:posOffset>
                </wp:positionV>
                <wp:extent cx="6120130" cy="48260"/>
                <wp:effectExtent l="0" t="0" r="0" b="0"/>
                <wp:wrapNone/>
                <wp:docPr id="26" name="Graphic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20130" cy="48260"/>
                        </a:xfrm>
                        <a:custGeom>
                          <a:avLst/>
                          <a:gdLst/>
                          <a:ahLst/>
                          <a:cxnLst/>
                          <a:rect l="l" t="t" r="r" b="b"/>
                          <a:pathLst>
                            <a:path w="6120130" h="48260">
                              <a:moveTo>
                                <a:pt x="6120002" y="47993"/>
                              </a:moveTo>
                              <a:lnTo>
                                <a:pt x="0" y="47993"/>
                              </a:lnTo>
                              <a:lnTo>
                                <a:pt x="0" y="0"/>
                              </a:lnTo>
                              <a:lnTo>
                                <a:pt x="6120002" y="0"/>
                              </a:lnTo>
                              <a:lnTo>
                                <a:pt x="6120002" y="47993"/>
                              </a:lnTo>
                              <a:close/>
                            </a:path>
                          </a:pathLst>
                        </a:custGeom>
                        <a:solidFill>
                          <a:srgbClr val="F4A71B"/>
                        </a:solidFill>
                      </wps:spPr>
                      <wps:bodyPr wrap="square" lIns="0" tIns="0" rIns="0" bIns="0" rtlCol="0">
                        <a:prstTxWarp prst="textNoShape">
                          <a:avLst/>
                        </a:prstTxWarp>
                        <a:noAutofit/>
                      </wps:bodyPr>
                    </wps:wsp>
                  </a:graphicData>
                </a:graphic>
              </wp:anchor>
            </w:drawing>
          </mc:Choice>
          <mc:Fallback>
            <w:pict>
              <v:shape w14:anchorId="2CD0D62C" id="Graphic 26" o:spid="_x0000_s1026" style="position:absolute;margin-left:59.45pt;margin-top:55.45pt;width:481.9pt;height:3.8pt;z-index:-15807488;visibility:visible;mso-wrap-style:square;mso-wrap-distance-left:0;mso-wrap-distance-top:0;mso-wrap-distance-right:0;mso-wrap-distance-bottom:0;mso-position-horizontal:absolute;mso-position-horizontal-relative:page;mso-position-vertical:absolute;mso-position-vertical-relative:text;v-text-anchor:top" coordsize="6120130,4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" path="m6120002,47993l,47993,,,6120002,r,47993xe" fillcolor="#f4a71b" stroked="f">
                <v:path arrowok="t"/>
                <w10:wrap anchorx="page"/>
              </v:shape>
            </w:pict>
          </mc:Fallback>
        </mc:AlternateContent>
      </w:r>
      <w:r>
        <w:rPr>
          <w:rFonts w:ascii="Trebuchet MS"/>
          <w:color w:val="F4A71B"/>
          <w:spacing w:val="-2"/>
        </w:rPr>
        <w:t>DEMOGRAPHY</w:t>
      </w:r>
    </w:p>
    <w:p w14:paraId="37E0C80A" w14:textId="77777777" w:rsidR="005C1E3E" w:rsidRDefault="005C1E3E">
      <w:pPr>
        <w:pStyle w:val="BodyText"/>
        <w:rPr>
          <w:rFonts w:ascii="Trebuchet MS"/>
          <w:sz w:val="72"/>
        </w:rPr>
      </w:pPr>
    </w:p>
    <w:p w14:paraId="37E0C80B" w14:textId="77777777" w:rsidR="005C1E3E" w:rsidRDefault="005C1E3E">
      <w:pPr>
        <w:pStyle w:val="BodyText"/>
        <w:rPr>
          <w:rFonts w:ascii="Trebuchet MS"/>
          <w:sz w:val="72"/>
        </w:rPr>
      </w:pPr>
    </w:p>
    <w:p w14:paraId="37E0C80C" w14:textId="77777777" w:rsidR="005C1E3E" w:rsidRDefault="005C1E3E">
      <w:pPr>
        <w:pStyle w:val="BodyText"/>
        <w:rPr>
          <w:rFonts w:ascii="Trebuchet MS"/>
          <w:sz w:val="72"/>
        </w:rPr>
      </w:pPr>
    </w:p>
    <w:p w14:paraId="37E0C80D" w14:textId="77777777" w:rsidR="005C1E3E" w:rsidRDefault="005C1E3E">
      <w:pPr>
        <w:pStyle w:val="BodyText"/>
        <w:rPr>
          <w:rFonts w:ascii="Trebuchet MS"/>
          <w:sz w:val="72"/>
        </w:rPr>
      </w:pPr>
    </w:p>
    <w:p w14:paraId="37E0C80E" w14:textId="77777777" w:rsidR="005C1E3E" w:rsidRDefault="005C1E3E">
      <w:pPr>
        <w:pStyle w:val="BodyText"/>
        <w:rPr>
          <w:rFonts w:ascii="Trebuchet MS"/>
          <w:sz w:val="72"/>
        </w:rPr>
      </w:pPr>
    </w:p>
    <w:p w14:paraId="37E0C80F" w14:textId="77777777" w:rsidR="005C1E3E" w:rsidRDefault="005C1E3E">
      <w:pPr>
        <w:pStyle w:val="BodyText"/>
        <w:spacing w:before="310"/>
        <w:rPr>
          <w:rFonts w:ascii="Trebuchet MS"/>
          <w:sz w:val="72"/>
        </w:rPr>
      </w:pPr>
    </w:p>
    <w:p w14:paraId="1F0A3D25" w14:textId="77777777" w:rsidR="00FE33CA" w:rsidRDefault="00FE33CA" w:rsidP="00FE33CA">
      <w:pPr>
        <w:spacing w:before="23" w:line="420" w:lineRule="auto"/>
        <w:ind w:left="482" w:right="4253"/>
        <w:rPr>
          <w:sz w:val="36"/>
        </w:rPr>
      </w:pPr>
      <w:r>
        <w:rPr>
          <w:sz w:val="36"/>
        </w:rPr>
        <w:t>ENROLLMENT:</w:t>
      </w:r>
    </w:p>
    <w:p w14:paraId="0B94080A" w14:textId="77777777" w:rsidR="00FE33CA" w:rsidRDefault="00FE33CA">
      <w:pPr>
        <w:spacing w:line="427" w:lineRule="auto"/>
        <w:ind w:left="482" w:right="6388"/>
        <w:rPr>
          <w:spacing w:val="-8"/>
          <w:sz w:val="35"/>
        </w:rPr>
      </w:pPr>
      <w:r>
        <w:rPr>
          <w:spacing w:val="-8"/>
          <w:sz w:val="36"/>
        </w:rPr>
        <w:t>LEVEL</w:t>
      </w:r>
      <w:r w:rsidRPr="000C266C">
        <w:rPr>
          <w:spacing w:val="-8"/>
          <w:sz w:val="35"/>
        </w:rPr>
        <w:t>:</w:t>
      </w:r>
    </w:p>
    <w:p w14:paraId="27137C3C" w14:textId="21C1317B" w:rsidR="000C266C" w:rsidRDefault="000C266C">
      <w:pPr>
        <w:spacing w:line="427" w:lineRule="auto"/>
        <w:ind w:left="482" w:right="6388"/>
        <w:rPr>
          <w:spacing w:val="-8"/>
          <w:sz w:val="35"/>
        </w:rPr>
      </w:pPr>
      <w:r>
        <w:rPr>
          <w:spacing w:val="-2"/>
          <w:sz w:val="36"/>
        </w:rPr>
        <w:t>GEOLOCATION:</w:t>
      </w:r>
      <w:r w:rsidR="00111A29">
        <w:rPr>
          <w:spacing w:val="-2"/>
          <w:sz w:val="36"/>
        </w:rPr>
        <w:t xml:space="preserve"> </w:t>
      </w:r>
    </w:p>
    <w:p w14:paraId="4E6CF5F9" w14:textId="414ACE21" w:rsidR="00935654" w:rsidRDefault="00111A29">
      <w:pPr>
        <w:spacing w:before="23" w:line="420" w:lineRule="auto"/>
        <w:ind w:left="482" w:right="4253"/>
        <w:rPr>
          <w:rFonts w:ascii="Calibri"/>
          <w:spacing w:val="-6"/>
          <w:sz w:val="34"/>
        </w:rPr>
      </w:pPr>
      <w:r>
        <w:rPr>
          <w:spacing w:val="-6"/>
          <w:sz w:val="36"/>
        </w:rPr>
        <w:t>B</w:t>
      </w:r>
      <w:r w:rsidR="00935654">
        <w:rPr>
          <w:spacing w:val="-6"/>
          <w:sz w:val="36"/>
        </w:rPr>
        <w:t>UILDING</w:t>
      </w:r>
      <w:r>
        <w:rPr>
          <w:rFonts w:ascii="Calibri"/>
          <w:spacing w:val="-6"/>
          <w:sz w:val="34"/>
        </w:rPr>
        <w:t>(</w:t>
      </w:r>
      <w:r w:rsidR="00935654">
        <w:rPr>
          <w:spacing w:val="-6"/>
          <w:sz w:val="36"/>
        </w:rPr>
        <w:t>S</w:t>
      </w:r>
      <w:r>
        <w:rPr>
          <w:rFonts w:ascii="Calibri"/>
          <w:spacing w:val="-6"/>
          <w:sz w:val="34"/>
        </w:rPr>
        <w:t>)</w:t>
      </w:r>
      <w:r>
        <w:rPr>
          <w:rFonts w:ascii="Calibri"/>
          <w:spacing w:val="-14"/>
          <w:sz w:val="34"/>
        </w:rPr>
        <w:t xml:space="preserve"> </w:t>
      </w:r>
      <w:r>
        <w:rPr>
          <w:spacing w:val="-6"/>
          <w:sz w:val="36"/>
        </w:rPr>
        <w:t>Total</w:t>
      </w:r>
      <w:r>
        <w:rPr>
          <w:spacing w:val="-19"/>
          <w:sz w:val="36"/>
        </w:rPr>
        <w:t xml:space="preserve"> </w:t>
      </w:r>
      <w:r>
        <w:rPr>
          <w:spacing w:val="-6"/>
          <w:sz w:val="36"/>
        </w:rPr>
        <w:t>Sq</w:t>
      </w:r>
      <w:r>
        <w:rPr>
          <w:rFonts w:ascii="Calibri"/>
          <w:spacing w:val="-6"/>
          <w:sz w:val="34"/>
        </w:rPr>
        <w:t>.</w:t>
      </w:r>
      <w:r>
        <w:rPr>
          <w:rFonts w:ascii="Calibri"/>
          <w:spacing w:val="-10"/>
          <w:sz w:val="34"/>
        </w:rPr>
        <w:t xml:space="preserve"> </w:t>
      </w:r>
      <w:r>
        <w:rPr>
          <w:spacing w:val="-6"/>
          <w:sz w:val="36"/>
        </w:rPr>
        <w:t>Ft</w:t>
      </w:r>
      <w:r>
        <w:rPr>
          <w:rFonts w:ascii="Calibri"/>
          <w:spacing w:val="-6"/>
          <w:sz w:val="34"/>
        </w:rPr>
        <w:t>.</w:t>
      </w:r>
      <w:r w:rsidR="00935654">
        <w:rPr>
          <w:rFonts w:ascii="Calibri"/>
          <w:spacing w:val="-6"/>
          <w:sz w:val="34"/>
        </w:rPr>
        <w:t>:</w:t>
      </w:r>
      <w:r>
        <w:rPr>
          <w:rFonts w:ascii="Calibri"/>
          <w:spacing w:val="-6"/>
          <w:sz w:val="34"/>
        </w:rPr>
        <w:t xml:space="preserve"> </w:t>
      </w:r>
    </w:p>
    <w:p w14:paraId="37E0C811" w14:textId="4A167099" w:rsidR="005C1E3E" w:rsidRDefault="00935654">
      <w:pPr>
        <w:spacing w:before="23" w:line="420" w:lineRule="auto"/>
        <w:ind w:left="482" w:right="4253"/>
        <w:rPr>
          <w:sz w:val="36"/>
        </w:rPr>
      </w:pPr>
      <w:r>
        <w:rPr>
          <w:sz w:val="36"/>
        </w:rPr>
        <w:t>CAMPUS ACREAGE</w:t>
      </w:r>
    </w:p>
    <w:p w14:paraId="2654104C" w14:textId="77777777" w:rsidR="00FE33CA" w:rsidRDefault="00FE33CA">
      <w:pPr>
        <w:spacing w:before="23" w:line="420" w:lineRule="auto"/>
        <w:ind w:left="482" w:right="4253"/>
        <w:rPr>
          <w:sz w:val="36"/>
        </w:rPr>
      </w:pPr>
    </w:p>
    <w:sectPr w:rsidR="00FE33CA">
      <w:pgSz w:w="11900" w:h="16850"/>
      <w:pgMar w:top="1040" w:right="760" w:bottom="280" w:left="7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0568A"/>
    <w:multiLevelType w:val="multilevel"/>
    <w:tmpl w:val="AB182AA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15:restartNumberingAfterBreak="0">
    <w:nsid w:val="5665353B"/>
    <w:multiLevelType w:val="multilevel"/>
    <w:tmpl w:val="986016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B6C49E2"/>
    <w:multiLevelType w:val="hybridMultilevel"/>
    <w:tmpl w:val="724E8C1A"/>
    <w:lvl w:ilvl="0" w:tplc="04090001">
      <w:start w:val="1"/>
      <w:numFmt w:val="bullet"/>
      <w:lvlText w:val=""/>
      <w:lvlJc w:val="left"/>
      <w:pPr>
        <w:ind w:left="1130" w:hanging="360"/>
      </w:pPr>
      <w:rPr>
        <w:rFonts w:ascii="Symbol" w:hAnsi="Symbol" w:hint="default"/>
      </w:rPr>
    </w:lvl>
    <w:lvl w:ilvl="1" w:tplc="04090003" w:tentative="1">
      <w:start w:val="1"/>
      <w:numFmt w:val="bullet"/>
      <w:lvlText w:val="o"/>
      <w:lvlJc w:val="left"/>
      <w:pPr>
        <w:ind w:left="1850" w:hanging="360"/>
      </w:pPr>
      <w:rPr>
        <w:rFonts w:ascii="Courier New" w:hAnsi="Courier New" w:cs="Courier New" w:hint="default"/>
      </w:rPr>
    </w:lvl>
    <w:lvl w:ilvl="2" w:tplc="04090005" w:tentative="1">
      <w:start w:val="1"/>
      <w:numFmt w:val="bullet"/>
      <w:lvlText w:val=""/>
      <w:lvlJc w:val="left"/>
      <w:pPr>
        <w:ind w:left="2570" w:hanging="360"/>
      </w:pPr>
      <w:rPr>
        <w:rFonts w:ascii="Wingdings" w:hAnsi="Wingdings" w:hint="default"/>
      </w:rPr>
    </w:lvl>
    <w:lvl w:ilvl="3" w:tplc="04090001" w:tentative="1">
      <w:start w:val="1"/>
      <w:numFmt w:val="bullet"/>
      <w:lvlText w:val=""/>
      <w:lvlJc w:val="left"/>
      <w:pPr>
        <w:ind w:left="3290" w:hanging="360"/>
      </w:pPr>
      <w:rPr>
        <w:rFonts w:ascii="Symbol" w:hAnsi="Symbol" w:hint="default"/>
      </w:rPr>
    </w:lvl>
    <w:lvl w:ilvl="4" w:tplc="04090003" w:tentative="1">
      <w:start w:val="1"/>
      <w:numFmt w:val="bullet"/>
      <w:lvlText w:val="o"/>
      <w:lvlJc w:val="left"/>
      <w:pPr>
        <w:ind w:left="4010" w:hanging="360"/>
      </w:pPr>
      <w:rPr>
        <w:rFonts w:ascii="Courier New" w:hAnsi="Courier New" w:cs="Courier New" w:hint="default"/>
      </w:rPr>
    </w:lvl>
    <w:lvl w:ilvl="5" w:tplc="04090005" w:tentative="1">
      <w:start w:val="1"/>
      <w:numFmt w:val="bullet"/>
      <w:lvlText w:val=""/>
      <w:lvlJc w:val="left"/>
      <w:pPr>
        <w:ind w:left="4730" w:hanging="360"/>
      </w:pPr>
      <w:rPr>
        <w:rFonts w:ascii="Wingdings" w:hAnsi="Wingdings" w:hint="default"/>
      </w:rPr>
    </w:lvl>
    <w:lvl w:ilvl="6" w:tplc="04090001" w:tentative="1">
      <w:start w:val="1"/>
      <w:numFmt w:val="bullet"/>
      <w:lvlText w:val=""/>
      <w:lvlJc w:val="left"/>
      <w:pPr>
        <w:ind w:left="5450" w:hanging="360"/>
      </w:pPr>
      <w:rPr>
        <w:rFonts w:ascii="Symbol" w:hAnsi="Symbol" w:hint="default"/>
      </w:rPr>
    </w:lvl>
    <w:lvl w:ilvl="7" w:tplc="04090003" w:tentative="1">
      <w:start w:val="1"/>
      <w:numFmt w:val="bullet"/>
      <w:lvlText w:val="o"/>
      <w:lvlJc w:val="left"/>
      <w:pPr>
        <w:ind w:left="6170" w:hanging="360"/>
      </w:pPr>
      <w:rPr>
        <w:rFonts w:ascii="Courier New" w:hAnsi="Courier New" w:cs="Courier New" w:hint="default"/>
      </w:rPr>
    </w:lvl>
    <w:lvl w:ilvl="8" w:tplc="04090005" w:tentative="1">
      <w:start w:val="1"/>
      <w:numFmt w:val="bullet"/>
      <w:lvlText w:val=""/>
      <w:lvlJc w:val="left"/>
      <w:pPr>
        <w:ind w:left="6890" w:hanging="360"/>
      </w:pPr>
      <w:rPr>
        <w:rFonts w:ascii="Wingdings" w:hAnsi="Wingdings" w:hint="default"/>
      </w:rPr>
    </w:lvl>
  </w:abstractNum>
  <w:abstractNum w:abstractNumId="3" w15:restartNumberingAfterBreak="0">
    <w:nsid w:val="781F03FB"/>
    <w:multiLevelType w:val="hybridMultilevel"/>
    <w:tmpl w:val="DCC8A596"/>
    <w:lvl w:ilvl="0" w:tplc="04090001">
      <w:start w:val="1"/>
      <w:numFmt w:val="bullet"/>
      <w:lvlText w:val=""/>
      <w:lvlJc w:val="left"/>
      <w:pPr>
        <w:ind w:left="1073" w:hanging="360"/>
      </w:pPr>
      <w:rPr>
        <w:rFonts w:ascii="Symbol" w:hAnsi="Symbol" w:hint="default"/>
      </w:rPr>
    </w:lvl>
    <w:lvl w:ilvl="1" w:tplc="04090003" w:tentative="1">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num w:numId="1" w16cid:durableId="1311132806">
    <w:abstractNumId w:val="3"/>
  </w:num>
  <w:num w:numId="2" w16cid:durableId="2042390901">
    <w:abstractNumId w:val="1"/>
  </w:num>
  <w:num w:numId="3" w16cid:durableId="959994418">
    <w:abstractNumId w:val="0"/>
  </w:num>
  <w:num w:numId="4" w16cid:durableId="9421059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bc0NzU3tTQ1sbA0MjRV0lEKTi0uzszPAykwqQUAL8UZrywAAAA="/>
  </w:docVars>
  <w:rsids>
    <w:rsidRoot w:val="005C1E3E"/>
    <w:rsid w:val="00065ABB"/>
    <w:rsid w:val="00066358"/>
    <w:rsid w:val="000A6FE7"/>
    <w:rsid w:val="000A761C"/>
    <w:rsid w:val="000C266C"/>
    <w:rsid w:val="00111A29"/>
    <w:rsid w:val="001204FE"/>
    <w:rsid w:val="00140943"/>
    <w:rsid w:val="00192428"/>
    <w:rsid w:val="001964FB"/>
    <w:rsid w:val="001B3C68"/>
    <w:rsid w:val="0021287E"/>
    <w:rsid w:val="00250B46"/>
    <w:rsid w:val="00292F07"/>
    <w:rsid w:val="00294B58"/>
    <w:rsid w:val="002A2E5B"/>
    <w:rsid w:val="00351428"/>
    <w:rsid w:val="003A6E93"/>
    <w:rsid w:val="003B29B1"/>
    <w:rsid w:val="003B7467"/>
    <w:rsid w:val="003E444D"/>
    <w:rsid w:val="00417870"/>
    <w:rsid w:val="004B011B"/>
    <w:rsid w:val="005C1E3E"/>
    <w:rsid w:val="005C558D"/>
    <w:rsid w:val="00660DF1"/>
    <w:rsid w:val="006B643E"/>
    <w:rsid w:val="0075587E"/>
    <w:rsid w:val="007840E8"/>
    <w:rsid w:val="0081307A"/>
    <w:rsid w:val="00815D98"/>
    <w:rsid w:val="008217C5"/>
    <w:rsid w:val="008360AF"/>
    <w:rsid w:val="00854801"/>
    <w:rsid w:val="00935654"/>
    <w:rsid w:val="0097435C"/>
    <w:rsid w:val="00986934"/>
    <w:rsid w:val="009B2F82"/>
    <w:rsid w:val="009F324E"/>
    <w:rsid w:val="00A54620"/>
    <w:rsid w:val="00AA1B7C"/>
    <w:rsid w:val="00BD0E45"/>
    <w:rsid w:val="00BD177E"/>
    <w:rsid w:val="00C26A81"/>
    <w:rsid w:val="00CA1B81"/>
    <w:rsid w:val="00CF1580"/>
    <w:rsid w:val="00D93210"/>
    <w:rsid w:val="00DB4331"/>
    <w:rsid w:val="00DC3ABE"/>
    <w:rsid w:val="00E25CF7"/>
    <w:rsid w:val="00E31726"/>
    <w:rsid w:val="00E45A00"/>
    <w:rsid w:val="00E67BC1"/>
    <w:rsid w:val="00FC07E1"/>
    <w:rsid w:val="00FE33CA"/>
    <w:rsid w:val="00FE5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E0C7C8"/>
  <w15:docId w15:val="{D6D4713C-C879-4841-9CD9-7F35BE2C1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spacing w:line="809" w:lineRule="exact"/>
      <w:ind w:left="353"/>
      <w:outlineLvl w:val="0"/>
    </w:pPr>
    <w:rPr>
      <w:rFonts w:ascii="Trebuchet MS" w:eastAsia="Trebuchet MS" w:hAnsi="Trebuchet MS" w:cs="Trebuchet MS"/>
      <w:b/>
      <w:bCs/>
      <w:sz w:val="90"/>
      <w:szCs w:val="90"/>
    </w:rPr>
  </w:style>
  <w:style w:type="paragraph" w:styleId="Heading2">
    <w:name w:val="heading 2"/>
    <w:basedOn w:val="Normal"/>
    <w:uiPriority w:val="9"/>
    <w:unhideWhenUsed/>
    <w:qFormat/>
    <w:pPr>
      <w:spacing w:line="697" w:lineRule="exact"/>
      <w:ind w:left="353"/>
      <w:outlineLvl w:val="1"/>
    </w:pPr>
    <w:rPr>
      <w:rFonts w:ascii="Trebuchet MS" w:eastAsia="Trebuchet MS" w:hAnsi="Trebuchet MS" w:cs="Trebuchet MS"/>
      <w:b/>
      <w:bCs/>
      <w:sz w:val="72"/>
      <w:szCs w:val="72"/>
    </w:rPr>
  </w:style>
  <w:style w:type="paragraph" w:styleId="Heading3">
    <w:name w:val="heading 3"/>
    <w:basedOn w:val="Normal"/>
    <w:uiPriority w:val="9"/>
    <w:unhideWhenUsed/>
    <w:qFormat/>
    <w:pPr>
      <w:spacing w:line="748" w:lineRule="exact"/>
      <w:ind w:left="353"/>
      <w:outlineLvl w:val="2"/>
    </w:pPr>
    <w:rPr>
      <w:rFonts w:ascii="Arial Black" w:eastAsia="Arial Black" w:hAnsi="Arial Black" w:cs="Arial Black"/>
      <w:sz w:val="72"/>
      <w:szCs w:val="72"/>
    </w:rPr>
  </w:style>
  <w:style w:type="paragraph" w:styleId="Heading4">
    <w:name w:val="heading 4"/>
    <w:basedOn w:val="Normal"/>
    <w:uiPriority w:val="9"/>
    <w:unhideWhenUsed/>
    <w:qFormat/>
    <w:pPr>
      <w:spacing w:before="1"/>
      <w:ind w:left="615"/>
      <w:outlineLvl w:val="3"/>
    </w:pPr>
    <w:rPr>
      <w:sz w:val="59"/>
      <w:szCs w:val="59"/>
    </w:rPr>
  </w:style>
  <w:style w:type="paragraph" w:styleId="Heading5">
    <w:name w:val="heading 5"/>
    <w:basedOn w:val="Normal"/>
    <w:next w:val="Normal"/>
    <w:link w:val="Heading5Char"/>
    <w:uiPriority w:val="9"/>
    <w:semiHidden/>
    <w:unhideWhenUsed/>
    <w:qFormat/>
    <w:rsid w:val="003B7467"/>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NoSpacing">
    <w:name w:val="No Spacing"/>
    <w:uiPriority w:val="1"/>
    <w:qFormat/>
    <w:rsid w:val="00294B58"/>
    <w:rPr>
      <w:rFonts w:ascii="Arial" w:eastAsia="Arial" w:hAnsi="Arial" w:cs="Arial"/>
    </w:rPr>
  </w:style>
  <w:style w:type="character" w:styleId="Emphasis">
    <w:name w:val="Emphasis"/>
    <w:basedOn w:val="DefaultParagraphFont"/>
    <w:uiPriority w:val="20"/>
    <w:qFormat/>
    <w:rsid w:val="00294B58"/>
    <w:rPr>
      <w:i/>
      <w:iCs/>
    </w:rPr>
  </w:style>
  <w:style w:type="paragraph" w:styleId="IntenseQuote">
    <w:name w:val="Intense Quote"/>
    <w:basedOn w:val="Normal"/>
    <w:next w:val="Normal"/>
    <w:link w:val="IntenseQuoteChar"/>
    <w:uiPriority w:val="30"/>
    <w:qFormat/>
    <w:rsid w:val="00065AB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065ABB"/>
    <w:rPr>
      <w:rFonts w:ascii="Arial" w:eastAsia="Arial" w:hAnsi="Arial" w:cs="Arial"/>
      <w:i/>
      <w:iCs/>
      <w:color w:val="4F81BD" w:themeColor="accent1"/>
    </w:rPr>
  </w:style>
  <w:style w:type="character" w:customStyle="1" w:styleId="Heading5Char">
    <w:name w:val="Heading 5 Char"/>
    <w:basedOn w:val="DefaultParagraphFont"/>
    <w:link w:val="Heading5"/>
    <w:uiPriority w:val="9"/>
    <w:rsid w:val="003B7467"/>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7</Pages>
  <Words>550</Words>
  <Characters>3421</Characters>
  <Application>Microsoft Office Word</Application>
  <DocSecurity>0</DocSecurity>
  <Lines>122</Lines>
  <Paragraphs>68</Paragraphs>
  <ScaleCrop>false</ScaleCrop>
  <Company/>
  <LinksUpToDate>false</LinksUpToDate>
  <CharactersWithSpaces>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 EPO</dc:title>
  <dc:creator>Charlotte Mary Kerr</dc:creator>
  <cp:keywords>DAF3ylUHHDw,BAE_EFFZqcg</cp:keywords>
  <cp:lastModifiedBy>Robert Jordan</cp:lastModifiedBy>
  <cp:revision>59</cp:revision>
  <dcterms:created xsi:type="dcterms:W3CDTF">2023-12-25T11:02:00Z</dcterms:created>
  <dcterms:modified xsi:type="dcterms:W3CDTF">2023-12-2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24T00:00:00Z</vt:filetime>
  </property>
  <property fmtid="{D5CDD505-2E9C-101B-9397-08002B2CF9AE}" pid="3" name="Creator">
    <vt:lpwstr>Canva</vt:lpwstr>
  </property>
  <property fmtid="{D5CDD505-2E9C-101B-9397-08002B2CF9AE}" pid="4" name="LastSaved">
    <vt:filetime>2023-12-25T00:00:00Z</vt:filetime>
  </property>
  <property fmtid="{D5CDD505-2E9C-101B-9397-08002B2CF9AE}" pid="5" name="Producer">
    <vt:lpwstr>Canva</vt:lpwstr>
  </property>
  <property fmtid="{D5CDD505-2E9C-101B-9397-08002B2CF9AE}" pid="6" name="GrammarlyDocumentId">
    <vt:lpwstr>74a67046d38c2ee6064e94eb7ff202b43ba59a5ef71942640f882f6f0217183a</vt:lpwstr>
  </property>
</Properties>
</file>